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AA892C" w14:textId="6EFC374B" w:rsidR="00D42007" w:rsidRPr="00D42007" w:rsidRDefault="00D42007" w:rsidP="00D42007">
      <w:pPr>
        <w:spacing w:after="27"/>
        <w:ind w:firstLine="720"/>
        <w:rPr>
          <w:b/>
          <w:bCs/>
          <w:color w:val="002060"/>
          <w:sz w:val="28"/>
          <w:szCs w:val="28"/>
        </w:rPr>
      </w:pPr>
      <w:r w:rsidRPr="00D42007">
        <w:rPr>
          <w:rFonts w:eastAsia="Arial" w:cs="Arial"/>
          <w:b/>
          <w:bCs/>
          <w:color w:val="002060"/>
          <w:sz w:val="28"/>
          <w:szCs w:val="28"/>
        </w:rPr>
        <w:t>K</w:t>
      </w:r>
      <w:r w:rsidRPr="00D42007">
        <w:rPr>
          <w:rFonts w:eastAsia="Arial" w:cs="Arial"/>
          <w:b/>
          <w:bCs/>
          <w:color w:val="002060"/>
          <w:sz w:val="28"/>
          <w:szCs w:val="28"/>
        </w:rPr>
        <w:t>CF Expression of Interest Form (blank form for information purpose only)</w:t>
      </w:r>
    </w:p>
    <w:p w14:paraId="6C5D1DB8" w14:textId="77777777" w:rsidR="00D42007" w:rsidRDefault="00D42007" w:rsidP="00D42007">
      <w:pPr>
        <w:spacing w:after="4" w:line="255" w:lineRule="auto"/>
        <w:ind w:left="10" w:right="5334" w:hanging="10"/>
        <w:jc w:val="right"/>
      </w:pPr>
    </w:p>
    <w:p w14:paraId="4B4A19A6" w14:textId="77777777" w:rsidR="00D42007" w:rsidRPr="000E2310" w:rsidRDefault="00D42007" w:rsidP="00D42007">
      <w:pPr>
        <w:pStyle w:val="Heading2"/>
        <w:ind w:left="-5"/>
        <w:rPr>
          <w:b/>
          <w:bCs/>
        </w:rPr>
      </w:pPr>
      <w:r w:rsidRPr="000E2310">
        <w:rPr>
          <w:b/>
          <w:bCs/>
          <w:noProof/>
          <w:lang w:eastAsia="en-GB"/>
        </w:rPr>
        <mc:AlternateContent>
          <mc:Choice Requires="wpg">
            <w:drawing>
              <wp:anchor distT="0" distB="0" distL="114300" distR="114300" simplePos="0" relativeHeight="251631104" behindDoc="0" locked="0" layoutInCell="1" allowOverlap="1" wp14:anchorId="075FBE10" wp14:editId="7F0B28CD">
                <wp:simplePos x="0" y="0"/>
                <wp:positionH relativeFrom="column">
                  <wp:posOffset>0</wp:posOffset>
                </wp:positionH>
                <wp:positionV relativeFrom="paragraph">
                  <wp:posOffset>474345</wp:posOffset>
                </wp:positionV>
                <wp:extent cx="6688563" cy="12700"/>
                <wp:effectExtent l="0" t="0" r="0" b="0"/>
                <wp:wrapNone/>
                <wp:docPr id="12512" name="Group 12512"/>
                <wp:cNvGraphicFramePr/>
                <a:graphic xmlns:a="http://schemas.openxmlformats.org/drawingml/2006/main">
                  <a:graphicData uri="http://schemas.microsoft.com/office/word/2010/wordprocessingGroup">
                    <wpg:wgp>
                      <wpg:cNvGrpSpPr/>
                      <wpg:grpSpPr>
                        <a:xfrm>
                          <a:off x="0" y="0"/>
                          <a:ext cx="6688563" cy="12700"/>
                          <a:chOff x="0" y="0"/>
                          <a:chExt cx="6688563" cy="12700"/>
                        </a:xfrm>
                      </wpg:grpSpPr>
                      <wps:wsp>
                        <wps:cNvPr id="39" name="Shape 39"/>
                        <wps:cNvSpPr/>
                        <wps:spPr>
                          <a:xfrm>
                            <a:off x="0" y="0"/>
                            <a:ext cx="6688563" cy="0"/>
                          </a:xfrm>
                          <a:custGeom>
                            <a:avLst/>
                            <a:gdLst/>
                            <a:ahLst/>
                            <a:cxnLst/>
                            <a:rect l="0" t="0" r="0" b="0"/>
                            <a:pathLst>
                              <a:path w="6688563">
                                <a:moveTo>
                                  <a:pt x="6688563" y="0"/>
                                </a:moveTo>
                                <a:lnTo>
                                  <a:pt x="0" y="0"/>
                                </a:lnTo>
                              </a:path>
                            </a:pathLst>
                          </a:custGeom>
                          <a:ln w="12700" cap="flat">
                            <a:miter lim="127000"/>
                          </a:ln>
                        </wps:spPr>
                        <wps:style>
                          <a:lnRef idx="1">
                            <a:srgbClr val="7D7C7C"/>
                          </a:lnRef>
                          <a:fillRef idx="0">
                            <a:srgbClr val="000000">
                              <a:alpha val="0"/>
                            </a:srgbClr>
                          </a:fillRef>
                          <a:effectRef idx="0">
                            <a:scrgbClr r="0" g="0" b="0"/>
                          </a:effectRef>
                          <a:fontRef idx="none"/>
                        </wps:style>
                        <wps:bodyPr/>
                      </wps:wsp>
                    </wpg:wgp>
                  </a:graphicData>
                </a:graphic>
              </wp:anchor>
            </w:drawing>
          </mc:Choice>
          <mc:Fallback>
            <w:pict>
              <v:group w14:anchorId="50CBA1EE" id="Group 12512" o:spid="_x0000_s1026" style="position:absolute;margin-left:0;margin-top:37.35pt;width:526.65pt;height:1pt;z-index:251631104" coordsize="66885,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">
                <v:shape id="Shape 39" o:spid="_x0000_s1027" style="position:absolute;width:66885;height:0;visibility:visible;mso-wrap-style:square;v-text-anchor:top" coordsize="66885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" path="m6688563,l,e" filled="f" strokecolor="#7d7c7c" strokeweight="1pt">
                  <v:stroke miterlimit="83231f" joinstyle="miter"/>
                  <v:path arrowok="t" textboxrect="0,0,6688563,0"/>
                </v:shape>
              </v:group>
            </w:pict>
          </mc:Fallback>
        </mc:AlternateContent>
      </w:r>
      <w:r w:rsidRPr="000E2310">
        <w:rPr>
          <w:bCs/>
        </w:rPr>
        <w:t>Section 1 - Eligibility Criteria</w:t>
      </w:r>
    </w:p>
    <w:p w14:paraId="30405667" w14:textId="77777777" w:rsidR="00D42007" w:rsidRDefault="00D42007" w:rsidP="00D42007">
      <w:pPr>
        <w:spacing w:after="36"/>
        <w:ind w:left="10" w:right="240" w:hanging="10"/>
        <w:rPr>
          <w:rFonts w:ascii="Open Sans" w:eastAsia="Open Sans" w:hAnsi="Open Sans" w:cs="Open Sans"/>
          <w:b/>
        </w:rPr>
      </w:pPr>
    </w:p>
    <w:p w14:paraId="74C6CE3E" w14:textId="320977A9" w:rsidR="00D42007" w:rsidRDefault="00D42007" w:rsidP="00D42007">
      <w:pPr>
        <w:spacing w:after="36"/>
        <w:ind w:left="10" w:right="240" w:hanging="10"/>
      </w:pPr>
      <w:r>
        <w:rPr>
          <w:rFonts w:ascii="Open Sans" w:eastAsia="Open Sans" w:hAnsi="Open Sans" w:cs="Open Sans"/>
          <w:b/>
        </w:rPr>
        <w:t>Consortium composition</w:t>
      </w:r>
    </w:p>
    <w:p w14:paraId="09E311AB" w14:textId="77777777" w:rsidR="00D42007" w:rsidRPr="004E3C4E" w:rsidRDefault="00D42007" w:rsidP="00D42007">
      <w:pPr>
        <w:spacing w:after="240" w:line="264" w:lineRule="auto"/>
        <w:ind w:left="-6" w:hanging="11"/>
        <w:rPr>
          <w:szCs w:val="20"/>
        </w:rPr>
      </w:pPr>
      <w:r w:rsidRPr="004E3C4E">
        <w:rPr>
          <w:rFonts w:ascii="Open Sans" w:eastAsia="Open Sans" w:hAnsi="Open Sans" w:cs="Open Sans"/>
          <w:color w:val="333333"/>
          <w:szCs w:val="20"/>
        </w:rPr>
        <w:t>Does the Vocational Education and Training consorti</w:t>
      </w:r>
      <w:r>
        <w:rPr>
          <w:rFonts w:ascii="Open Sans" w:eastAsia="Open Sans" w:hAnsi="Open Sans" w:cs="Open Sans"/>
          <w:color w:val="333333"/>
          <w:szCs w:val="20"/>
        </w:rPr>
        <w:t>um</w:t>
      </w:r>
      <w:r w:rsidRPr="004E3C4E">
        <w:rPr>
          <w:rFonts w:ascii="Open Sans" w:eastAsia="Open Sans" w:hAnsi="Open Sans" w:cs="Open Sans"/>
          <w:color w:val="333333"/>
          <w:szCs w:val="20"/>
        </w:rPr>
        <w:t xml:space="preserve"> comprise of one (1) Vocational Training Institute (school, other educational or training institute) and at least two (2) enterprises?</w:t>
      </w:r>
    </w:p>
    <w:p w14:paraId="67298B62" w14:textId="77777777" w:rsidR="00D42007" w:rsidRDefault="00D42007" w:rsidP="00D42007">
      <w:pPr>
        <w:spacing w:after="11" w:line="269" w:lineRule="auto"/>
        <w:ind w:left="390" w:right="4952" w:hanging="10"/>
      </w:pPr>
      <w:r>
        <w:rPr>
          <w:color w:val="333333"/>
        </w:rPr>
        <w:t xml:space="preserve">○ </w:t>
      </w:r>
      <w:r>
        <w:rPr>
          <w:rFonts w:ascii="Open Sans" w:eastAsia="Open Sans" w:hAnsi="Open Sans" w:cs="Open Sans"/>
          <w:color w:val="333333"/>
        </w:rPr>
        <w:t>Yes</w:t>
      </w:r>
    </w:p>
    <w:p w14:paraId="3FD52CA2" w14:textId="77777777" w:rsidR="00D42007" w:rsidRDefault="00D42007" w:rsidP="00D42007">
      <w:pPr>
        <w:spacing w:after="240" w:line="269" w:lineRule="auto"/>
        <w:ind w:left="391" w:right="4950" w:hanging="11"/>
      </w:pPr>
      <w:r>
        <w:rPr>
          <w:color w:val="333333"/>
        </w:rPr>
        <w:t xml:space="preserve">○ </w:t>
      </w:r>
      <w:r>
        <w:rPr>
          <w:rFonts w:ascii="Open Sans" w:eastAsia="Open Sans" w:hAnsi="Open Sans" w:cs="Open Sans"/>
          <w:color w:val="333333"/>
        </w:rPr>
        <w:t>No</w:t>
      </w:r>
    </w:p>
    <w:p w14:paraId="701E0A41" w14:textId="77777777" w:rsidR="00D42007" w:rsidRDefault="00D42007" w:rsidP="00D42007">
      <w:pPr>
        <w:spacing w:before="120" w:after="36"/>
        <w:ind w:left="11" w:right="238" w:hanging="11"/>
      </w:pPr>
      <w:r>
        <w:rPr>
          <w:rFonts w:ascii="Open Sans" w:eastAsia="Open Sans" w:hAnsi="Open Sans" w:cs="Open Sans"/>
          <w:b/>
        </w:rPr>
        <w:t>Operation</w:t>
      </w:r>
    </w:p>
    <w:p w14:paraId="4B7C63C9" w14:textId="77777777" w:rsidR="00D42007" w:rsidRPr="004E3C4E" w:rsidRDefault="00D42007" w:rsidP="00D42007">
      <w:pPr>
        <w:spacing w:after="132" w:line="265" w:lineRule="auto"/>
        <w:ind w:left="-5" w:hanging="10"/>
        <w:rPr>
          <w:szCs w:val="20"/>
        </w:rPr>
      </w:pPr>
      <w:r w:rsidRPr="004E3C4E">
        <w:rPr>
          <w:rFonts w:ascii="Open Sans" w:eastAsia="Open Sans" w:hAnsi="Open Sans" w:cs="Open Sans"/>
          <w:color w:val="333333"/>
          <w:szCs w:val="20"/>
        </w:rPr>
        <w:t>Have the Vocational training Institute and enterprises operated for at least for 2 years?</w:t>
      </w:r>
    </w:p>
    <w:p w14:paraId="7E0CFFBD" w14:textId="77777777" w:rsidR="00D42007" w:rsidRDefault="00D42007" w:rsidP="00D42007">
      <w:pPr>
        <w:spacing w:after="11" w:line="269" w:lineRule="auto"/>
        <w:ind w:left="390" w:right="4952" w:hanging="10"/>
      </w:pPr>
      <w:r>
        <w:rPr>
          <w:color w:val="333333"/>
        </w:rPr>
        <w:t xml:space="preserve">○ </w:t>
      </w:r>
      <w:r>
        <w:rPr>
          <w:rFonts w:ascii="Open Sans" w:eastAsia="Open Sans" w:hAnsi="Open Sans" w:cs="Open Sans"/>
          <w:color w:val="333333"/>
        </w:rPr>
        <w:t>Yes</w:t>
      </w:r>
    </w:p>
    <w:p w14:paraId="53BC012D" w14:textId="77777777" w:rsidR="00D42007" w:rsidRDefault="00D42007" w:rsidP="00D42007">
      <w:pPr>
        <w:spacing w:after="240" w:line="269" w:lineRule="auto"/>
        <w:ind w:left="391" w:right="4950" w:hanging="11"/>
      </w:pPr>
      <w:r>
        <w:rPr>
          <w:color w:val="333333"/>
        </w:rPr>
        <w:t xml:space="preserve">○ </w:t>
      </w:r>
      <w:r>
        <w:rPr>
          <w:rFonts w:ascii="Open Sans" w:eastAsia="Open Sans" w:hAnsi="Open Sans" w:cs="Open Sans"/>
          <w:color w:val="333333"/>
        </w:rPr>
        <w:t>No</w:t>
      </w:r>
    </w:p>
    <w:p w14:paraId="6E85FD93" w14:textId="77777777" w:rsidR="00D42007" w:rsidRDefault="00D42007" w:rsidP="00D42007">
      <w:pPr>
        <w:spacing w:after="36"/>
        <w:ind w:left="10" w:right="240" w:hanging="10"/>
      </w:pPr>
      <w:r>
        <w:rPr>
          <w:rFonts w:ascii="Open Sans" w:eastAsia="Open Sans" w:hAnsi="Open Sans" w:cs="Open Sans"/>
          <w:b/>
        </w:rPr>
        <w:t>Only proposal</w:t>
      </w:r>
    </w:p>
    <w:p w14:paraId="255DF5A0" w14:textId="77777777" w:rsidR="00D42007" w:rsidRPr="004E3C4E" w:rsidRDefault="00D42007" w:rsidP="00D42007">
      <w:pPr>
        <w:spacing w:after="132" w:line="265" w:lineRule="auto"/>
        <w:ind w:left="-5" w:hanging="10"/>
        <w:rPr>
          <w:szCs w:val="20"/>
        </w:rPr>
      </w:pPr>
      <w:r w:rsidRPr="004E3C4E">
        <w:rPr>
          <w:rFonts w:ascii="Open Sans" w:eastAsia="Open Sans" w:hAnsi="Open Sans" w:cs="Open Sans"/>
          <w:color w:val="333333"/>
          <w:szCs w:val="20"/>
        </w:rPr>
        <w:t>Are the Vocational Education and Training Consorti</w:t>
      </w:r>
      <w:r>
        <w:rPr>
          <w:rFonts w:ascii="Open Sans" w:eastAsia="Open Sans" w:hAnsi="Open Sans" w:cs="Open Sans"/>
          <w:color w:val="333333"/>
          <w:szCs w:val="20"/>
        </w:rPr>
        <w:t>um</w:t>
      </w:r>
      <w:r w:rsidRPr="004E3C4E">
        <w:rPr>
          <w:rFonts w:ascii="Open Sans" w:eastAsia="Open Sans" w:hAnsi="Open Sans" w:cs="Open Sans"/>
          <w:color w:val="333333"/>
          <w:szCs w:val="20"/>
        </w:rPr>
        <w:t xml:space="preserve"> partners only represented in one project proposal per call?</w:t>
      </w:r>
    </w:p>
    <w:p w14:paraId="20A4D378" w14:textId="77777777" w:rsidR="00D42007" w:rsidRDefault="00D42007" w:rsidP="00D42007">
      <w:pPr>
        <w:spacing w:after="11" w:line="269" w:lineRule="auto"/>
        <w:ind w:left="390" w:right="4952" w:hanging="10"/>
      </w:pPr>
      <w:r>
        <w:rPr>
          <w:color w:val="333333"/>
        </w:rPr>
        <w:t xml:space="preserve">○ </w:t>
      </w:r>
      <w:r>
        <w:rPr>
          <w:rFonts w:ascii="Open Sans" w:eastAsia="Open Sans" w:hAnsi="Open Sans" w:cs="Open Sans"/>
          <w:color w:val="333333"/>
        </w:rPr>
        <w:t>Yes</w:t>
      </w:r>
    </w:p>
    <w:p w14:paraId="6E515BFC" w14:textId="77777777" w:rsidR="00D42007" w:rsidRDefault="00D42007" w:rsidP="00D42007">
      <w:pPr>
        <w:spacing w:after="240" w:line="269" w:lineRule="auto"/>
        <w:ind w:left="391" w:right="4950" w:hanging="11"/>
      </w:pPr>
      <w:r>
        <w:rPr>
          <w:color w:val="333333"/>
        </w:rPr>
        <w:t xml:space="preserve">○ </w:t>
      </w:r>
      <w:r>
        <w:rPr>
          <w:rFonts w:ascii="Open Sans" w:eastAsia="Open Sans" w:hAnsi="Open Sans" w:cs="Open Sans"/>
          <w:color w:val="333333"/>
        </w:rPr>
        <w:t>No</w:t>
      </w:r>
    </w:p>
    <w:p w14:paraId="4242D7FF" w14:textId="77777777" w:rsidR="00D42007" w:rsidRDefault="00D42007" w:rsidP="00D42007">
      <w:pPr>
        <w:spacing w:after="36"/>
        <w:ind w:left="10" w:right="240" w:hanging="10"/>
      </w:pPr>
      <w:r>
        <w:rPr>
          <w:rFonts w:ascii="Open Sans" w:eastAsia="Open Sans" w:hAnsi="Open Sans" w:cs="Open Sans"/>
          <w:b/>
        </w:rPr>
        <w:t>Training places</w:t>
      </w:r>
    </w:p>
    <w:p w14:paraId="19651872" w14:textId="77777777" w:rsidR="00D42007" w:rsidRPr="004E3C4E" w:rsidRDefault="00D42007" w:rsidP="00D42007">
      <w:pPr>
        <w:spacing w:after="132" w:line="265" w:lineRule="auto"/>
        <w:ind w:left="-5" w:hanging="10"/>
        <w:rPr>
          <w:szCs w:val="20"/>
        </w:rPr>
      </w:pPr>
      <w:r w:rsidRPr="004E3C4E">
        <w:rPr>
          <w:rFonts w:ascii="Open Sans" w:eastAsia="Open Sans" w:hAnsi="Open Sans" w:cs="Open Sans"/>
          <w:color w:val="333333"/>
          <w:szCs w:val="20"/>
        </w:rPr>
        <w:t>Does the proposed training provide training places for at least 30 learners per year or commitment for at least 15 workplace training places for the first year and commitment for at least 30 workplace training places in the second and subsequent years?</w:t>
      </w:r>
    </w:p>
    <w:p w14:paraId="566799D7" w14:textId="77777777" w:rsidR="00D42007" w:rsidRDefault="00D42007" w:rsidP="00D42007">
      <w:pPr>
        <w:spacing w:after="11" w:line="269" w:lineRule="auto"/>
        <w:ind w:left="390" w:right="4952" w:hanging="10"/>
      </w:pPr>
      <w:r>
        <w:rPr>
          <w:color w:val="333333"/>
        </w:rPr>
        <w:t xml:space="preserve">○ </w:t>
      </w:r>
      <w:r>
        <w:rPr>
          <w:rFonts w:ascii="Open Sans" w:eastAsia="Open Sans" w:hAnsi="Open Sans" w:cs="Open Sans"/>
          <w:color w:val="333333"/>
        </w:rPr>
        <w:t>Yes</w:t>
      </w:r>
    </w:p>
    <w:p w14:paraId="5F85B16F" w14:textId="77777777" w:rsidR="00D42007" w:rsidRDefault="00D42007" w:rsidP="00D42007">
      <w:pPr>
        <w:spacing w:after="283" w:line="269" w:lineRule="auto"/>
        <w:ind w:left="390" w:right="4952" w:hanging="10"/>
      </w:pPr>
      <w:r>
        <w:rPr>
          <w:color w:val="333333"/>
        </w:rPr>
        <w:t xml:space="preserve">○ </w:t>
      </w:r>
      <w:r>
        <w:rPr>
          <w:rFonts w:ascii="Open Sans" w:eastAsia="Open Sans" w:hAnsi="Open Sans" w:cs="Open Sans"/>
          <w:color w:val="333333"/>
        </w:rPr>
        <w:t>No</w:t>
      </w:r>
    </w:p>
    <w:p w14:paraId="26F4D17B" w14:textId="77777777" w:rsidR="00D42007" w:rsidRDefault="00D42007" w:rsidP="00D42007">
      <w:pPr>
        <w:spacing w:after="36"/>
        <w:ind w:left="10" w:right="240" w:hanging="10"/>
      </w:pPr>
      <w:r>
        <w:rPr>
          <w:rFonts w:ascii="Open Sans" w:eastAsia="Open Sans" w:hAnsi="Open Sans" w:cs="Open Sans"/>
          <w:b/>
        </w:rPr>
        <w:t>Total number of training places</w:t>
      </w:r>
    </w:p>
    <w:p w14:paraId="19153394" w14:textId="77777777" w:rsidR="00D42007" w:rsidRPr="004E3C4E" w:rsidRDefault="00D42007" w:rsidP="00D42007">
      <w:pPr>
        <w:spacing w:after="132" w:line="265" w:lineRule="auto"/>
        <w:ind w:left="-5" w:hanging="10"/>
        <w:rPr>
          <w:szCs w:val="20"/>
        </w:rPr>
      </w:pPr>
      <w:r w:rsidRPr="004E3C4E">
        <w:rPr>
          <w:rFonts w:ascii="Open Sans" w:eastAsia="Open Sans" w:hAnsi="Open Sans" w:cs="Open Sans"/>
          <w:color w:val="333333"/>
          <w:szCs w:val="20"/>
        </w:rPr>
        <w:t>Does the proposed project not increase the total number of training places in the Vocational Training Institute by more than 50%?</w:t>
      </w:r>
    </w:p>
    <w:p w14:paraId="5D686AB6" w14:textId="77777777" w:rsidR="00D42007" w:rsidRDefault="00D42007" w:rsidP="00D42007">
      <w:pPr>
        <w:spacing w:after="11" w:line="269" w:lineRule="auto"/>
        <w:ind w:left="390" w:right="4952" w:hanging="10"/>
      </w:pPr>
      <w:r>
        <w:rPr>
          <w:color w:val="333333"/>
        </w:rPr>
        <w:t xml:space="preserve">○ </w:t>
      </w:r>
      <w:r>
        <w:rPr>
          <w:rFonts w:ascii="Open Sans" w:eastAsia="Open Sans" w:hAnsi="Open Sans" w:cs="Open Sans"/>
          <w:color w:val="333333"/>
        </w:rPr>
        <w:t>Compliant</w:t>
      </w:r>
    </w:p>
    <w:p w14:paraId="09D2BFEE" w14:textId="77777777" w:rsidR="00D42007" w:rsidRDefault="00D42007" w:rsidP="00D42007">
      <w:pPr>
        <w:spacing w:after="273" w:line="269" w:lineRule="auto"/>
        <w:ind w:left="390" w:right="4952" w:hanging="10"/>
      </w:pPr>
      <w:r>
        <w:rPr>
          <w:color w:val="333333"/>
        </w:rPr>
        <w:t xml:space="preserve">○ </w:t>
      </w:r>
      <w:r>
        <w:rPr>
          <w:rFonts w:ascii="Open Sans" w:eastAsia="Open Sans" w:hAnsi="Open Sans" w:cs="Open Sans"/>
          <w:color w:val="333333"/>
        </w:rPr>
        <w:t>Non-compliant</w:t>
      </w:r>
    </w:p>
    <w:p w14:paraId="7519D1F1" w14:textId="77777777" w:rsidR="00D42007" w:rsidRDefault="00D42007" w:rsidP="00D42007">
      <w:pPr>
        <w:spacing w:after="36"/>
        <w:ind w:left="10" w:right="240" w:hanging="10"/>
      </w:pPr>
      <w:r>
        <w:rPr>
          <w:rFonts w:ascii="Open Sans" w:eastAsia="Open Sans" w:hAnsi="Open Sans" w:cs="Open Sans"/>
          <w:b/>
        </w:rPr>
        <w:t>Ethnic minority groups</w:t>
      </w:r>
    </w:p>
    <w:p w14:paraId="7A980B80" w14:textId="77777777" w:rsidR="00D42007" w:rsidRPr="004E3C4E" w:rsidRDefault="00D42007" w:rsidP="00D42007">
      <w:pPr>
        <w:spacing w:after="132" w:line="265" w:lineRule="auto"/>
        <w:ind w:left="-5" w:hanging="10"/>
        <w:rPr>
          <w:szCs w:val="20"/>
        </w:rPr>
      </w:pPr>
      <w:r w:rsidRPr="004E3C4E">
        <w:rPr>
          <w:rFonts w:ascii="Open Sans" w:eastAsia="Open Sans" w:hAnsi="Open Sans" w:cs="Open Sans"/>
          <w:color w:val="333333"/>
          <w:szCs w:val="20"/>
        </w:rPr>
        <w:t>The proposed project proposal does not exclude any ethnic minority group from the offered training?</w:t>
      </w:r>
    </w:p>
    <w:p w14:paraId="35FE1E91" w14:textId="77777777" w:rsidR="00D42007" w:rsidRDefault="00D42007" w:rsidP="00D42007">
      <w:pPr>
        <w:spacing w:after="11" w:line="269" w:lineRule="auto"/>
        <w:ind w:left="390" w:right="4952" w:hanging="10"/>
      </w:pPr>
      <w:r>
        <w:rPr>
          <w:color w:val="333333"/>
        </w:rPr>
        <w:lastRenderedPageBreak/>
        <w:t xml:space="preserve">○ </w:t>
      </w:r>
      <w:r>
        <w:rPr>
          <w:rFonts w:ascii="Open Sans" w:eastAsia="Open Sans" w:hAnsi="Open Sans" w:cs="Open Sans"/>
          <w:color w:val="333333"/>
        </w:rPr>
        <w:t>Compliant</w:t>
      </w:r>
    </w:p>
    <w:p w14:paraId="6743E10C" w14:textId="6D6FE42B" w:rsidR="00D42007" w:rsidRPr="00D42007" w:rsidRDefault="00D42007" w:rsidP="00D42007">
      <w:pPr>
        <w:spacing w:after="273" w:line="269" w:lineRule="auto"/>
        <w:ind w:left="390" w:right="4952" w:hanging="10"/>
      </w:pPr>
      <w:r>
        <w:rPr>
          <w:color w:val="333333"/>
        </w:rPr>
        <w:t xml:space="preserve">○ </w:t>
      </w:r>
      <w:r>
        <w:rPr>
          <w:rFonts w:ascii="Open Sans" w:eastAsia="Open Sans" w:hAnsi="Open Sans" w:cs="Open Sans"/>
          <w:color w:val="333333"/>
        </w:rPr>
        <w:t>Non-compliant</w:t>
      </w:r>
    </w:p>
    <w:p w14:paraId="321D6A65" w14:textId="77777777" w:rsidR="00D42007" w:rsidRDefault="00D42007" w:rsidP="00D42007">
      <w:pPr>
        <w:spacing w:after="36"/>
        <w:ind w:left="10" w:right="240" w:hanging="10"/>
        <w:rPr>
          <w:rFonts w:ascii="Open Sans" w:eastAsia="Open Sans" w:hAnsi="Open Sans" w:cs="Open Sans"/>
          <w:b/>
        </w:rPr>
      </w:pPr>
    </w:p>
    <w:p w14:paraId="2D8760C9" w14:textId="77777777" w:rsidR="00D42007" w:rsidRDefault="00D42007" w:rsidP="00D42007">
      <w:pPr>
        <w:spacing w:after="36"/>
        <w:ind w:left="10" w:right="240" w:hanging="10"/>
      </w:pPr>
      <w:r>
        <w:rPr>
          <w:rFonts w:ascii="Open Sans" w:eastAsia="Open Sans" w:hAnsi="Open Sans" w:cs="Open Sans"/>
          <w:b/>
        </w:rPr>
        <w:t>Licence/accreditation</w:t>
      </w:r>
    </w:p>
    <w:p w14:paraId="3D98CC6C" w14:textId="77777777" w:rsidR="00D42007" w:rsidRPr="004E3C4E" w:rsidRDefault="00D42007" w:rsidP="00D42007">
      <w:pPr>
        <w:spacing w:after="132" w:line="265" w:lineRule="auto"/>
        <w:ind w:left="-5" w:hanging="10"/>
        <w:rPr>
          <w:szCs w:val="20"/>
        </w:rPr>
      </w:pPr>
      <w:r w:rsidRPr="004E3C4E">
        <w:rPr>
          <w:rFonts w:ascii="Open Sans" w:eastAsia="Open Sans" w:hAnsi="Open Sans" w:cs="Open Sans"/>
          <w:color w:val="333333"/>
          <w:szCs w:val="20"/>
        </w:rPr>
        <w:t>Is the Vocational Training Institute licensed/accredited by the country's relevant authority?</w:t>
      </w:r>
    </w:p>
    <w:p w14:paraId="29E71710" w14:textId="77777777" w:rsidR="00D42007" w:rsidRDefault="00D42007" w:rsidP="00D42007">
      <w:pPr>
        <w:spacing w:after="11" w:line="269" w:lineRule="auto"/>
        <w:ind w:left="390" w:right="4952" w:hanging="10"/>
      </w:pPr>
      <w:r>
        <w:rPr>
          <w:color w:val="333333"/>
        </w:rPr>
        <w:t xml:space="preserve">○ </w:t>
      </w:r>
      <w:r>
        <w:rPr>
          <w:rFonts w:ascii="Open Sans" w:eastAsia="Open Sans" w:hAnsi="Open Sans" w:cs="Open Sans"/>
          <w:color w:val="333333"/>
        </w:rPr>
        <w:t>Yes</w:t>
      </w:r>
    </w:p>
    <w:p w14:paraId="216C93C3" w14:textId="77777777" w:rsidR="00D42007" w:rsidRDefault="00D42007" w:rsidP="00D42007">
      <w:pPr>
        <w:spacing w:after="240" w:line="269" w:lineRule="auto"/>
        <w:ind w:left="391" w:right="4950" w:hanging="11"/>
      </w:pPr>
      <w:r>
        <w:rPr>
          <w:color w:val="333333"/>
        </w:rPr>
        <w:t xml:space="preserve">○ </w:t>
      </w:r>
      <w:r>
        <w:rPr>
          <w:rFonts w:ascii="Open Sans" w:eastAsia="Open Sans" w:hAnsi="Open Sans" w:cs="Open Sans"/>
          <w:color w:val="333333"/>
        </w:rPr>
        <w:t>No</w:t>
      </w:r>
    </w:p>
    <w:p w14:paraId="5D6D563C" w14:textId="77777777" w:rsidR="00D42007" w:rsidRDefault="00D42007" w:rsidP="00D42007">
      <w:pPr>
        <w:spacing w:after="36"/>
        <w:ind w:left="10" w:right="240" w:hanging="10"/>
      </w:pPr>
      <w:r>
        <w:rPr>
          <w:rFonts w:ascii="Open Sans" w:eastAsia="Open Sans" w:hAnsi="Open Sans" w:cs="Open Sans"/>
          <w:b/>
        </w:rPr>
        <w:t>Formally recognized qualification</w:t>
      </w:r>
    </w:p>
    <w:p w14:paraId="4692370E" w14:textId="77777777" w:rsidR="00D42007" w:rsidRPr="004E3C4E" w:rsidRDefault="00D42007" w:rsidP="00D42007">
      <w:pPr>
        <w:spacing w:after="132" w:line="265" w:lineRule="auto"/>
        <w:ind w:left="-5" w:hanging="10"/>
        <w:rPr>
          <w:szCs w:val="20"/>
        </w:rPr>
      </w:pPr>
      <w:r w:rsidRPr="004E3C4E">
        <w:rPr>
          <w:rFonts w:ascii="Open Sans" w:eastAsia="Open Sans" w:hAnsi="Open Sans" w:cs="Open Sans"/>
          <w:color w:val="333333"/>
          <w:szCs w:val="20"/>
        </w:rPr>
        <w:t>Does the proposed training lead to a formally recognized qualification in line with respective national legal requirements?</w:t>
      </w:r>
    </w:p>
    <w:p w14:paraId="7256E634" w14:textId="77777777" w:rsidR="00D42007" w:rsidRDefault="00D42007" w:rsidP="00D42007">
      <w:pPr>
        <w:spacing w:after="11" w:line="269" w:lineRule="auto"/>
        <w:ind w:left="390" w:right="4952" w:hanging="10"/>
      </w:pPr>
      <w:r>
        <w:rPr>
          <w:color w:val="333333"/>
        </w:rPr>
        <w:t xml:space="preserve">○ </w:t>
      </w:r>
      <w:r>
        <w:rPr>
          <w:rFonts w:ascii="Open Sans" w:eastAsia="Open Sans" w:hAnsi="Open Sans" w:cs="Open Sans"/>
          <w:color w:val="333333"/>
        </w:rPr>
        <w:t>Yes</w:t>
      </w:r>
    </w:p>
    <w:p w14:paraId="0ACA5C18" w14:textId="77777777" w:rsidR="00D42007" w:rsidRDefault="00D42007" w:rsidP="00D42007">
      <w:pPr>
        <w:spacing w:after="240" w:line="269" w:lineRule="auto"/>
        <w:ind w:left="391" w:right="4950" w:hanging="11"/>
      </w:pPr>
      <w:r>
        <w:rPr>
          <w:color w:val="333333"/>
        </w:rPr>
        <w:t xml:space="preserve">○ </w:t>
      </w:r>
      <w:r>
        <w:rPr>
          <w:rFonts w:ascii="Open Sans" w:eastAsia="Open Sans" w:hAnsi="Open Sans" w:cs="Open Sans"/>
          <w:color w:val="333333"/>
        </w:rPr>
        <w:t>No</w:t>
      </w:r>
    </w:p>
    <w:p w14:paraId="103BBA4C" w14:textId="77777777" w:rsidR="00D42007" w:rsidRDefault="00D42007" w:rsidP="00D42007">
      <w:pPr>
        <w:spacing w:after="67"/>
        <w:ind w:left="10" w:right="240" w:hanging="10"/>
      </w:pPr>
      <w:r>
        <w:rPr>
          <w:rFonts w:ascii="Open Sans" w:eastAsia="Open Sans" w:hAnsi="Open Sans" w:cs="Open Sans"/>
          <w:b/>
        </w:rPr>
        <w:t>Insurance</w:t>
      </w:r>
    </w:p>
    <w:p w14:paraId="5E66A437" w14:textId="77777777" w:rsidR="00D42007" w:rsidRPr="004E3C4E" w:rsidRDefault="00D42007" w:rsidP="00D42007">
      <w:pPr>
        <w:spacing w:after="132" w:line="265" w:lineRule="auto"/>
        <w:ind w:left="-5" w:hanging="10"/>
        <w:rPr>
          <w:szCs w:val="20"/>
        </w:rPr>
      </w:pPr>
      <w:r w:rsidRPr="004E3C4E">
        <w:rPr>
          <w:rFonts w:ascii="Open Sans" w:eastAsia="Open Sans" w:hAnsi="Open Sans" w:cs="Open Sans"/>
          <w:color w:val="333333"/>
          <w:szCs w:val="20"/>
        </w:rPr>
        <w:t>Have all learners within the existing training programmes arranged accident insurance for their participation at in-company training or will be arranged one for the newly planned training programmes in line with the national regulations?</w:t>
      </w:r>
    </w:p>
    <w:p w14:paraId="22B6AB13" w14:textId="77777777" w:rsidR="00D42007" w:rsidRDefault="00D42007" w:rsidP="00D42007">
      <w:pPr>
        <w:spacing w:after="11" w:line="269" w:lineRule="auto"/>
        <w:ind w:left="390" w:right="4952" w:hanging="10"/>
      </w:pPr>
      <w:r>
        <w:rPr>
          <w:color w:val="333333"/>
        </w:rPr>
        <w:t xml:space="preserve">○ </w:t>
      </w:r>
      <w:r>
        <w:rPr>
          <w:rFonts w:ascii="Open Sans" w:eastAsia="Open Sans" w:hAnsi="Open Sans" w:cs="Open Sans"/>
          <w:color w:val="333333"/>
        </w:rPr>
        <w:t>Yes</w:t>
      </w:r>
    </w:p>
    <w:p w14:paraId="54CDAA41" w14:textId="77777777" w:rsidR="00D42007" w:rsidRDefault="00D42007" w:rsidP="00D42007">
      <w:pPr>
        <w:spacing w:after="240" w:line="269" w:lineRule="auto"/>
        <w:ind w:left="391" w:right="4950" w:hanging="11"/>
      </w:pPr>
      <w:r>
        <w:rPr>
          <w:color w:val="333333"/>
        </w:rPr>
        <w:t xml:space="preserve">○ </w:t>
      </w:r>
      <w:r>
        <w:rPr>
          <w:rFonts w:ascii="Open Sans" w:eastAsia="Open Sans" w:hAnsi="Open Sans" w:cs="Open Sans"/>
          <w:color w:val="333333"/>
        </w:rPr>
        <w:t>No</w:t>
      </w:r>
    </w:p>
    <w:p w14:paraId="71095BD9" w14:textId="77777777" w:rsidR="00D42007" w:rsidRDefault="00D42007" w:rsidP="00D42007">
      <w:pPr>
        <w:spacing w:after="36"/>
        <w:ind w:left="10" w:right="240" w:hanging="10"/>
      </w:pPr>
      <w:r>
        <w:rPr>
          <w:rFonts w:ascii="Open Sans" w:eastAsia="Open Sans" w:hAnsi="Open Sans" w:cs="Open Sans"/>
          <w:b/>
        </w:rPr>
        <w:t>Requested funding</w:t>
      </w:r>
    </w:p>
    <w:p w14:paraId="0F1584AD" w14:textId="77777777" w:rsidR="00D42007" w:rsidRPr="004E3C4E" w:rsidRDefault="00D42007" w:rsidP="00D42007">
      <w:pPr>
        <w:spacing w:after="132" w:line="265" w:lineRule="auto"/>
        <w:ind w:left="-5" w:hanging="10"/>
        <w:rPr>
          <w:szCs w:val="20"/>
        </w:rPr>
      </w:pPr>
      <w:r w:rsidRPr="004E3C4E">
        <w:rPr>
          <w:rFonts w:ascii="Open Sans" w:eastAsia="Open Sans" w:hAnsi="Open Sans" w:cs="Open Sans"/>
          <w:color w:val="333333"/>
          <w:szCs w:val="20"/>
        </w:rPr>
        <w:t>Does the requested funding range between EUR 150,000 and EUR 600,000?</w:t>
      </w:r>
    </w:p>
    <w:p w14:paraId="478FA99A" w14:textId="77777777" w:rsidR="00D42007" w:rsidRDefault="00D42007" w:rsidP="00D42007">
      <w:pPr>
        <w:spacing w:after="11" w:line="269" w:lineRule="auto"/>
        <w:ind w:left="390" w:right="4952" w:hanging="10"/>
      </w:pPr>
      <w:r>
        <w:rPr>
          <w:color w:val="333333"/>
        </w:rPr>
        <w:t xml:space="preserve">○ </w:t>
      </w:r>
      <w:r>
        <w:rPr>
          <w:rFonts w:ascii="Open Sans" w:eastAsia="Open Sans" w:hAnsi="Open Sans" w:cs="Open Sans"/>
          <w:color w:val="333333"/>
        </w:rPr>
        <w:t>Yes</w:t>
      </w:r>
    </w:p>
    <w:p w14:paraId="6D6A6118" w14:textId="77777777" w:rsidR="00D42007" w:rsidRDefault="00D42007" w:rsidP="00D42007">
      <w:pPr>
        <w:spacing w:after="424" w:line="269" w:lineRule="auto"/>
        <w:ind w:left="390" w:right="4952" w:hanging="10"/>
      </w:pPr>
      <w:r>
        <w:rPr>
          <w:color w:val="333333"/>
        </w:rPr>
        <w:t xml:space="preserve">○ </w:t>
      </w:r>
      <w:r>
        <w:rPr>
          <w:rFonts w:ascii="Open Sans" w:eastAsia="Open Sans" w:hAnsi="Open Sans" w:cs="Open Sans"/>
          <w:color w:val="333333"/>
        </w:rPr>
        <w:t>No</w:t>
      </w:r>
    </w:p>
    <w:p w14:paraId="251BC1FE" w14:textId="18C0D11C" w:rsidR="00D42007" w:rsidRDefault="00D42007" w:rsidP="00D42007">
      <w:pPr>
        <w:pStyle w:val="Heading2"/>
        <w:ind w:left="578" w:hanging="578"/>
      </w:pPr>
      <w:r w:rsidRPr="000E2310">
        <w:rPr>
          <w:noProof/>
          <w:lang w:eastAsia="en-GB"/>
        </w:rPr>
        <mc:AlternateContent>
          <mc:Choice Requires="wpg">
            <w:drawing>
              <wp:anchor distT="0" distB="0" distL="114300" distR="114300" simplePos="0" relativeHeight="251642368" behindDoc="0" locked="0" layoutInCell="1" allowOverlap="1" wp14:anchorId="6A293B21" wp14:editId="4ACE482A">
                <wp:simplePos x="0" y="0"/>
                <wp:positionH relativeFrom="column">
                  <wp:posOffset>0</wp:posOffset>
                </wp:positionH>
                <wp:positionV relativeFrom="paragraph">
                  <wp:posOffset>314960</wp:posOffset>
                </wp:positionV>
                <wp:extent cx="6688563" cy="12700"/>
                <wp:effectExtent l="0" t="0" r="0" b="0"/>
                <wp:wrapNone/>
                <wp:docPr id="12312" name="Group 12312"/>
                <wp:cNvGraphicFramePr/>
                <a:graphic xmlns:a="http://schemas.openxmlformats.org/drawingml/2006/main">
                  <a:graphicData uri="http://schemas.microsoft.com/office/word/2010/wordprocessingGroup">
                    <wpg:wgp>
                      <wpg:cNvGrpSpPr/>
                      <wpg:grpSpPr>
                        <a:xfrm>
                          <a:off x="0" y="0"/>
                          <a:ext cx="6688563" cy="12700"/>
                          <a:chOff x="0" y="0"/>
                          <a:chExt cx="6688563" cy="12700"/>
                        </a:xfrm>
                      </wpg:grpSpPr>
                      <wps:wsp>
                        <wps:cNvPr id="161" name="Shape 161"/>
                        <wps:cNvSpPr/>
                        <wps:spPr>
                          <a:xfrm>
                            <a:off x="0" y="0"/>
                            <a:ext cx="6688563" cy="0"/>
                          </a:xfrm>
                          <a:custGeom>
                            <a:avLst/>
                            <a:gdLst/>
                            <a:ahLst/>
                            <a:cxnLst/>
                            <a:rect l="0" t="0" r="0" b="0"/>
                            <a:pathLst>
                              <a:path w="6688563">
                                <a:moveTo>
                                  <a:pt x="6688563" y="0"/>
                                </a:moveTo>
                                <a:lnTo>
                                  <a:pt x="0" y="0"/>
                                </a:lnTo>
                              </a:path>
                            </a:pathLst>
                          </a:custGeom>
                          <a:ln w="12700" cap="flat">
                            <a:miter lim="127000"/>
                          </a:ln>
                        </wps:spPr>
                        <wps:style>
                          <a:lnRef idx="1">
                            <a:srgbClr val="7D7C7C"/>
                          </a:lnRef>
                          <a:fillRef idx="0">
                            <a:srgbClr val="000000">
                              <a:alpha val="0"/>
                            </a:srgbClr>
                          </a:fillRef>
                          <a:effectRef idx="0">
                            <a:scrgbClr r="0" g="0" b="0"/>
                          </a:effectRef>
                          <a:fontRef idx="none"/>
                        </wps:style>
                        <wps:bodyPr/>
                      </wps:wsp>
                    </wpg:wgp>
                  </a:graphicData>
                </a:graphic>
              </wp:anchor>
            </w:drawing>
          </mc:Choice>
          <mc:Fallback>
            <w:pict>
              <v:group w14:anchorId="05F18911" id="Group 12312" o:spid="_x0000_s1026" style="position:absolute;margin-left:0;margin-top:24.8pt;width:526.65pt;height:1pt;z-index:251642368" coordsize="66885,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">
                <v:shape id="Shape 161" o:spid="_x0000_s1027" style="position:absolute;width:66885;height:0;visibility:visible;mso-wrap-style:square;v-text-anchor:top" coordsize="66885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" path="m6688563,l,e" filled="f" strokecolor="#7d7c7c" strokeweight="1pt">
                  <v:stroke miterlimit="83231f" joinstyle="miter"/>
                  <v:path arrowok="t" textboxrect="0,0,6688563,0"/>
                </v:shape>
              </v:group>
            </w:pict>
          </mc:Fallback>
        </mc:AlternateContent>
      </w:r>
      <w:r w:rsidRPr="000E2310">
        <w:t xml:space="preserve">Section 2 - Information on Vocational </w:t>
      </w:r>
      <w:r>
        <w:t xml:space="preserve">Training </w:t>
      </w:r>
      <w:r w:rsidRPr="000E2310">
        <w:t>Institute</w:t>
      </w:r>
    </w:p>
    <w:p w14:paraId="3822E561" w14:textId="77777777" w:rsidR="00D42007" w:rsidRPr="00D42007" w:rsidRDefault="00D42007" w:rsidP="00D42007"/>
    <w:p w14:paraId="34EDF2E2" w14:textId="77777777" w:rsidR="00D42007" w:rsidRDefault="00D42007" w:rsidP="00D42007">
      <w:pPr>
        <w:spacing w:after="395"/>
        <w:ind w:left="10" w:right="240" w:hanging="10"/>
      </w:pPr>
      <w:r>
        <w:rPr>
          <w:rFonts w:ascii="Open Sans" w:eastAsia="Open Sans" w:hAnsi="Open Sans" w:cs="Open Sans"/>
          <w:b/>
        </w:rPr>
        <w:t>Vocational Training Institute</w:t>
      </w:r>
    </w:p>
    <w:p w14:paraId="278B9820" w14:textId="77777777" w:rsidR="00D42007" w:rsidRDefault="00D42007" w:rsidP="00D42007">
      <w:pPr>
        <w:spacing w:after="67"/>
        <w:ind w:left="85" w:right="240" w:hanging="10"/>
      </w:pPr>
      <w:r>
        <w:rPr>
          <w:rFonts w:ascii="Open Sans" w:eastAsia="Open Sans" w:hAnsi="Open Sans" w:cs="Open Sans"/>
          <w:b/>
        </w:rPr>
        <w:t>Name</w:t>
      </w:r>
    </w:p>
    <w:p w14:paraId="3157DD2A" w14:textId="77777777" w:rsidR="00D42007" w:rsidRDefault="00D42007" w:rsidP="00D42007">
      <w:pPr>
        <w:spacing w:after="67"/>
        <w:ind w:left="85" w:right="240" w:hanging="10"/>
      </w:pPr>
      <w:r>
        <w:rPr>
          <w:rFonts w:ascii="Open Sans" w:eastAsia="Open Sans" w:hAnsi="Open Sans" w:cs="Open Sans"/>
          <w:b/>
        </w:rPr>
        <w:t>Address</w:t>
      </w:r>
    </w:p>
    <w:p w14:paraId="12CC706C" w14:textId="77777777" w:rsidR="00D42007" w:rsidRDefault="00D42007" w:rsidP="00D42007">
      <w:pPr>
        <w:spacing w:after="67"/>
        <w:ind w:left="85" w:right="240" w:hanging="10"/>
      </w:pPr>
      <w:r>
        <w:rPr>
          <w:rFonts w:ascii="Open Sans" w:eastAsia="Open Sans" w:hAnsi="Open Sans" w:cs="Open Sans"/>
          <w:b/>
        </w:rPr>
        <w:t>Telephone</w:t>
      </w:r>
    </w:p>
    <w:p w14:paraId="4801A2BF" w14:textId="77777777" w:rsidR="00D42007" w:rsidRDefault="00D42007" w:rsidP="00D42007">
      <w:pPr>
        <w:spacing w:after="67"/>
        <w:ind w:left="85" w:right="240" w:hanging="10"/>
      </w:pPr>
      <w:r>
        <w:rPr>
          <w:rFonts w:ascii="Open Sans" w:eastAsia="Open Sans" w:hAnsi="Open Sans" w:cs="Open Sans"/>
          <w:b/>
        </w:rPr>
        <w:t>Email</w:t>
      </w:r>
    </w:p>
    <w:p w14:paraId="01CD461E" w14:textId="77777777" w:rsidR="00D42007" w:rsidRDefault="00D42007" w:rsidP="00D42007">
      <w:pPr>
        <w:spacing w:after="67"/>
        <w:ind w:left="85" w:right="240" w:hanging="10"/>
      </w:pPr>
      <w:r>
        <w:rPr>
          <w:rFonts w:ascii="Open Sans" w:eastAsia="Open Sans" w:hAnsi="Open Sans" w:cs="Open Sans"/>
          <w:b/>
        </w:rPr>
        <w:lastRenderedPageBreak/>
        <w:t>Website</w:t>
      </w:r>
    </w:p>
    <w:p w14:paraId="3B07A060" w14:textId="77777777" w:rsidR="00D42007" w:rsidRDefault="00D42007" w:rsidP="00D42007">
      <w:pPr>
        <w:spacing w:after="67"/>
        <w:ind w:left="85" w:right="240" w:hanging="10"/>
      </w:pPr>
      <w:r>
        <w:rPr>
          <w:rFonts w:ascii="Open Sans" w:eastAsia="Open Sans" w:hAnsi="Open Sans" w:cs="Open Sans"/>
          <w:b/>
        </w:rPr>
        <w:t>Legal representative</w:t>
      </w:r>
    </w:p>
    <w:p w14:paraId="2EA0548D" w14:textId="77777777" w:rsidR="00D42007" w:rsidRDefault="00D42007" w:rsidP="00D42007">
      <w:pPr>
        <w:spacing w:after="0" w:line="317" w:lineRule="auto"/>
        <w:ind w:left="85" w:right="107" w:hanging="10"/>
      </w:pPr>
      <w:r>
        <w:rPr>
          <w:rFonts w:ascii="Open Sans" w:eastAsia="Open Sans" w:hAnsi="Open Sans" w:cs="Open Sans"/>
          <w:b/>
        </w:rPr>
        <w:t xml:space="preserve">Contact person/Cooperative Training coordinator on behalf of Vocational Training Institute </w:t>
      </w:r>
    </w:p>
    <w:p w14:paraId="57D86F40" w14:textId="77777777" w:rsidR="00D42007" w:rsidRDefault="00D42007" w:rsidP="00D42007">
      <w:pPr>
        <w:spacing w:after="67"/>
        <w:ind w:left="85" w:right="240" w:hanging="10"/>
      </w:pPr>
      <w:r>
        <w:rPr>
          <w:rFonts w:ascii="Open Sans" w:eastAsia="Open Sans" w:hAnsi="Open Sans" w:cs="Open Sans"/>
          <w:b/>
        </w:rPr>
        <w:t>Institute accreditation/approval number</w:t>
      </w:r>
    </w:p>
    <w:p w14:paraId="2530D5C6" w14:textId="77777777" w:rsidR="00D42007" w:rsidRDefault="00D42007" w:rsidP="00D42007">
      <w:pPr>
        <w:spacing w:after="395"/>
        <w:ind w:left="10" w:right="240" w:hanging="10"/>
      </w:pPr>
      <w:r>
        <w:rPr>
          <w:rFonts w:ascii="Open Sans" w:eastAsia="Open Sans" w:hAnsi="Open Sans" w:cs="Open Sans"/>
          <w:b/>
        </w:rPr>
        <w:t xml:space="preserve"> Vocational Training Institute - main characteristics</w:t>
      </w:r>
    </w:p>
    <w:p w14:paraId="5D85D981" w14:textId="77777777" w:rsidR="00D42007" w:rsidRDefault="00D42007" w:rsidP="00D42007">
      <w:pPr>
        <w:spacing w:after="67"/>
        <w:ind w:left="85" w:right="240" w:hanging="10"/>
        <w:rPr>
          <w:rFonts w:ascii="Open Sans" w:eastAsia="Open Sans" w:hAnsi="Open Sans" w:cs="Open Sans"/>
          <w:b/>
          <w:highlight w:val="yellow"/>
        </w:rPr>
      </w:pPr>
    </w:p>
    <w:p w14:paraId="72F61C20" w14:textId="77777777" w:rsidR="00D42007" w:rsidRDefault="00D42007" w:rsidP="00D42007">
      <w:pPr>
        <w:spacing w:after="67"/>
        <w:ind w:left="85" w:right="240" w:hanging="10"/>
        <w:rPr>
          <w:rFonts w:ascii="Open Sans" w:eastAsia="Open Sans" w:hAnsi="Open Sans" w:cs="Open Sans"/>
          <w:b/>
          <w:highlight w:val="yellow"/>
        </w:rPr>
      </w:pPr>
    </w:p>
    <w:p w14:paraId="66A1F7E6" w14:textId="77777777" w:rsidR="00D42007" w:rsidRPr="0087192C" w:rsidRDefault="00D42007" w:rsidP="00D42007">
      <w:pPr>
        <w:spacing w:after="67"/>
        <w:ind w:left="85" w:right="240" w:hanging="10"/>
        <w:rPr>
          <w:rFonts w:ascii="Open Sans" w:eastAsia="Open Sans" w:hAnsi="Open Sans" w:cs="Open Sans"/>
          <w:b/>
        </w:rPr>
      </w:pPr>
      <w:r w:rsidRPr="0087192C">
        <w:rPr>
          <w:rFonts w:ascii="Open Sans" w:eastAsia="Open Sans" w:hAnsi="Open Sans" w:cs="Open Sans"/>
          <w:b/>
        </w:rPr>
        <w:t>Type of VTI (select from drop-down menu)</w:t>
      </w:r>
    </w:p>
    <w:p w14:paraId="6EB0318E" w14:textId="77777777" w:rsidR="00D42007" w:rsidRPr="0087192C" w:rsidRDefault="00D42007" w:rsidP="00D42007">
      <w:pPr>
        <w:spacing w:after="67"/>
        <w:ind w:left="85" w:right="240" w:hanging="10"/>
      </w:pPr>
      <w:r w:rsidRPr="0087192C">
        <w:rPr>
          <w:rFonts w:ascii="Open Sans" w:eastAsia="Open Sans" w:hAnsi="Open Sans" w:cs="Open Sans"/>
          <w:b/>
        </w:rPr>
        <w:t>Ownership of the VTI (select from drop-down menu)</w:t>
      </w:r>
    </w:p>
    <w:p w14:paraId="786A1037" w14:textId="77777777" w:rsidR="00D42007" w:rsidRDefault="00D42007" w:rsidP="00D42007">
      <w:pPr>
        <w:spacing w:after="67"/>
        <w:ind w:left="85" w:right="240" w:hanging="10"/>
      </w:pPr>
      <w:r w:rsidRPr="0087192C">
        <w:rPr>
          <w:rFonts w:ascii="Open Sans" w:eastAsia="Open Sans" w:hAnsi="Open Sans" w:cs="Open Sans"/>
          <w:b/>
        </w:rPr>
        <w:t>Specialization of the VTI (select from drop-down menu)</w:t>
      </w:r>
    </w:p>
    <w:p w14:paraId="17FD0319" w14:textId="77777777" w:rsidR="00D42007" w:rsidRDefault="00D42007" w:rsidP="00D42007">
      <w:pPr>
        <w:spacing w:after="67"/>
        <w:ind w:left="85" w:right="240" w:hanging="10"/>
      </w:pPr>
      <w:r>
        <w:rPr>
          <w:rFonts w:ascii="Open Sans" w:eastAsia="Open Sans" w:hAnsi="Open Sans" w:cs="Open Sans"/>
          <w:b/>
        </w:rPr>
        <w:t>Number of total staff</w:t>
      </w:r>
    </w:p>
    <w:p w14:paraId="606C85F6" w14:textId="77777777" w:rsidR="00D42007" w:rsidRDefault="00D42007" w:rsidP="00D42007">
      <w:pPr>
        <w:spacing w:after="67"/>
        <w:ind w:left="85" w:right="240" w:hanging="10"/>
      </w:pPr>
      <w:r>
        <w:rPr>
          <w:rFonts w:ascii="Open Sans" w:eastAsia="Open Sans" w:hAnsi="Open Sans" w:cs="Open Sans"/>
          <w:b/>
        </w:rPr>
        <w:t>The number of teachers</w:t>
      </w:r>
    </w:p>
    <w:p w14:paraId="3E5C0AD4" w14:textId="77777777" w:rsidR="00D42007" w:rsidRDefault="00D42007" w:rsidP="00D42007">
      <w:pPr>
        <w:spacing w:after="67"/>
        <w:ind w:left="85" w:right="240" w:hanging="10"/>
      </w:pPr>
      <w:r>
        <w:rPr>
          <w:rFonts w:ascii="Open Sans" w:eastAsia="Open Sans" w:hAnsi="Open Sans" w:cs="Open Sans"/>
          <w:b/>
        </w:rPr>
        <w:t>The current number of students</w:t>
      </w:r>
    </w:p>
    <w:p w14:paraId="6C184666" w14:textId="77777777" w:rsidR="00D42007" w:rsidRDefault="00D42007" w:rsidP="00D42007">
      <w:pPr>
        <w:spacing w:after="67"/>
        <w:ind w:left="85" w:right="240" w:hanging="10"/>
      </w:pPr>
      <w:r>
        <w:rPr>
          <w:rFonts w:ascii="Open Sans" w:eastAsia="Open Sans" w:hAnsi="Open Sans" w:cs="Open Sans"/>
          <w:b/>
        </w:rPr>
        <w:t>Number of students enrolled in the past three years</w:t>
      </w:r>
    </w:p>
    <w:p w14:paraId="7A5199A8" w14:textId="77777777" w:rsidR="00D42007" w:rsidRDefault="00D42007" w:rsidP="00D42007">
      <w:pPr>
        <w:spacing w:after="36"/>
        <w:ind w:left="85" w:right="240" w:hanging="10"/>
      </w:pPr>
      <w:r>
        <w:rPr>
          <w:rFonts w:ascii="Open Sans" w:eastAsia="Open Sans" w:hAnsi="Open Sans" w:cs="Open Sans"/>
          <w:b/>
        </w:rPr>
        <w:t>Short profile of VTI</w:t>
      </w:r>
    </w:p>
    <w:p w14:paraId="2780C3BC" w14:textId="77777777" w:rsidR="00D42007" w:rsidRDefault="00D42007" w:rsidP="00D42007">
      <w:pPr>
        <w:spacing w:after="0" w:line="297" w:lineRule="auto"/>
        <w:ind w:left="90" w:right="107"/>
      </w:pPr>
      <w:r>
        <w:rPr>
          <w:rFonts w:ascii="Open Sans" w:eastAsia="Open Sans" w:hAnsi="Open Sans" w:cs="Open Sans"/>
          <w:color w:val="333333"/>
          <w:sz w:val="16"/>
        </w:rPr>
        <w:t xml:space="preserve">Prepare a short overview of the educational profiles, occupation's training, courses, organization and experience with the academic/training programmes. </w:t>
      </w:r>
    </w:p>
    <w:p w14:paraId="11E1C6F6" w14:textId="77777777" w:rsidR="00D42007" w:rsidRDefault="00D42007" w:rsidP="00D42007">
      <w:pPr>
        <w:spacing w:after="36"/>
        <w:ind w:left="85" w:right="240" w:hanging="10"/>
      </w:pPr>
      <w:r>
        <w:rPr>
          <w:rFonts w:ascii="Open Sans" w:eastAsia="Open Sans" w:hAnsi="Open Sans" w:cs="Open Sans"/>
          <w:b/>
        </w:rPr>
        <w:t>Grants and other aids received in the past three years</w:t>
      </w:r>
    </w:p>
    <w:p w14:paraId="1D9A7FAB" w14:textId="77777777" w:rsidR="00D42007" w:rsidRDefault="00D42007" w:rsidP="00D42007">
      <w:pPr>
        <w:spacing w:after="132" w:line="265" w:lineRule="auto"/>
        <w:ind w:left="100" w:hanging="10"/>
      </w:pPr>
      <w:r>
        <w:rPr>
          <w:rFonts w:ascii="Open Sans" w:eastAsia="Open Sans" w:hAnsi="Open Sans" w:cs="Open Sans"/>
          <w:color w:val="333333"/>
          <w:sz w:val="16"/>
        </w:rPr>
        <w:t>Please specify the approved amount, utilization, main purpose of funding</w:t>
      </w:r>
    </w:p>
    <w:p w14:paraId="4B2094B8" w14:textId="77777777" w:rsidR="00D42007" w:rsidRDefault="00D42007" w:rsidP="00D42007">
      <w:pPr>
        <w:spacing w:after="19"/>
        <w:ind w:left="85" w:right="107" w:hanging="10"/>
      </w:pPr>
      <w:r>
        <w:rPr>
          <w:rFonts w:ascii="Open Sans" w:eastAsia="Open Sans" w:hAnsi="Open Sans" w:cs="Open Sans"/>
          <w:b/>
        </w:rPr>
        <w:t xml:space="preserve">Please insert up-to-date experience from the cooperation with enterprises, list all relevant enterprise partners </w:t>
      </w:r>
    </w:p>
    <w:p w14:paraId="3BF62944" w14:textId="77777777" w:rsidR="00D42007" w:rsidRDefault="00D42007" w:rsidP="00D42007">
      <w:pPr>
        <w:spacing w:after="67"/>
        <w:ind w:left="85" w:right="240" w:hanging="10"/>
      </w:pPr>
      <w:r>
        <w:rPr>
          <w:rFonts w:ascii="Open Sans" w:eastAsia="Open Sans" w:hAnsi="Open Sans" w:cs="Open Sans"/>
          <w:b/>
        </w:rPr>
        <w:t>VTI has no liability towards credit bureau, tax and employment authorities</w:t>
      </w:r>
    </w:p>
    <w:p w14:paraId="6D99E80C" w14:textId="77777777" w:rsidR="00D42007" w:rsidRDefault="00D42007" w:rsidP="00D42007">
      <w:pPr>
        <w:spacing w:after="11" w:line="269" w:lineRule="auto"/>
        <w:ind w:left="100" w:right="4952" w:hanging="10"/>
      </w:pPr>
      <w:r>
        <w:rPr>
          <w:color w:val="333333"/>
        </w:rPr>
        <w:t xml:space="preserve">○ </w:t>
      </w:r>
      <w:r>
        <w:rPr>
          <w:rFonts w:ascii="Open Sans" w:eastAsia="Open Sans" w:hAnsi="Open Sans" w:cs="Open Sans"/>
          <w:color w:val="333333"/>
        </w:rPr>
        <w:t>Yes</w:t>
      </w:r>
    </w:p>
    <w:p w14:paraId="4468061A" w14:textId="77777777" w:rsidR="00D42007" w:rsidRDefault="00D42007" w:rsidP="00D42007">
      <w:pPr>
        <w:spacing w:after="11" w:line="269" w:lineRule="auto"/>
        <w:ind w:left="100" w:right="4952" w:hanging="10"/>
        <w:rPr>
          <w:rFonts w:ascii="Open Sans" w:eastAsia="Open Sans" w:hAnsi="Open Sans" w:cs="Open Sans"/>
          <w:color w:val="333333"/>
        </w:rPr>
      </w:pPr>
      <w:r>
        <w:rPr>
          <w:color w:val="333333"/>
        </w:rPr>
        <w:t xml:space="preserve">○ </w:t>
      </w:r>
      <w:r>
        <w:rPr>
          <w:rFonts w:ascii="Open Sans" w:eastAsia="Open Sans" w:hAnsi="Open Sans" w:cs="Open Sans"/>
          <w:color w:val="333333"/>
        </w:rPr>
        <w:t>No</w:t>
      </w:r>
    </w:p>
    <w:p w14:paraId="65BEE318" w14:textId="77777777" w:rsidR="00D42007" w:rsidRDefault="00D42007" w:rsidP="00D42007">
      <w:pPr>
        <w:spacing w:after="67"/>
        <w:ind w:left="10" w:right="240" w:hanging="10"/>
      </w:pPr>
      <w:r>
        <w:rPr>
          <w:rFonts w:ascii="Open Sans" w:eastAsia="Open Sans" w:hAnsi="Open Sans" w:cs="Open Sans"/>
          <w:b/>
        </w:rPr>
        <w:t>If you have any, please provide an explanation</w:t>
      </w:r>
    </w:p>
    <w:p w14:paraId="671AECC7" w14:textId="77777777" w:rsidR="00D42007" w:rsidRPr="004E3C4E" w:rsidRDefault="00D42007" w:rsidP="00D42007">
      <w:pPr>
        <w:pStyle w:val="Heading2"/>
        <w:spacing w:before="120" w:after="0"/>
        <w:ind w:left="-6"/>
        <w:rPr>
          <w:sz w:val="20"/>
          <w:szCs w:val="20"/>
        </w:rPr>
      </w:pPr>
    </w:p>
    <w:p w14:paraId="0EFA7F10" w14:textId="77777777" w:rsidR="00D42007" w:rsidRPr="000E2310" w:rsidRDefault="00D42007" w:rsidP="00D42007">
      <w:pPr>
        <w:pStyle w:val="Heading2"/>
        <w:spacing w:before="240"/>
        <w:ind w:left="-6"/>
      </w:pPr>
      <w:r w:rsidRPr="000E2310">
        <w:rPr>
          <w:noProof/>
          <w:lang w:eastAsia="en-GB"/>
        </w:rPr>
        <mc:AlternateContent>
          <mc:Choice Requires="wpg">
            <w:drawing>
              <wp:anchor distT="0" distB="0" distL="114300" distR="114300" simplePos="0" relativeHeight="251652608" behindDoc="0" locked="0" layoutInCell="1" allowOverlap="1" wp14:anchorId="66B351AA" wp14:editId="0850E1DE">
                <wp:simplePos x="0" y="0"/>
                <wp:positionH relativeFrom="column">
                  <wp:posOffset>0</wp:posOffset>
                </wp:positionH>
                <wp:positionV relativeFrom="paragraph">
                  <wp:posOffset>405130</wp:posOffset>
                </wp:positionV>
                <wp:extent cx="6688563" cy="12700"/>
                <wp:effectExtent l="0" t="0" r="0" b="0"/>
                <wp:wrapNone/>
                <wp:docPr id="13001" name="Group 13001"/>
                <wp:cNvGraphicFramePr/>
                <a:graphic xmlns:a="http://schemas.openxmlformats.org/drawingml/2006/main">
                  <a:graphicData uri="http://schemas.microsoft.com/office/word/2010/wordprocessingGroup">
                    <wpg:wgp>
                      <wpg:cNvGrpSpPr/>
                      <wpg:grpSpPr>
                        <a:xfrm>
                          <a:off x="0" y="0"/>
                          <a:ext cx="6688563" cy="12700"/>
                          <a:chOff x="0" y="0"/>
                          <a:chExt cx="6688563" cy="12700"/>
                        </a:xfrm>
                      </wpg:grpSpPr>
                      <wps:wsp>
                        <wps:cNvPr id="303" name="Shape 303"/>
                        <wps:cNvSpPr/>
                        <wps:spPr>
                          <a:xfrm>
                            <a:off x="0" y="0"/>
                            <a:ext cx="6688563" cy="0"/>
                          </a:xfrm>
                          <a:custGeom>
                            <a:avLst/>
                            <a:gdLst/>
                            <a:ahLst/>
                            <a:cxnLst/>
                            <a:rect l="0" t="0" r="0" b="0"/>
                            <a:pathLst>
                              <a:path w="6688563">
                                <a:moveTo>
                                  <a:pt x="6688563" y="0"/>
                                </a:moveTo>
                                <a:lnTo>
                                  <a:pt x="0" y="0"/>
                                </a:lnTo>
                              </a:path>
                            </a:pathLst>
                          </a:custGeom>
                          <a:ln w="12700" cap="flat">
                            <a:miter lim="127000"/>
                          </a:ln>
                        </wps:spPr>
                        <wps:style>
                          <a:lnRef idx="1">
                            <a:srgbClr val="7D7C7C"/>
                          </a:lnRef>
                          <a:fillRef idx="0">
                            <a:srgbClr val="000000">
                              <a:alpha val="0"/>
                            </a:srgbClr>
                          </a:fillRef>
                          <a:effectRef idx="0">
                            <a:scrgbClr r="0" g="0" b="0"/>
                          </a:effectRef>
                          <a:fontRef idx="none"/>
                        </wps:style>
                        <wps:bodyPr/>
                      </wps:wsp>
                    </wpg:wgp>
                  </a:graphicData>
                </a:graphic>
              </wp:anchor>
            </w:drawing>
          </mc:Choice>
          <mc:Fallback>
            <w:pict>
              <v:group w14:anchorId="0DC722C8" id="Group 13001" o:spid="_x0000_s1026" style="position:absolute;margin-left:0;margin-top:31.9pt;width:526.65pt;height:1pt;z-index:251652608" coordsize="66885,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">
                <v:shape id="Shape 303" o:spid="_x0000_s1027" style="position:absolute;width:66885;height:0;visibility:visible;mso-wrap-style:square;v-text-anchor:top" coordsize="66885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" path="m6688563,l,e" filled="f" strokecolor="#7d7c7c" strokeweight="1pt">
                  <v:stroke miterlimit="83231f" joinstyle="miter"/>
                  <v:path arrowok="t" textboxrect="0,0,6688563,0"/>
                </v:shape>
              </v:group>
            </w:pict>
          </mc:Fallback>
        </mc:AlternateContent>
      </w:r>
      <w:r w:rsidRPr="000E2310">
        <w:t>Section 3 - Information on VET Consorti</w:t>
      </w:r>
      <w:r>
        <w:t>um</w:t>
      </w:r>
      <w:r w:rsidRPr="000E2310">
        <w:t xml:space="preserve"> Enterprises</w:t>
      </w:r>
    </w:p>
    <w:p w14:paraId="3AE94A73" w14:textId="77777777" w:rsidR="00D42007" w:rsidRDefault="00D42007" w:rsidP="00D42007">
      <w:pPr>
        <w:spacing w:after="395"/>
        <w:ind w:left="10" w:right="240" w:hanging="10"/>
        <w:rPr>
          <w:rFonts w:ascii="Open Sans" w:eastAsia="Open Sans" w:hAnsi="Open Sans" w:cs="Open Sans"/>
          <w:b/>
        </w:rPr>
      </w:pPr>
      <w:r>
        <w:rPr>
          <w:rFonts w:ascii="Open Sans" w:eastAsia="Open Sans" w:hAnsi="Open Sans" w:cs="Open Sans"/>
          <w:b/>
        </w:rPr>
        <w:t xml:space="preserve">Please note that in case of two participating enterprises the applicant provide information for Enterprise 1 and Enterprise 2.  </w:t>
      </w:r>
    </w:p>
    <w:p w14:paraId="22D9FC1D" w14:textId="77777777" w:rsidR="00D42007" w:rsidRDefault="00D42007" w:rsidP="00D42007">
      <w:pPr>
        <w:spacing w:after="395"/>
        <w:ind w:left="10" w:right="240" w:hanging="10"/>
      </w:pPr>
      <w:r>
        <w:rPr>
          <w:rFonts w:ascii="Open Sans" w:eastAsia="Open Sans" w:hAnsi="Open Sans" w:cs="Open Sans"/>
          <w:b/>
        </w:rPr>
        <w:t>Enterprise 1 details</w:t>
      </w:r>
    </w:p>
    <w:p w14:paraId="1FA9B250" w14:textId="77777777" w:rsidR="00D42007" w:rsidRDefault="00D42007" w:rsidP="00D42007">
      <w:pPr>
        <w:spacing w:after="67"/>
        <w:ind w:left="85" w:right="240" w:hanging="10"/>
      </w:pPr>
      <w:r>
        <w:rPr>
          <w:rFonts w:ascii="Open Sans" w:eastAsia="Open Sans" w:hAnsi="Open Sans" w:cs="Open Sans"/>
          <w:b/>
        </w:rPr>
        <w:lastRenderedPageBreak/>
        <w:t>Name</w:t>
      </w:r>
    </w:p>
    <w:p w14:paraId="4C2A6F5E" w14:textId="77777777" w:rsidR="00D42007" w:rsidRDefault="00D42007" w:rsidP="00D42007">
      <w:pPr>
        <w:spacing w:after="67"/>
        <w:ind w:left="85" w:right="240" w:hanging="10"/>
      </w:pPr>
      <w:r>
        <w:rPr>
          <w:rFonts w:ascii="Open Sans" w:eastAsia="Open Sans" w:hAnsi="Open Sans" w:cs="Open Sans"/>
          <w:b/>
        </w:rPr>
        <w:t>Address</w:t>
      </w:r>
    </w:p>
    <w:p w14:paraId="12FF4DDB" w14:textId="77777777" w:rsidR="00D42007" w:rsidRDefault="00D42007" w:rsidP="00D42007">
      <w:pPr>
        <w:spacing w:after="67"/>
        <w:ind w:left="85" w:right="240" w:hanging="10"/>
      </w:pPr>
      <w:r>
        <w:rPr>
          <w:rFonts w:ascii="Open Sans" w:eastAsia="Open Sans" w:hAnsi="Open Sans" w:cs="Open Sans"/>
          <w:b/>
        </w:rPr>
        <w:t>Telephone</w:t>
      </w:r>
    </w:p>
    <w:p w14:paraId="675A82D4" w14:textId="77777777" w:rsidR="00D42007" w:rsidRDefault="00D42007" w:rsidP="00D42007">
      <w:pPr>
        <w:spacing w:after="67"/>
        <w:ind w:left="85" w:right="240" w:hanging="10"/>
        <w:rPr>
          <w:rFonts w:ascii="Open Sans" w:eastAsia="Open Sans" w:hAnsi="Open Sans" w:cs="Open Sans"/>
          <w:b/>
        </w:rPr>
      </w:pPr>
      <w:r>
        <w:rPr>
          <w:rFonts w:ascii="Open Sans" w:eastAsia="Open Sans" w:hAnsi="Open Sans" w:cs="Open Sans"/>
          <w:b/>
        </w:rPr>
        <w:t>Email</w:t>
      </w:r>
    </w:p>
    <w:p w14:paraId="1659E8AB" w14:textId="77777777" w:rsidR="00D42007" w:rsidRDefault="00D42007" w:rsidP="00D42007">
      <w:pPr>
        <w:spacing w:after="67"/>
        <w:ind w:left="85" w:right="240" w:hanging="10"/>
      </w:pPr>
      <w:r>
        <w:rPr>
          <w:rFonts w:ascii="Open Sans" w:eastAsia="Open Sans" w:hAnsi="Open Sans" w:cs="Open Sans"/>
          <w:b/>
        </w:rPr>
        <w:t>Website</w:t>
      </w:r>
    </w:p>
    <w:p w14:paraId="123F9FF2" w14:textId="77777777" w:rsidR="00D42007" w:rsidRDefault="00D42007" w:rsidP="00D42007">
      <w:pPr>
        <w:spacing w:after="67"/>
        <w:ind w:left="85" w:right="240" w:hanging="10"/>
      </w:pPr>
      <w:r>
        <w:rPr>
          <w:rFonts w:ascii="Open Sans" w:eastAsia="Open Sans" w:hAnsi="Open Sans" w:cs="Open Sans"/>
          <w:b/>
        </w:rPr>
        <w:t>Legal representative</w:t>
      </w:r>
    </w:p>
    <w:p w14:paraId="2DE7C6C1" w14:textId="77777777" w:rsidR="00D42007" w:rsidRDefault="00D42007" w:rsidP="00D42007">
      <w:pPr>
        <w:spacing w:after="67"/>
        <w:ind w:left="85" w:right="240" w:hanging="10"/>
      </w:pPr>
      <w:r>
        <w:rPr>
          <w:rFonts w:ascii="Open Sans" w:eastAsia="Open Sans" w:hAnsi="Open Sans" w:cs="Open Sans"/>
          <w:b/>
        </w:rPr>
        <w:t>Contact person/training coordinator on behalf of the enterprise</w:t>
      </w:r>
    </w:p>
    <w:p w14:paraId="2FC0AAAA" w14:textId="77777777" w:rsidR="00D42007" w:rsidRDefault="00D42007" w:rsidP="00D42007">
      <w:pPr>
        <w:spacing w:after="67"/>
        <w:ind w:left="85" w:right="240" w:hanging="10"/>
      </w:pPr>
      <w:r>
        <w:rPr>
          <w:rFonts w:ascii="Open Sans" w:eastAsia="Open Sans" w:hAnsi="Open Sans" w:cs="Open Sans"/>
          <w:b/>
        </w:rPr>
        <w:t>Tax registration number</w:t>
      </w:r>
    </w:p>
    <w:p w14:paraId="0D5FF95A" w14:textId="77777777" w:rsidR="00D42007" w:rsidRDefault="00D42007" w:rsidP="00D42007">
      <w:pPr>
        <w:spacing w:after="0"/>
        <w:ind w:left="11" w:right="238" w:hanging="11"/>
        <w:rPr>
          <w:rFonts w:ascii="Open Sans" w:eastAsia="Open Sans" w:hAnsi="Open Sans" w:cs="Open Sans"/>
          <w:b/>
        </w:rPr>
      </w:pPr>
    </w:p>
    <w:p w14:paraId="35EDB103" w14:textId="77777777" w:rsidR="00D42007" w:rsidRDefault="00D42007" w:rsidP="00D42007">
      <w:pPr>
        <w:spacing w:after="0"/>
        <w:ind w:left="11" w:right="238" w:hanging="11"/>
        <w:rPr>
          <w:rFonts w:ascii="Open Sans" w:eastAsia="Open Sans" w:hAnsi="Open Sans" w:cs="Open Sans"/>
          <w:b/>
        </w:rPr>
      </w:pPr>
    </w:p>
    <w:p w14:paraId="7AAC8638" w14:textId="77777777" w:rsidR="00D42007" w:rsidRDefault="00D42007" w:rsidP="00D42007">
      <w:pPr>
        <w:spacing w:after="0"/>
        <w:ind w:left="11" w:right="238" w:hanging="11"/>
        <w:rPr>
          <w:rFonts w:ascii="Open Sans" w:eastAsia="Open Sans" w:hAnsi="Open Sans" w:cs="Open Sans"/>
          <w:b/>
        </w:rPr>
      </w:pPr>
    </w:p>
    <w:p w14:paraId="47A61325" w14:textId="77777777" w:rsidR="00D42007" w:rsidRDefault="00D42007" w:rsidP="00D42007">
      <w:pPr>
        <w:spacing w:after="0"/>
        <w:ind w:left="11" w:right="238" w:hanging="11"/>
        <w:rPr>
          <w:rFonts w:ascii="Open Sans" w:eastAsia="Open Sans" w:hAnsi="Open Sans" w:cs="Open Sans"/>
          <w:b/>
        </w:rPr>
      </w:pPr>
    </w:p>
    <w:p w14:paraId="49395592" w14:textId="77777777" w:rsidR="00D42007" w:rsidRDefault="00D42007" w:rsidP="00D42007">
      <w:pPr>
        <w:spacing w:after="0"/>
        <w:ind w:left="11" w:right="238" w:hanging="11"/>
      </w:pPr>
      <w:r>
        <w:rPr>
          <w:rFonts w:ascii="Open Sans" w:eastAsia="Open Sans" w:hAnsi="Open Sans" w:cs="Open Sans"/>
          <w:b/>
        </w:rPr>
        <w:t>Enterprise 1 - Main characteristics</w:t>
      </w:r>
    </w:p>
    <w:p w14:paraId="3794A7CB" w14:textId="77777777" w:rsidR="00D42007" w:rsidRDefault="00D42007" w:rsidP="00D42007">
      <w:pPr>
        <w:spacing w:after="67"/>
        <w:ind w:left="85" w:right="240" w:hanging="10"/>
        <w:rPr>
          <w:rFonts w:ascii="Open Sans" w:eastAsia="Open Sans" w:hAnsi="Open Sans" w:cs="Open Sans"/>
          <w:b/>
        </w:rPr>
      </w:pPr>
    </w:p>
    <w:p w14:paraId="5CF5E3D9" w14:textId="77777777" w:rsidR="00D42007" w:rsidRPr="0087192C" w:rsidRDefault="00D42007" w:rsidP="00D42007">
      <w:pPr>
        <w:spacing w:after="67"/>
        <w:ind w:left="85" w:right="240" w:hanging="10"/>
        <w:rPr>
          <w:rFonts w:ascii="Open Sans" w:eastAsia="Open Sans" w:hAnsi="Open Sans" w:cs="Open Sans"/>
          <w:b/>
        </w:rPr>
      </w:pPr>
      <w:r w:rsidRPr="0087192C">
        <w:rPr>
          <w:rFonts w:ascii="Open Sans" w:eastAsia="Open Sans" w:hAnsi="Open Sans" w:cs="Open Sans"/>
          <w:b/>
        </w:rPr>
        <w:t>Legal form (select from the drop-down menu)</w:t>
      </w:r>
    </w:p>
    <w:p w14:paraId="6032D226" w14:textId="77777777" w:rsidR="00D42007" w:rsidRPr="0087192C" w:rsidRDefault="00D42007" w:rsidP="00D42007">
      <w:pPr>
        <w:spacing w:after="67"/>
        <w:ind w:left="85" w:right="240" w:hanging="10"/>
      </w:pPr>
      <w:r w:rsidRPr="0087192C">
        <w:rPr>
          <w:rFonts w:ascii="Open Sans" w:eastAsia="Open Sans" w:hAnsi="Open Sans" w:cs="Open Sans"/>
          <w:b/>
        </w:rPr>
        <w:t>Activity</w:t>
      </w:r>
    </w:p>
    <w:p w14:paraId="18B4DF3D" w14:textId="77777777" w:rsidR="00D42007" w:rsidRDefault="00D42007" w:rsidP="00D42007">
      <w:pPr>
        <w:spacing w:after="67"/>
        <w:ind w:left="85" w:right="240" w:hanging="10"/>
        <w:rPr>
          <w:rFonts w:ascii="Open Sans" w:eastAsia="Open Sans" w:hAnsi="Open Sans" w:cs="Open Sans"/>
          <w:b/>
        </w:rPr>
      </w:pPr>
      <w:r w:rsidRPr="0087192C">
        <w:rPr>
          <w:rFonts w:ascii="Open Sans" w:eastAsia="Open Sans" w:hAnsi="Open Sans" w:cs="Open Sans"/>
          <w:b/>
        </w:rPr>
        <w:t>Economic Sector (select from the drop-down menu)</w:t>
      </w:r>
    </w:p>
    <w:p w14:paraId="6DE4DC0F" w14:textId="77777777" w:rsidR="00D42007" w:rsidRDefault="00D42007" w:rsidP="00D42007">
      <w:pPr>
        <w:spacing w:after="36"/>
        <w:ind w:left="85" w:right="240" w:hanging="10"/>
      </w:pPr>
      <w:r>
        <w:rPr>
          <w:rFonts w:ascii="Open Sans" w:eastAsia="Open Sans" w:hAnsi="Open Sans" w:cs="Open Sans"/>
          <w:b/>
        </w:rPr>
        <w:t>Category of enterprise</w:t>
      </w:r>
    </w:p>
    <w:p w14:paraId="7FDB0E6D" w14:textId="77777777" w:rsidR="00D42007" w:rsidRDefault="00D42007" w:rsidP="00D42007">
      <w:pPr>
        <w:spacing w:after="132" w:line="265" w:lineRule="auto"/>
        <w:ind w:left="100" w:hanging="10"/>
      </w:pPr>
      <w:r>
        <w:rPr>
          <w:rFonts w:ascii="Open Sans" w:eastAsia="Open Sans" w:hAnsi="Open Sans" w:cs="Open Sans"/>
          <w:color w:val="333333"/>
          <w:sz w:val="16"/>
        </w:rPr>
        <w:t>As per country definitions</w:t>
      </w:r>
    </w:p>
    <w:p w14:paraId="11C569DB" w14:textId="77777777" w:rsidR="00D42007" w:rsidRDefault="00D42007" w:rsidP="00D42007">
      <w:pPr>
        <w:spacing w:after="11" w:line="269" w:lineRule="auto"/>
        <w:ind w:left="100" w:right="4952" w:hanging="10"/>
      </w:pPr>
      <w:r>
        <w:rPr>
          <w:color w:val="333333"/>
        </w:rPr>
        <w:t xml:space="preserve">○ </w:t>
      </w:r>
      <w:r>
        <w:rPr>
          <w:rFonts w:ascii="Open Sans" w:eastAsia="Open Sans" w:hAnsi="Open Sans" w:cs="Open Sans"/>
          <w:color w:val="333333"/>
        </w:rPr>
        <w:t>Small</w:t>
      </w:r>
    </w:p>
    <w:p w14:paraId="5D7AAC95" w14:textId="77777777" w:rsidR="00D42007" w:rsidRDefault="00D42007" w:rsidP="00D42007">
      <w:pPr>
        <w:spacing w:after="11" w:line="269" w:lineRule="auto"/>
        <w:ind w:left="100" w:right="8612" w:hanging="10"/>
        <w:rPr>
          <w:rFonts w:ascii="Open Sans" w:eastAsia="Open Sans" w:hAnsi="Open Sans" w:cs="Open Sans"/>
          <w:color w:val="333333"/>
        </w:rPr>
      </w:pPr>
      <w:r>
        <w:rPr>
          <w:color w:val="333333"/>
        </w:rPr>
        <w:t xml:space="preserve">○ </w:t>
      </w:r>
      <w:r>
        <w:rPr>
          <w:rFonts w:ascii="Open Sans" w:eastAsia="Open Sans" w:hAnsi="Open Sans" w:cs="Open Sans"/>
          <w:color w:val="333333"/>
        </w:rPr>
        <w:t>Medium</w:t>
      </w:r>
    </w:p>
    <w:p w14:paraId="463BA88B" w14:textId="77777777" w:rsidR="00D42007" w:rsidRDefault="00D42007" w:rsidP="00D42007">
      <w:pPr>
        <w:spacing w:after="11" w:line="269" w:lineRule="auto"/>
        <w:ind w:left="100" w:right="8328" w:hanging="10"/>
      </w:pPr>
      <w:r>
        <w:rPr>
          <w:color w:val="333333"/>
        </w:rPr>
        <w:t>○ L</w:t>
      </w:r>
      <w:r>
        <w:rPr>
          <w:rFonts w:ascii="Open Sans" w:eastAsia="Open Sans" w:hAnsi="Open Sans" w:cs="Open Sans"/>
          <w:color w:val="333333"/>
        </w:rPr>
        <w:t>arge</w:t>
      </w:r>
    </w:p>
    <w:p w14:paraId="79BDC338" w14:textId="77777777" w:rsidR="00D42007" w:rsidRDefault="00D42007" w:rsidP="00D42007">
      <w:pPr>
        <w:spacing w:after="67"/>
        <w:ind w:left="85" w:right="240" w:hanging="10"/>
      </w:pPr>
      <w:r>
        <w:rPr>
          <w:rFonts w:ascii="Open Sans" w:eastAsia="Open Sans" w:hAnsi="Open Sans" w:cs="Open Sans"/>
          <w:b/>
        </w:rPr>
        <w:t>Number of total staff</w:t>
      </w:r>
    </w:p>
    <w:p w14:paraId="7FF73CAB" w14:textId="77777777" w:rsidR="00D42007" w:rsidRDefault="00D42007" w:rsidP="00D42007">
      <w:pPr>
        <w:spacing w:after="67"/>
        <w:ind w:left="85" w:right="240" w:hanging="10"/>
      </w:pPr>
      <w:r>
        <w:rPr>
          <w:rFonts w:ascii="Open Sans" w:eastAsia="Open Sans" w:hAnsi="Open Sans" w:cs="Open Sans"/>
          <w:b/>
        </w:rPr>
        <w:t>Number of managerial staff</w:t>
      </w:r>
    </w:p>
    <w:p w14:paraId="4ADF59BE" w14:textId="77777777" w:rsidR="00D42007" w:rsidRDefault="00D42007" w:rsidP="00D42007">
      <w:pPr>
        <w:spacing w:after="67"/>
        <w:ind w:left="85" w:right="240" w:hanging="10"/>
      </w:pPr>
      <w:r>
        <w:rPr>
          <w:rFonts w:ascii="Open Sans" w:eastAsia="Open Sans" w:hAnsi="Open Sans" w:cs="Open Sans"/>
          <w:b/>
        </w:rPr>
        <w:t>Number of technical staff</w:t>
      </w:r>
    </w:p>
    <w:p w14:paraId="75829DF8" w14:textId="77777777" w:rsidR="00D42007" w:rsidRDefault="00D42007" w:rsidP="00D42007">
      <w:pPr>
        <w:spacing w:after="0" w:line="317" w:lineRule="auto"/>
        <w:ind w:left="85" w:right="3678" w:hanging="10"/>
      </w:pPr>
      <w:r>
        <w:rPr>
          <w:rFonts w:ascii="Open Sans" w:eastAsia="Open Sans" w:hAnsi="Open Sans" w:cs="Open Sans"/>
          <w:b/>
        </w:rPr>
        <w:t xml:space="preserve">Awarded certificates and qualifications: i.e. ISO, Training License </w:t>
      </w:r>
    </w:p>
    <w:p w14:paraId="2EF32C08" w14:textId="77777777" w:rsidR="00D42007" w:rsidRDefault="00D42007" w:rsidP="00D42007">
      <w:pPr>
        <w:spacing w:after="36"/>
        <w:ind w:left="85" w:right="240" w:hanging="10"/>
      </w:pPr>
      <w:r>
        <w:rPr>
          <w:rFonts w:ascii="Open Sans" w:eastAsia="Open Sans" w:hAnsi="Open Sans" w:cs="Open Sans"/>
          <w:b/>
        </w:rPr>
        <w:t>Short profile of the enterprise</w:t>
      </w:r>
    </w:p>
    <w:p w14:paraId="41ECE8FA" w14:textId="77777777" w:rsidR="00D42007" w:rsidRDefault="00D42007" w:rsidP="00D42007">
      <w:pPr>
        <w:spacing w:after="132" w:line="265" w:lineRule="auto"/>
        <w:ind w:left="100" w:right="542" w:hanging="10"/>
      </w:pPr>
      <w:r>
        <w:rPr>
          <w:rFonts w:ascii="Open Sans" w:eastAsia="Open Sans" w:hAnsi="Open Sans" w:cs="Open Sans"/>
          <w:color w:val="333333"/>
          <w:sz w:val="16"/>
        </w:rPr>
        <w:t>Prepare a short overview of the business activities, position and experience in the market, resources, training needs, cooperation with VTIs, and planned contribution to the Consortium.</w:t>
      </w:r>
    </w:p>
    <w:p w14:paraId="38B28FE5" w14:textId="77777777" w:rsidR="00D42007" w:rsidRDefault="00D42007" w:rsidP="00D42007">
      <w:pPr>
        <w:spacing w:after="67"/>
        <w:ind w:left="85" w:right="240" w:hanging="10"/>
      </w:pPr>
      <w:r>
        <w:rPr>
          <w:rFonts w:ascii="Open Sans" w:eastAsia="Open Sans" w:hAnsi="Open Sans" w:cs="Open Sans"/>
          <w:b/>
        </w:rPr>
        <w:t>Enterprise has no liability towards credit bureau, tax and employment authorities</w:t>
      </w:r>
    </w:p>
    <w:p w14:paraId="35470C33" w14:textId="77777777" w:rsidR="00D42007" w:rsidRDefault="00D42007" w:rsidP="00D42007">
      <w:pPr>
        <w:spacing w:after="11" w:line="269" w:lineRule="auto"/>
        <w:ind w:left="100" w:right="4952" w:hanging="10"/>
      </w:pPr>
      <w:r>
        <w:rPr>
          <w:color w:val="333333"/>
        </w:rPr>
        <w:t xml:space="preserve">○ </w:t>
      </w:r>
      <w:r>
        <w:rPr>
          <w:rFonts w:ascii="Open Sans" w:eastAsia="Open Sans" w:hAnsi="Open Sans" w:cs="Open Sans"/>
          <w:color w:val="333333"/>
        </w:rPr>
        <w:t>Yes</w:t>
      </w:r>
    </w:p>
    <w:p w14:paraId="01ABC95D" w14:textId="77777777" w:rsidR="00D42007" w:rsidRDefault="00D42007" w:rsidP="00D42007">
      <w:pPr>
        <w:spacing w:after="11" w:line="269" w:lineRule="auto"/>
        <w:ind w:left="100" w:right="4952" w:hanging="10"/>
      </w:pPr>
      <w:r>
        <w:rPr>
          <w:color w:val="333333"/>
        </w:rPr>
        <w:lastRenderedPageBreak/>
        <w:t xml:space="preserve">○ </w:t>
      </w:r>
      <w:r>
        <w:rPr>
          <w:rFonts w:ascii="Open Sans" w:eastAsia="Open Sans" w:hAnsi="Open Sans" w:cs="Open Sans"/>
          <w:color w:val="333333"/>
        </w:rPr>
        <w:t>No</w:t>
      </w:r>
    </w:p>
    <w:p w14:paraId="3658972E" w14:textId="77777777" w:rsidR="00D42007" w:rsidRDefault="00D42007" w:rsidP="00D42007">
      <w:pPr>
        <w:spacing w:after="67"/>
        <w:ind w:left="85" w:right="240" w:hanging="10"/>
      </w:pPr>
      <w:r>
        <w:rPr>
          <w:rFonts w:ascii="Open Sans" w:eastAsia="Open Sans" w:hAnsi="Open Sans" w:cs="Open Sans"/>
          <w:b/>
        </w:rPr>
        <w:t>If you have any, please provide an explanation</w:t>
      </w:r>
    </w:p>
    <w:p w14:paraId="7FAC817F" w14:textId="77777777" w:rsidR="00D42007" w:rsidRDefault="00D42007" w:rsidP="00D42007">
      <w:pPr>
        <w:spacing w:after="67"/>
        <w:ind w:left="85" w:right="240" w:hanging="10"/>
        <w:rPr>
          <w:rFonts w:ascii="Open Sans" w:eastAsia="Open Sans" w:hAnsi="Open Sans" w:cs="Open Sans"/>
          <w:b/>
        </w:rPr>
      </w:pPr>
      <w:r>
        <w:rPr>
          <w:rFonts w:ascii="Open Sans" w:eastAsia="Open Sans" w:hAnsi="Open Sans" w:cs="Open Sans"/>
          <w:b/>
        </w:rPr>
        <w:t>Enterprise achieved positive end year results in the year preceding submission of Expression of Interest</w:t>
      </w:r>
    </w:p>
    <w:p w14:paraId="17F0E86A" w14:textId="77777777" w:rsidR="00D42007" w:rsidRDefault="00D42007" w:rsidP="00D42007">
      <w:pPr>
        <w:spacing w:after="11" w:line="269" w:lineRule="auto"/>
        <w:ind w:left="100" w:right="4952" w:hanging="10"/>
      </w:pPr>
      <w:r>
        <w:rPr>
          <w:color w:val="333333"/>
        </w:rPr>
        <w:t xml:space="preserve">○ </w:t>
      </w:r>
      <w:r>
        <w:rPr>
          <w:rFonts w:ascii="Open Sans" w:eastAsia="Open Sans" w:hAnsi="Open Sans" w:cs="Open Sans"/>
          <w:color w:val="333333"/>
        </w:rPr>
        <w:t>Yes</w:t>
      </w:r>
    </w:p>
    <w:p w14:paraId="1010E6FA" w14:textId="77777777" w:rsidR="00D42007" w:rsidRDefault="00D42007" w:rsidP="00D42007">
      <w:pPr>
        <w:spacing w:after="11" w:line="269" w:lineRule="auto"/>
        <w:ind w:left="100" w:right="4952" w:hanging="10"/>
      </w:pPr>
      <w:r>
        <w:rPr>
          <w:color w:val="333333"/>
        </w:rPr>
        <w:t xml:space="preserve">○ </w:t>
      </w:r>
      <w:r>
        <w:rPr>
          <w:rFonts w:ascii="Open Sans" w:eastAsia="Open Sans" w:hAnsi="Open Sans" w:cs="Open Sans"/>
          <w:color w:val="333333"/>
        </w:rPr>
        <w:t>No</w:t>
      </w:r>
    </w:p>
    <w:p w14:paraId="7379CEB2" w14:textId="77777777" w:rsidR="00D42007" w:rsidRDefault="00D42007" w:rsidP="00D42007">
      <w:pPr>
        <w:spacing w:after="0"/>
        <w:ind w:left="11" w:right="238" w:hanging="11"/>
        <w:rPr>
          <w:rFonts w:ascii="Open Sans" w:eastAsia="Open Sans" w:hAnsi="Open Sans" w:cs="Open Sans"/>
          <w:b/>
        </w:rPr>
      </w:pPr>
    </w:p>
    <w:p w14:paraId="22FB869D" w14:textId="77777777" w:rsidR="00D42007" w:rsidRDefault="00D42007" w:rsidP="00D42007">
      <w:pPr>
        <w:spacing w:after="0"/>
        <w:ind w:left="11" w:right="238" w:hanging="11"/>
      </w:pPr>
      <w:r>
        <w:rPr>
          <w:rFonts w:ascii="Open Sans" w:eastAsia="Open Sans" w:hAnsi="Open Sans" w:cs="Open Sans"/>
          <w:b/>
        </w:rPr>
        <w:t>Enterprise 2 details</w:t>
      </w:r>
    </w:p>
    <w:p w14:paraId="266809EE" w14:textId="77777777" w:rsidR="00D42007" w:rsidRDefault="00D42007" w:rsidP="00D42007">
      <w:pPr>
        <w:spacing w:after="67"/>
        <w:ind w:left="85" w:right="240" w:hanging="10"/>
        <w:rPr>
          <w:rFonts w:ascii="Open Sans" w:eastAsia="Open Sans" w:hAnsi="Open Sans" w:cs="Open Sans"/>
          <w:b/>
        </w:rPr>
      </w:pPr>
    </w:p>
    <w:p w14:paraId="0051C196" w14:textId="77777777" w:rsidR="00D42007" w:rsidRDefault="00D42007" w:rsidP="00D42007">
      <w:pPr>
        <w:spacing w:after="67"/>
        <w:ind w:left="85" w:right="240" w:hanging="10"/>
      </w:pPr>
      <w:r>
        <w:rPr>
          <w:rFonts w:ascii="Open Sans" w:eastAsia="Open Sans" w:hAnsi="Open Sans" w:cs="Open Sans"/>
          <w:b/>
        </w:rPr>
        <w:t>Name</w:t>
      </w:r>
    </w:p>
    <w:p w14:paraId="5B7C4DF7" w14:textId="77777777" w:rsidR="00D42007" w:rsidRDefault="00D42007" w:rsidP="00D42007">
      <w:pPr>
        <w:spacing w:after="67"/>
        <w:ind w:left="85" w:right="240" w:hanging="10"/>
      </w:pPr>
      <w:r>
        <w:rPr>
          <w:rFonts w:ascii="Open Sans" w:eastAsia="Open Sans" w:hAnsi="Open Sans" w:cs="Open Sans"/>
          <w:b/>
        </w:rPr>
        <w:t>Address</w:t>
      </w:r>
    </w:p>
    <w:p w14:paraId="4AC7D898" w14:textId="77777777" w:rsidR="00D42007" w:rsidRDefault="00D42007" w:rsidP="00D42007">
      <w:pPr>
        <w:spacing w:after="67"/>
        <w:ind w:left="85" w:right="240" w:hanging="10"/>
        <w:rPr>
          <w:rFonts w:ascii="Open Sans" w:eastAsia="Open Sans" w:hAnsi="Open Sans" w:cs="Open Sans"/>
          <w:b/>
        </w:rPr>
      </w:pPr>
      <w:r>
        <w:rPr>
          <w:rFonts w:ascii="Open Sans" w:eastAsia="Open Sans" w:hAnsi="Open Sans" w:cs="Open Sans"/>
          <w:b/>
        </w:rPr>
        <w:t>Telephone</w:t>
      </w:r>
    </w:p>
    <w:p w14:paraId="6FCD1B9A" w14:textId="77777777" w:rsidR="00D42007" w:rsidRDefault="00D42007" w:rsidP="00D42007">
      <w:pPr>
        <w:spacing w:after="67"/>
        <w:ind w:left="85" w:right="240" w:hanging="10"/>
      </w:pPr>
      <w:r>
        <w:rPr>
          <w:rFonts w:ascii="Open Sans" w:eastAsia="Open Sans" w:hAnsi="Open Sans" w:cs="Open Sans"/>
          <w:b/>
        </w:rPr>
        <w:t>Email</w:t>
      </w:r>
    </w:p>
    <w:p w14:paraId="2AA8E1BA" w14:textId="77777777" w:rsidR="00D42007" w:rsidRDefault="00D42007" w:rsidP="00D42007">
      <w:pPr>
        <w:spacing w:after="67"/>
        <w:ind w:left="85" w:right="240" w:hanging="10"/>
      </w:pPr>
      <w:r>
        <w:rPr>
          <w:rFonts w:ascii="Open Sans" w:eastAsia="Open Sans" w:hAnsi="Open Sans" w:cs="Open Sans"/>
          <w:b/>
        </w:rPr>
        <w:t>Website</w:t>
      </w:r>
    </w:p>
    <w:p w14:paraId="2BE85CEF" w14:textId="77777777" w:rsidR="00D42007" w:rsidRDefault="00D42007" w:rsidP="00D42007">
      <w:pPr>
        <w:spacing w:after="67"/>
        <w:ind w:left="85" w:right="240" w:hanging="10"/>
      </w:pPr>
      <w:r>
        <w:rPr>
          <w:rFonts w:ascii="Open Sans" w:eastAsia="Open Sans" w:hAnsi="Open Sans" w:cs="Open Sans"/>
          <w:b/>
        </w:rPr>
        <w:t>Legal representative</w:t>
      </w:r>
    </w:p>
    <w:p w14:paraId="0C4217CA" w14:textId="77777777" w:rsidR="00D42007" w:rsidRDefault="00D42007" w:rsidP="00D42007">
      <w:pPr>
        <w:spacing w:after="0" w:line="317" w:lineRule="auto"/>
        <w:ind w:left="85" w:right="107" w:hanging="10"/>
      </w:pPr>
      <w:r>
        <w:rPr>
          <w:rFonts w:ascii="Open Sans" w:eastAsia="Open Sans" w:hAnsi="Open Sans" w:cs="Open Sans"/>
          <w:b/>
        </w:rPr>
        <w:t xml:space="preserve">Contact person/ Cooperative Training coordinator on behalf of the enterprise </w:t>
      </w:r>
    </w:p>
    <w:p w14:paraId="5E97677D" w14:textId="77777777" w:rsidR="00D42007" w:rsidRDefault="00D42007" w:rsidP="00D42007">
      <w:pPr>
        <w:spacing w:after="67"/>
        <w:ind w:left="85" w:right="240" w:hanging="10"/>
      </w:pPr>
      <w:r>
        <w:rPr>
          <w:rFonts w:ascii="Open Sans" w:eastAsia="Open Sans" w:hAnsi="Open Sans" w:cs="Open Sans"/>
          <w:b/>
        </w:rPr>
        <w:t>Tax registration number</w:t>
      </w:r>
    </w:p>
    <w:p w14:paraId="716A0EB5" w14:textId="77777777" w:rsidR="00D42007" w:rsidRDefault="00D42007" w:rsidP="00D42007">
      <w:pPr>
        <w:spacing w:after="395"/>
        <w:ind w:left="10" w:right="240" w:hanging="10"/>
        <w:rPr>
          <w:rFonts w:ascii="Open Sans" w:eastAsia="Open Sans" w:hAnsi="Open Sans" w:cs="Open Sans"/>
          <w:b/>
        </w:rPr>
      </w:pPr>
    </w:p>
    <w:p w14:paraId="0CC32FF7" w14:textId="77777777" w:rsidR="00D42007" w:rsidRDefault="00D42007" w:rsidP="00D42007">
      <w:pPr>
        <w:spacing w:after="395"/>
        <w:ind w:left="10" w:right="240" w:hanging="10"/>
        <w:rPr>
          <w:rFonts w:ascii="Open Sans" w:eastAsia="Open Sans" w:hAnsi="Open Sans" w:cs="Open Sans"/>
          <w:b/>
        </w:rPr>
      </w:pPr>
    </w:p>
    <w:p w14:paraId="3713D419" w14:textId="77777777" w:rsidR="00D42007" w:rsidRDefault="00D42007" w:rsidP="00D42007">
      <w:pPr>
        <w:spacing w:after="395"/>
        <w:ind w:left="10" w:right="240" w:hanging="10"/>
        <w:rPr>
          <w:rFonts w:ascii="Open Sans" w:eastAsia="Open Sans" w:hAnsi="Open Sans" w:cs="Open Sans"/>
          <w:b/>
        </w:rPr>
      </w:pPr>
      <w:r>
        <w:rPr>
          <w:rFonts w:ascii="Open Sans" w:eastAsia="Open Sans" w:hAnsi="Open Sans" w:cs="Open Sans"/>
          <w:b/>
        </w:rPr>
        <w:t>Enterprise 2 - Main characteristics</w:t>
      </w:r>
    </w:p>
    <w:p w14:paraId="0EBC93DC" w14:textId="77777777" w:rsidR="00D42007" w:rsidRPr="0087192C" w:rsidRDefault="00D42007" w:rsidP="00D42007">
      <w:pPr>
        <w:spacing w:after="67"/>
        <w:ind w:left="85" w:right="240" w:hanging="10"/>
        <w:rPr>
          <w:rFonts w:ascii="Open Sans" w:eastAsia="Open Sans" w:hAnsi="Open Sans" w:cs="Open Sans"/>
          <w:b/>
        </w:rPr>
      </w:pPr>
      <w:r w:rsidRPr="0087192C">
        <w:rPr>
          <w:rFonts w:ascii="Open Sans" w:eastAsia="Open Sans" w:hAnsi="Open Sans" w:cs="Open Sans"/>
          <w:b/>
        </w:rPr>
        <w:t>Legal form (select from the drop-down menu)</w:t>
      </w:r>
    </w:p>
    <w:p w14:paraId="73810B0D" w14:textId="77777777" w:rsidR="00D42007" w:rsidRPr="0087192C" w:rsidRDefault="00D42007" w:rsidP="00D42007">
      <w:pPr>
        <w:spacing w:after="67"/>
        <w:ind w:left="85" w:right="240" w:hanging="10"/>
      </w:pPr>
      <w:r w:rsidRPr="0087192C">
        <w:rPr>
          <w:rFonts w:ascii="Open Sans" w:eastAsia="Open Sans" w:hAnsi="Open Sans" w:cs="Open Sans"/>
          <w:b/>
        </w:rPr>
        <w:t>Activity</w:t>
      </w:r>
    </w:p>
    <w:p w14:paraId="3891F167" w14:textId="77777777" w:rsidR="00D42007" w:rsidRDefault="00D42007" w:rsidP="00D42007">
      <w:pPr>
        <w:spacing w:after="67"/>
        <w:ind w:left="85" w:right="240" w:hanging="10"/>
      </w:pPr>
      <w:r w:rsidRPr="0087192C">
        <w:rPr>
          <w:rFonts w:ascii="Open Sans" w:eastAsia="Open Sans" w:hAnsi="Open Sans" w:cs="Open Sans"/>
          <w:b/>
        </w:rPr>
        <w:t>Economic Sector (select from the drop-down menu)</w:t>
      </w:r>
    </w:p>
    <w:p w14:paraId="51E6C3AD" w14:textId="77777777" w:rsidR="00D42007" w:rsidRDefault="00D42007" w:rsidP="00D42007">
      <w:pPr>
        <w:spacing w:after="36"/>
        <w:ind w:left="85" w:right="240" w:hanging="10"/>
      </w:pPr>
      <w:r>
        <w:rPr>
          <w:rFonts w:ascii="Open Sans" w:eastAsia="Open Sans" w:hAnsi="Open Sans" w:cs="Open Sans"/>
          <w:b/>
        </w:rPr>
        <w:t>Category of enterprise</w:t>
      </w:r>
    </w:p>
    <w:p w14:paraId="1CED93B9" w14:textId="77777777" w:rsidR="00D42007" w:rsidRDefault="00D42007" w:rsidP="00D42007">
      <w:pPr>
        <w:spacing w:after="132" w:line="265" w:lineRule="auto"/>
        <w:ind w:left="100" w:hanging="10"/>
      </w:pPr>
      <w:r>
        <w:rPr>
          <w:rFonts w:ascii="Open Sans" w:eastAsia="Open Sans" w:hAnsi="Open Sans" w:cs="Open Sans"/>
          <w:color w:val="333333"/>
          <w:sz w:val="16"/>
        </w:rPr>
        <w:t>As per country definitions</w:t>
      </w:r>
    </w:p>
    <w:p w14:paraId="6148EBCF" w14:textId="77777777" w:rsidR="00D42007" w:rsidRDefault="00D42007" w:rsidP="00D42007">
      <w:pPr>
        <w:spacing w:after="11" w:line="269" w:lineRule="auto"/>
        <w:ind w:left="100" w:right="4952" w:hanging="10"/>
      </w:pPr>
      <w:r>
        <w:rPr>
          <w:color w:val="333333"/>
        </w:rPr>
        <w:t xml:space="preserve">○ </w:t>
      </w:r>
      <w:r>
        <w:rPr>
          <w:rFonts w:ascii="Open Sans" w:eastAsia="Open Sans" w:hAnsi="Open Sans" w:cs="Open Sans"/>
          <w:color w:val="333333"/>
        </w:rPr>
        <w:t>Small</w:t>
      </w:r>
    </w:p>
    <w:p w14:paraId="458B489A" w14:textId="77777777" w:rsidR="00D42007" w:rsidRDefault="00D42007" w:rsidP="00D42007">
      <w:pPr>
        <w:spacing w:after="11" w:line="269" w:lineRule="auto"/>
        <w:ind w:left="100" w:right="8328" w:hanging="10"/>
        <w:rPr>
          <w:rFonts w:ascii="Open Sans" w:eastAsia="Open Sans" w:hAnsi="Open Sans" w:cs="Open Sans"/>
          <w:color w:val="333333"/>
        </w:rPr>
      </w:pPr>
      <w:r>
        <w:rPr>
          <w:color w:val="333333"/>
        </w:rPr>
        <w:t xml:space="preserve">○ </w:t>
      </w:r>
      <w:r>
        <w:rPr>
          <w:rFonts w:ascii="Open Sans" w:eastAsia="Open Sans" w:hAnsi="Open Sans" w:cs="Open Sans"/>
          <w:color w:val="333333"/>
        </w:rPr>
        <w:t>Medium</w:t>
      </w:r>
    </w:p>
    <w:p w14:paraId="0B6D2513" w14:textId="77777777" w:rsidR="00D42007" w:rsidRDefault="00D42007" w:rsidP="00D42007">
      <w:pPr>
        <w:spacing w:after="11" w:line="269" w:lineRule="auto"/>
        <w:ind w:left="100" w:right="8470" w:hanging="10"/>
      </w:pPr>
      <w:r>
        <w:rPr>
          <w:color w:val="333333"/>
        </w:rPr>
        <w:t xml:space="preserve">○ </w:t>
      </w:r>
      <w:r>
        <w:rPr>
          <w:rFonts w:ascii="Open Sans" w:eastAsia="Open Sans" w:hAnsi="Open Sans" w:cs="Open Sans"/>
          <w:color w:val="333333"/>
        </w:rPr>
        <w:t>Large</w:t>
      </w:r>
    </w:p>
    <w:p w14:paraId="7533F74E" w14:textId="77777777" w:rsidR="00D42007" w:rsidRDefault="00D42007" w:rsidP="00D42007">
      <w:pPr>
        <w:spacing w:after="67"/>
        <w:ind w:left="85" w:right="240" w:hanging="10"/>
      </w:pPr>
      <w:r>
        <w:rPr>
          <w:rFonts w:ascii="Open Sans" w:eastAsia="Open Sans" w:hAnsi="Open Sans" w:cs="Open Sans"/>
          <w:b/>
        </w:rPr>
        <w:t>Number of total staff</w:t>
      </w:r>
    </w:p>
    <w:p w14:paraId="65A36E62" w14:textId="77777777" w:rsidR="00D42007" w:rsidRDefault="00D42007" w:rsidP="00D42007">
      <w:pPr>
        <w:spacing w:after="67"/>
        <w:ind w:left="85" w:right="240" w:hanging="10"/>
      </w:pPr>
      <w:r>
        <w:rPr>
          <w:rFonts w:ascii="Open Sans" w:eastAsia="Open Sans" w:hAnsi="Open Sans" w:cs="Open Sans"/>
          <w:b/>
        </w:rPr>
        <w:t>Number of managerial staff</w:t>
      </w:r>
    </w:p>
    <w:p w14:paraId="49CE99F7" w14:textId="77777777" w:rsidR="00D42007" w:rsidRDefault="00D42007" w:rsidP="00D42007">
      <w:pPr>
        <w:spacing w:after="67"/>
        <w:ind w:left="85" w:right="240" w:hanging="10"/>
      </w:pPr>
      <w:r>
        <w:rPr>
          <w:rFonts w:ascii="Open Sans" w:eastAsia="Open Sans" w:hAnsi="Open Sans" w:cs="Open Sans"/>
          <w:b/>
        </w:rPr>
        <w:t>Number of technical staff</w:t>
      </w:r>
    </w:p>
    <w:p w14:paraId="15F575F2" w14:textId="77777777" w:rsidR="00D42007" w:rsidRDefault="00D42007" w:rsidP="00D42007">
      <w:pPr>
        <w:spacing w:after="0" w:line="317" w:lineRule="auto"/>
        <w:ind w:left="85" w:right="3678" w:hanging="10"/>
      </w:pPr>
      <w:r>
        <w:rPr>
          <w:rFonts w:ascii="Open Sans" w:eastAsia="Open Sans" w:hAnsi="Open Sans" w:cs="Open Sans"/>
          <w:b/>
        </w:rPr>
        <w:lastRenderedPageBreak/>
        <w:t xml:space="preserve">Awarded certificates and qualifications: i.e. ISO, Training License </w:t>
      </w:r>
    </w:p>
    <w:p w14:paraId="04BA76E5" w14:textId="77777777" w:rsidR="00D42007" w:rsidRDefault="00D42007" w:rsidP="00D42007">
      <w:pPr>
        <w:spacing w:after="36"/>
        <w:ind w:left="85" w:right="240" w:hanging="10"/>
      </w:pPr>
      <w:r>
        <w:rPr>
          <w:rFonts w:ascii="Open Sans" w:eastAsia="Open Sans" w:hAnsi="Open Sans" w:cs="Open Sans"/>
          <w:b/>
        </w:rPr>
        <w:t>Short profile of the enterprise</w:t>
      </w:r>
    </w:p>
    <w:p w14:paraId="006FE897" w14:textId="77777777" w:rsidR="00D42007" w:rsidRDefault="00D42007" w:rsidP="00D42007">
      <w:pPr>
        <w:spacing w:line="264" w:lineRule="auto"/>
        <w:ind w:left="102" w:right="544" w:hanging="11"/>
      </w:pPr>
      <w:r>
        <w:rPr>
          <w:rFonts w:ascii="Open Sans" w:eastAsia="Open Sans" w:hAnsi="Open Sans" w:cs="Open Sans"/>
          <w:color w:val="333333"/>
          <w:sz w:val="16"/>
        </w:rPr>
        <w:t>Prepare a short overview of the business activities, position and experience in the market, resources, training needs, cooperation with VTIs, and planned contribution to the Consortium.</w:t>
      </w:r>
    </w:p>
    <w:p w14:paraId="603AA193" w14:textId="77777777" w:rsidR="00D42007" w:rsidRDefault="00D42007" w:rsidP="00D42007">
      <w:pPr>
        <w:spacing w:after="67"/>
        <w:ind w:left="85" w:right="240" w:hanging="10"/>
      </w:pPr>
      <w:r>
        <w:rPr>
          <w:rFonts w:ascii="Open Sans" w:eastAsia="Open Sans" w:hAnsi="Open Sans" w:cs="Open Sans"/>
          <w:b/>
        </w:rPr>
        <w:t>Enterprise has no liability towards credit bureau, tax and employment authorities</w:t>
      </w:r>
    </w:p>
    <w:p w14:paraId="44557180" w14:textId="77777777" w:rsidR="00D42007" w:rsidRDefault="00D42007" w:rsidP="00D42007">
      <w:pPr>
        <w:spacing w:after="11" w:line="269" w:lineRule="auto"/>
        <w:ind w:left="100" w:right="4952" w:hanging="10"/>
      </w:pPr>
      <w:r>
        <w:rPr>
          <w:color w:val="333333"/>
        </w:rPr>
        <w:t xml:space="preserve">○ </w:t>
      </w:r>
      <w:r>
        <w:rPr>
          <w:rFonts w:ascii="Open Sans" w:eastAsia="Open Sans" w:hAnsi="Open Sans" w:cs="Open Sans"/>
          <w:color w:val="333333"/>
        </w:rPr>
        <w:t>Yes</w:t>
      </w:r>
    </w:p>
    <w:p w14:paraId="1CF00C6D" w14:textId="77777777" w:rsidR="00D42007" w:rsidRDefault="00D42007" w:rsidP="00D42007">
      <w:pPr>
        <w:spacing w:after="11" w:line="269" w:lineRule="auto"/>
        <w:ind w:left="100" w:right="4952" w:hanging="10"/>
      </w:pPr>
      <w:r>
        <w:rPr>
          <w:color w:val="333333"/>
        </w:rPr>
        <w:t xml:space="preserve">○ </w:t>
      </w:r>
      <w:r>
        <w:rPr>
          <w:rFonts w:ascii="Open Sans" w:eastAsia="Open Sans" w:hAnsi="Open Sans" w:cs="Open Sans"/>
          <w:color w:val="333333"/>
        </w:rPr>
        <w:t>No</w:t>
      </w:r>
    </w:p>
    <w:p w14:paraId="40196BAB" w14:textId="77777777" w:rsidR="00D42007" w:rsidRDefault="00D42007" w:rsidP="00D42007">
      <w:pPr>
        <w:spacing w:after="67"/>
        <w:ind w:left="85" w:right="240" w:hanging="10"/>
      </w:pPr>
      <w:r>
        <w:rPr>
          <w:rFonts w:ascii="Open Sans" w:eastAsia="Open Sans" w:hAnsi="Open Sans" w:cs="Open Sans"/>
          <w:b/>
        </w:rPr>
        <w:t>If you have any, please provide an explanation</w:t>
      </w:r>
    </w:p>
    <w:p w14:paraId="2A445032" w14:textId="77777777" w:rsidR="00D42007" w:rsidRDefault="00D42007" w:rsidP="00D42007">
      <w:pPr>
        <w:spacing w:after="67"/>
        <w:ind w:left="85" w:right="240" w:hanging="10"/>
      </w:pPr>
      <w:r>
        <w:rPr>
          <w:rFonts w:ascii="Open Sans" w:eastAsia="Open Sans" w:hAnsi="Open Sans" w:cs="Open Sans"/>
          <w:b/>
        </w:rPr>
        <w:t>Enterprise achieved positive end year results in the year preceding submission of Expression of Interest</w:t>
      </w:r>
    </w:p>
    <w:p w14:paraId="19C5562C" w14:textId="77777777" w:rsidR="00D42007" w:rsidRDefault="00D42007" w:rsidP="00D42007">
      <w:pPr>
        <w:spacing w:after="11" w:line="269" w:lineRule="auto"/>
        <w:ind w:left="100" w:right="4952" w:hanging="10"/>
      </w:pPr>
      <w:r>
        <w:rPr>
          <w:color w:val="333333"/>
        </w:rPr>
        <w:t xml:space="preserve">○ </w:t>
      </w:r>
      <w:r>
        <w:rPr>
          <w:rFonts w:ascii="Open Sans" w:eastAsia="Open Sans" w:hAnsi="Open Sans" w:cs="Open Sans"/>
          <w:color w:val="333333"/>
        </w:rPr>
        <w:t>Yes</w:t>
      </w:r>
    </w:p>
    <w:p w14:paraId="42879ED1" w14:textId="77777777" w:rsidR="00D42007" w:rsidRDefault="00D42007" w:rsidP="00D42007">
      <w:pPr>
        <w:spacing w:after="11" w:line="269" w:lineRule="auto"/>
        <w:ind w:left="100" w:right="4952" w:hanging="10"/>
      </w:pPr>
      <w:r>
        <w:rPr>
          <w:color w:val="333333"/>
        </w:rPr>
        <w:t xml:space="preserve">○ </w:t>
      </w:r>
      <w:r>
        <w:rPr>
          <w:rFonts w:ascii="Open Sans" w:eastAsia="Open Sans" w:hAnsi="Open Sans" w:cs="Open Sans"/>
          <w:color w:val="333333"/>
        </w:rPr>
        <w:t>No</w:t>
      </w:r>
    </w:p>
    <w:p w14:paraId="67E480AE" w14:textId="77777777" w:rsidR="00D42007" w:rsidRDefault="00D42007" w:rsidP="00D42007">
      <w:pPr>
        <w:spacing w:after="0"/>
        <w:ind w:left="11" w:right="238" w:hanging="11"/>
        <w:rPr>
          <w:rFonts w:ascii="Open Sans" w:eastAsia="Open Sans" w:hAnsi="Open Sans" w:cs="Open Sans"/>
          <w:b/>
        </w:rPr>
      </w:pPr>
    </w:p>
    <w:p w14:paraId="44297B5D" w14:textId="77777777" w:rsidR="00D42007" w:rsidRDefault="00D42007" w:rsidP="00D42007">
      <w:pPr>
        <w:spacing w:after="0"/>
        <w:ind w:left="11" w:right="238" w:hanging="11"/>
      </w:pPr>
      <w:r>
        <w:rPr>
          <w:rFonts w:ascii="Open Sans" w:eastAsia="Open Sans" w:hAnsi="Open Sans" w:cs="Open Sans"/>
          <w:b/>
        </w:rPr>
        <w:t>Enterprise 3 details</w:t>
      </w:r>
    </w:p>
    <w:p w14:paraId="066E64B2" w14:textId="77777777" w:rsidR="00D42007" w:rsidRDefault="00D42007" w:rsidP="00D42007">
      <w:pPr>
        <w:spacing w:after="67"/>
        <w:ind w:left="85" w:right="240" w:hanging="10"/>
        <w:rPr>
          <w:rFonts w:ascii="Open Sans" w:eastAsia="Open Sans" w:hAnsi="Open Sans" w:cs="Open Sans"/>
          <w:b/>
        </w:rPr>
      </w:pPr>
    </w:p>
    <w:p w14:paraId="5419C632" w14:textId="77777777" w:rsidR="00D42007" w:rsidRDefault="00D42007" w:rsidP="00D42007">
      <w:pPr>
        <w:spacing w:after="67"/>
        <w:ind w:left="85" w:right="240" w:hanging="10"/>
      </w:pPr>
      <w:r>
        <w:rPr>
          <w:rFonts w:ascii="Open Sans" w:eastAsia="Open Sans" w:hAnsi="Open Sans" w:cs="Open Sans"/>
          <w:b/>
        </w:rPr>
        <w:t>Name</w:t>
      </w:r>
    </w:p>
    <w:p w14:paraId="7BD55B94" w14:textId="77777777" w:rsidR="00D42007" w:rsidRDefault="00D42007" w:rsidP="00D42007">
      <w:pPr>
        <w:spacing w:after="67"/>
        <w:ind w:left="85" w:right="240" w:hanging="10"/>
      </w:pPr>
      <w:r>
        <w:rPr>
          <w:rFonts w:ascii="Open Sans" w:eastAsia="Open Sans" w:hAnsi="Open Sans" w:cs="Open Sans"/>
          <w:b/>
        </w:rPr>
        <w:t>Address</w:t>
      </w:r>
    </w:p>
    <w:p w14:paraId="432740CA" w14:textId="77777777" w:rsidR="00D42007" w:rsidRDefault="00D42007" w:rsidP="00D42007">
      <w:pPr>
        <w:spacing w:after="67"/>
        <w:ind w:left="85" w:right="240" w:hanging="10"/>
      </w:pPr>
      <w:r>
        <w:rPr>
          <w:rFonts w:ascii="Open Sans" w:eastAsia="Open Sans" w:hAnsi="Open Sans" w:cs="Open Sans"/>
          <w:b/>
        </w:rPr>
        <w:t>Telephone</w:t>
      </w:r>
    </w:p>
    <w:p w14:paraId="53ED6152" w14:textId="77777777" w:rsidR="00D42007" w:rsidRDefault="00D42007" w:rsidP="00D42007">
      <w:pPr>
        <w:spacing w:after="67"/>
        <w:ind w:left="85" w:right="107" w:hanging="10"/>
      </w:pPr>
      <w:r>
        <w:rPr>
          <w:rFonts w:ascii="Open Sans" w:eastAsia="Open Sans" w:hAnsi="Open Sans" w:cs="Open Sans"/>
          <w:b/>
        </w:rPr>
        <w:t>Email</w:t>
      </w:r>
    </w:p>
    <w:p w14:paraId="54BB5BC2" w14:textId="77777777" w:rsidR="00D42007" w:rsidRDefault="00D42007" w:rsidP="00D42007">
      <w:pPr>
        <w:spacing w:after="67"/>
        <w:ind w:left="85" w:right="240" w:hanging="10"/>
      </w:pPr>
      <w:r>
        <w:rPr>
          <w:rFonts w:ascii="Open Sans" w:eastAsia="Open Sans" w:hAnsi="Open Sans" w:cs="Open Sans"/>
          <w:b/>
        </w:rPr>
        <w:t>Website</w:t>
      </w:r>
    </w:p>
    <w:p w14:paraId="32BBFA91" w14:textId="77777777" w:rsidR="00D42007" w:rsidRDefault="00D42007" w:rsidP="00D42007">
      <w:pPr>
        <w:spacing w:after="67"/>
        <w:ind w:left="85" w:right="240" w:hanging="10"/>
      </w:pPr>
      <w:r>
        <w:rPr>
          <w:rFonts w:ascii="Open Sans" w:eastAsia="Open Sans" w:hAnsi="Open Sans" w:cs="Open Sans"/>
          <w:b/>
        </w:rPr>
        <w:t>Legal representative</w:t>
      </w:r>
    </w:p>
    <w:p w14:paraId="70886563" w14:textId="77777777" w:rsidR="00D42007" w:rsidRDefault="00D42007" w:rsidP="00D42007">
      <w:pPr>
        <w:spacing w:after="0" w:line="317" w:lineRule="auto"/>
        <w:ind w:left="85" w:right="674" w:hanging="10"/>
      </w:pPr>
      <w:r>
        <w:rPr>
          <w:rFonts w:ascii="Open Sans" w:eastAsia="Open Sans" w:hAnsi="Open Sans" w:cs="Open Sans"/>
          <w:b/>
        </w:rPr>
        <w:t xml:space="preserve">Contact person/Cooperative Training project coordinator on behalf of the enterprise </w:t>
      </w:r>
    </w:p>
    <w:p w14:paraId="3BA68991" w14:textId="77777777" w:rsidR="00D42007" w:rsidRDefault="00D42007" w:rsidP="00D42007">
      <w:pPr>
        <w:spacing w:after="67"/>
        <w:ind w:left="85" w:right="240" w:hanging="10"/>
      </w:pPr>
      <w:r>
        <w:rPr>
          <w:rFonts w:ascii="Open Sans" w:eastAsia="Open Sans" w:hAnsi="Open Sans" w:cs="Open Sans"/>
          <w:b/>
        </w:rPr>
        <w:t>Tax registration number</w:t>
      </w:r>
    </w:p>
    <w:p w14:paraId="7EF84A3A" w14:textId="77777777" w:rsidR="00D42007" w:rsidRDefault="00D42007" w:rsidP="00D42007">
      <w:pPr>
        <w:spacing w:before="360" w:after="395"/>
        <w:ind w:left="11" w:right="238" w:hanging="11"/>
        <w:rPr>
          <w:rFonts w:ascii="Open Sans" w:eastAsia="Open Sans" w:hAnsi="Open Sans" w:cs="Open Sans"/>
          <w:b/>
        </w:rPr>
      </w:pPr>
    </w:p>
    <w:p w14:paraId="16448903" w14:textId="77777777" w:rsidR="00D42007" w:rsidRDefault="00D42007" w:rsidP="00D42007">
      <w:pPr>
        <w:spacing w:before="360" w:after="395"/>
        <w:ind w:left="11" w:right="238" w:hanging="11"/>
      </w:pPr>
      <w:r>
        <w:rPr>
          <w:rFonts w:ascii="Open Sans" w:eastAsia="Open Sans" w:hAnsi="Open Sans" w:cs="Open Sans"/>
          <w:b/>
        </w:rPr>
        <w:t xml:space="preserve">Enterprise 3 - Main characteristics </w:t>
      </w:r>
    </w:p>
    <w:p w14:paraId="5E48E7F8" w14:textId="77777777" w:rsidR="00D42007" w:rsidRPr="0087192C" w:rsidRDefault="00D42007" w:rsidP="00D42007">
      <w:pPr>
        <w:spacing w:after="67"/>
        <w:ind w:left="85" w:right="240" w:hanging="10"/>
        <w:rPr>
          <w:rFonts w:ascii="Open Sans" w:eastAsia="Open Sans" w:hAnsi="Open Sans" w:cs="Open Sans"/>
          <w:b/>
        </w:rPr>
      </w:pPr>
      <w:r w:rsidRPr="0087192C">
        <w:rPr>
          <w:rFonts w:ascii="Open Sans" w:eastAsia="Open Sans" w:hAnsi="Open Sans" w:cs="Open Sans"/>
          <w:b/>
        </w:rPr>
        <w:t>Legal form (select from the drop-down menu)</w:t>
      </w:r>
    </w:p>
    <w:p w14:paraId="2DF7F18F" w14:textId="77777777" w:rsidR="00D42007" w:rsidRPr="0087192C" w:rsidRDefault="00D42007" w:rsidP="00D42007">
      <w:pPr>
        <w:spacing w:after="67"/>
        <w:ind w:left="85" w:right="240" w:hanging="10"/>
      </w:pPr>
      <w:r w:rsidRPr="0087192C">
        <w:rPr>
          <w:rFonts w:ascii="Open Sans" w:eastAsia="Open Sans" w:hAnsi="Open Sans" w:cs="Open Sans"/>
          <w:b/>
        </w:rPr>
        <w:t>Activity</w:t>
      </w:r>
    </w:p>
    <w:p w14:paraId="1BFAB3F9" w14:textId="77777777" w:rsidR="00D42007" w:rsidRDefault="00D42007" w:rsidP="00D42007">
      <w:pPr>
        <w:spacing w:after="67"/>
        <w:ind w:left="85" w:right="240" w:hanging="10"/>
      </w:pPr>
      <w:r w:rsidRPr="0087192C">
        <w:rPr>
          <w:rFonts w:ascii="Open Sans" w:eastAsia="Open Sans" w:hAnsi="Open Sans" w:cs="Open Sans"/>
          <w:b/>
        </w:rPr>
        <w:t>Economic Sector (select from the drop-down menu)</w:t>
      </w:r>
    </w:p>
    <w:p w14:paraId="7BD713B2" w14:textId="77777777" w:rsidR="00D42007" w:rsidRDefault="00D42007" w:rsidP="00D42007">
      <w:pPr>
        <w:spacing w:after="36"/>
        <w:ind w:left="85" w:right="240" w:hanging="10"/>
      </w:pPr>
      <w:r>
        <w:rPr>
          <w:rFonts w:ascii="Open Sans" w:eastAsia="Open Sans" w:hAnsi="Open Sans" w:cs="Open Sans"/>
          <w:b/>
        </w:rPr>
        <w:t>Category of enterprise</w:t>
      </w:r>
    </w:p>
    <w:p w14:paraId="051B955E" w14:textId="77777777" w:rsidR="00D42007" w:rsidRDefault="00D42007" w:rsidP="00D42007">
      <w:pPr>
        <w:spacing w:after="132" w:line="265" w:lineRule="auto"/>
        <w:ind w:left="100" w:hanging="10"/>
      </w:pPr>
      <w:r>
        <w:rPr>
          <w:rFonts w:ascii="Open Sans" w:eastAsia="Open Sans" w:hAnsi="Open Sans" w:cs="Open Sans"/>
          <w:color w:val="333333"/>
          <w:sz w:val="16"/>
        </w:rPr>
        <w:lastRenderedPageBreak/>
        <w:t>As per country definitions</w:t>
      </w:r>
    </w:p>
    <w:p w14:paraId="0E3DFAD0" w14:textId="77777777" w:rsidR="00D42007" w:rsidRDefault="00D42007" w:rsidP="00D42007">
      <w:pPr>
        <w:spacing w:after="11" w:line="269" w:lineRule="auto"/>
        <w:ind w:left="100" w:right="4952" w:hanging="10"/>
      </w:pPr>
      <w:r>
        <w:rPr>
          <w:color w:val="333333"/>
        </w:rPr>
        <w:t xml:space="preserve">○ </w:t>
      </w:r>
      <w:r>
        <w:rPr>
          <w:rFonts w:ascii="Open Sans" w:eastAsia="Open Sans" w:hAnsi="Open Sans" w:cs="Open Sans"/>
          <w:color w:val="333333"/>
        </w:rPr>
        <w:t>Small</w:t>
      </w:r>
    </w:p>
    <w:p w14:paraId="7ACBB1DC" w14:textId="77777777" w:rsidR="00D42007" w:rsidRDefault="00D42007" w:rsidP="00D42007">
      <w:pPr>
        <w:spacing w:after="11" w:line="269" w:lineRule="auto"/>
        <w:ind w:left="100" w:right="8470" w:hanging="10"/>
        <w:rPr>
          <w:rFonts w:ascii="Open Sans" w:eastAsia="Open Sans" w:hAnsi="Open Sans" w:cs="Open Sans"/>
          <w:color w:val="333333"/>
        </w:rPr>
      </w:pPr>
      <w:r>
        <w:rPr>
          <w:color w:val="333333"/>
        </w:rPr>
        <w:t xml:space="preserve">○ </w:t>
      </w:r>
      <w:r>
        <w:rPr>
          <w:rFonts w:ascii="Open Sans" w:eastAsia="Open Sans" w:hAnsi="Open Sans" w:cs="Open Sans"/>
          <w:color w:val="333333"/>
        </w:rPr>
        <w:t xml:space="preserve">Medium </w:t>
      </w:r>
    </w:p>
    <w:p w14:paraId="73733CE1" w14:textId="77777777" w:rsidR="00D42007" w:rsidRDefault="00D42007" w:rsidP="00D42007">
      <w:pPr>
        <w:spacing w:after="11" w:line="269" w:lineRule="auto"/>
        <w:ind w:left="100" w:right="8328" w:hanging="10"/>
      </w:pPr>
      <w:r>
        <w:rPr>
          <w:color w:val="333333"/>
        </w:rPr>
        <w:t xml:space="preserve">○ </w:t>
      </w:r>
      <w:r>
        <w:rPr>
          <w:rFonts w:ascii="Open Sans" w:eastAsia="Open Sans" w:hAnsi="Open Sans" w:cs="Open Sans"/>
          <w:color w:val="333333"/>
        </w:rPr>
        <w:t>Large</w:t>
      </w:r>
    </w:p>
    <w:p w14:paraId="26F37C99" w14:textId="77777777" w:rsidR="00D42007" w:rsidRDefault="00D42007" w:rsidP="00D42007">
      <w:pPr>
        <w:spacing w:after="67"/>
        <w:ind w:left="85" w:right="240" w:hanging="10"/>
      </w:pPr>
      <w:r>
        <w:rPr>
          <w:rFonts w:ascii="Open Sans" w:eastAsia="Open Sans" w:hAnsi="Open Sans" w:cs="Open Sans"/>
          <w:b/>
        </w:rPr>
        <w:t>Number of total staff</w:t>
      </w:r>
    </w:p>
    <w:p w14:paraId="65FFD2F8" w14:textId="77777777" w:rsidR="00D42007" w:rsidRDefault="00D42007" w:rsidP="00D42007">
      <w:pPr>
        <w:spacing w:after="67"/>
        <w:ind w:left="85" w:right="240" w:hanging="10"/>
      </w:pPr>
      <w:r>
        <w:rPr>
          <w:rFonts w:ascii="Open Sans" w:eastAsia="Open Sans" w:hAnsi="Open Sans" w:cs="Open Sans"/>
          <w:b/>
        </w:rPr>
        <w:t>Number of managerial staff</w:t>
      </w:r>
    </w:p>
    <w:p w14:paraId="224D68AF" w14:textId="77777777" w:rsidR="00D42007" w:rsidRDefault="00D42007" w:rsidP="00D42007">
      <w:pPr>
        <w:spacing w:after="67"/>
        <w:ind w:left="85" w:right="240" w:hanging="10"/>
      </w:pPr>
      <w:r>
        <w:rPr>
          <w:rFonts w:ascii="Open Sans" w:eastAsia="Open Sans" w:hAnsi="Open Sans" w:cs="Open Sans"/>
          <w:b/>
        </w:rPr>
        <w:t>Number of technical staff</w:t>
      </w:r>
    </w:p>
    <w:p w14:paraId="0EB5CD54" w14:textId="77777777" w:rsidR="00D42007" w:rsidRDefault="00D42007" w:rsidP="00D42007">
      <w:pPr>
        <w:spacing w:after="0" w:line="317" w:lineRule="auto"/>
        <w:ind w:left="85" w:right="3678" w:hanging="10"/>
      </w:pPr>
      <w:r>
        <w:rPr>
          <w:rFonts w:ascii="Open Sans" w:eastAsia="Open Sans" w:hAnsi="Open Sans" w:cs="Open Sans"/>
          <w:b/>
        </w:rPr>
        <w:t xml:space="preserve">Awarded certificates and qualifications: i.e. ISO, Training License </w:t>
      </w:r>
    </w:p>
    <w:p w14:paraId="6F92DB7E" w14:textId="77777777" w:rsidR="00D42007" w:rsidRDefault="00D42007" w:rsidP="00D42007">
      <w:pPr>
        <w:spacing w:after="36"/>
        <w:ind w:left="85" w:right="240" w:hanging="10"/>
      </w:pPr>
      <w:r>
        <w:rPr>
          <w:rFonts w:ascii="Open Sans" w:eastAsia="Open Sans" w:hAnsi="Open Sans" w:cs="Open Sans"/>
          <w:b/>
        </w:rPr>
        <w:t>Short profile of the enterprise</w:t>
      </w:r>
    </w:p>
    <w:p w14:paraId="6FFB51A7" w14:textId="77777777" w:rsidR="00D42007" w:rsidRDefault="00D42007" w:rsidP="00D42007">
      <w:pPr>
        <w:spacing w:after="132" w:line="265" w:lineRule="auto"/>
        <w:ind w:left="100" w:right="542" w:hanging="10"/>
      </w:pPr>
      <w:r>
        <w:rPr>
          <w:rFonts w:ascii="Open Sans" w:eastAsia="Open Sans" w:hAnsi="Open Sans" w:cs="Open Sans"/>
          <w:color w:val="333333"/>
          <w:sz w:val="16"/>
        </w:rPr>
        <w:t>Prepare a short overview of the business activities, position and experience in the market, resources, training needs, cooperation with VTIs, and planned contribution to the Consortium.</w:t>
      </w:r>
    </w:p>
    <w:p w14:paraId="17786EA1" w14:textId="77777777" w:rsidR="00D42007" w:rsidRDefault="00D42007" w:rsidP="00D42007">
      <w:pPr>
        <w:spacing w:after="67"/>
        <w:ind w:left="85" w:right="240" w:hanging="10"/>
      </w:pPr>
      <w:r>
        <w:rPr>
          <w:rFonts w:ascii="Open Sans" w:eastAsia="Open Sans" w:hAnsi="Open Sans" w:cs="Open Sans"/>
          <w:b/>
        </w:rPr>
        <w:t>Enterprise has no liability towards credit bureau, tax and employment authorities</w:t>
      </w:r>
    </w:p>
    <w:p w14:paraId="0238CCD1" w14:textId="77777777" w:rsidR="00D42007" w:rsidRDefault="00D42007" w:rsidP="00D42007">
      <w:pPr>
        <w:spacing w:after="11" w:line="269" w:lineRule="auto"/>
        <w:ind w:left="100" w:right="4952" w:hanging="10"/>
      </w:pPr>
      <w:r>
        <w:rPr>
          <w:color w:val="333333"/>
        </w:rPr>
        <w:t xml:space="preserve">○ </w:t>
      </w:r>
      <w:r>
        <w:rPr>
          <w:rFonts w:ascii="Open Sans" w:eastAsia="Open Sans" w:hAnsi="Open Sans" w:cs="Open Sans"/>
          <w:color w:val="333333"/>
        </w:rPr>
        <w:t>Yes</w:t>
      </w:r>
    </w:p>
    <w:p w14:paraId="5816157D" w14:textId="77777777" w:rsidR="00D42007" w:rsidRDefault="00D42007" w:rsidP="00D42007">
      <w:pPr>
        <w:spacing w:after="11" w:line="269" w:lineRule="auto"/>
        <w:ind w:left="100" w:right="4952" w:hanging="10"/>
      </w:pPr>
      <w:r>
        <w:rPr>
          <w:color w:val="333333"/>
        </w:rPr>
        <w:t xml:space="preserve">○ </w:t>
      </w:r>
      <w:r>
        <w:rPr>
          <w:rFonts w:ascii="Open Sans" w:eastAsia="Open Sans" w:hAnsi="Open Sans" w:cs="Open Sans"/>
          <w:color w:val="333333"/>
        </w:rPr>
        <w:t>No</w:t>
      </w:r>
    </w:p>
    <w:p w14:paraId="624332A7" w14:textId="77777777" w:rsidR="00D42007" w:rsidRPr="000E2310" w:rsidRDefault="00D42007" w:rsidP="00D42007">
      <w:pPr>
        <w:spacing w:after="67"/>
        <w:ind w:left="85" w:right="240" w:hanging="10"/>
        <w:rPr>
          <w:b/>
        </w:rPr>
      </w:pPr>
      <w:r w:rsidRPr="000E2310">
        <w:rPr>
          <w:rFonts w:ascii="Open Sans" w:eastAsia="Open Sans" w:hAnsi="Open Sans" w:cs="Open Sans"/>
          <w:b/>
        </w:rPr>
        <w:t>If you have any, please provide an explanation</w:t>
      </w:r>
    </w:p>
    <w:p w14:paraId="46FB2422" w14:textId="77777777" w:rsidR="00D42007" w:rsidRDefault="00D42007" w:rsidP="00D42007">
      <w:pPr>
        <w:spacing w:after="67"/>
        <w:ind w:left="85" w:right="240" w:hanging="10"/>
      </w:pPr>
      <w:r>
        <w:rPr>
          <w:rFonts w:ascii="Open Sans" w:eastAsia="Open Sans" w:hAnsi="Open Sans" w:cs="Open Sans"/>
          <w:b/>
        </w:rPr>
        <w:t>Enterprise achieved positive end year results in the year preceding submission of Expression of Interest</w:t>
      </w:r>
    </w:p>
    <w:p w14:paraId="2BA602AC" w14:textId="77777777" w:rsidR="00D42007" w:rsidRDefault="00D42007" w:rsidP="00D42007">
      <w:pPr>
        <w:spacing w:after="11" w:line="269" w:lineRule="auto"/>
        <w:ind w:left="100" w:right="4952" w:hanging="10"/>
      </w:pPr>
      <w:r>
        <w:rPr>
          <w:color w:val="333333"/>
        </w:rPr>
        <w:t xml:space="preserve">○ </w:t>
      </w:r>
      <w:r>
        <w:rPr>
          <w:rFonts w:ascii="Open Sans" w:eastAsia="Open Sans" w:hAnsi="Open Sans" w:cs="Open Sans"/>
          <w:color w:val="333333"/>
        </w:rPr>
        <w:t>Yes</w:t>
      </w:r>
    </w:p>
    <w:p w14:paraId="1AC13D8E" w14:textId="77777777" w:rsidR="00D42007" w:rsidRDefault="00D42007" w:rsidP="00D42007">
      <w:pPr>
        <w:spacing w:after="11" w:line="269" w:lineRule="auto"/>
        <w:ind w:left="100" w:right="4952" w:hanging="10"/>
      </w:pPr>
      <w:r>
        <w:rPr>
          <w:color w:val="333333"/>
        </w:rPr>
        <w:t xml:space="preserve">○ </w:t>
      </w:r>
      <w:r>
        <w:rPr>
          <w:rFonts w:ascii="Open Sans" w:eastAsia="Open Sans" w:hAnsi="Open Sans" w:cs="Open Sans"/>
          <w:color w:val="333333"/>
        </w:rPr>
        <w:t>No</w:t>
      </w:r>
    </w:p>
    <w:p w14:paraId="0263257D" w14:textId="77777777" w:rsidR="00D42007" w:rsidRDefault="00D42007" w:rsidP="00D42007">
      <w:pPr>
        <w:spacing w:after="0"/>
      </w:pPr>
    </w:p>
    <w:p w14:paraId="30A1E907" w14:textId="77777777" w:rsidR="00D42007" w:rsidRPr="000E2310" w:rsidRDefault="00D42007" w:rsidP="00D42007">
      <w:pPr>
        <w:pStyle w:val="Heading2"/>
        <w:spacing w:before="0" w:after="0"/>
        <w:ind w:left="578" w:hanging="578"/>
      </w:pPr>
      <w:r w:rsidRPr="000E2310">
        <w:t>Section 4 - Additional Enterprises</w:t>
      </w:r>
    </w:p>
    <w:p w14:paraId="4E75895C" w14:textId="77777777" w:rsidR="00D42007" w:rsidRDefault="00D42007" w:rsidP="00D42007">
      <w:pPr>
        <w:spacing w:before="120" w:after="0"/>
        <w:ind w:left="10" w:right="240" w:hanging="11"/>
      </w:pPr>
      <w:r w:rsidRPr="000E2310">
        <w:rPr>
          <w:noProof/>
          <w:lang w:val="en-GB" w:eastAsia="en-GB"/>
        </w:rPr>
        <mc:AlternateContent>
          <mc:Choice Requires="wpg">
            <w:drawing>
              <wp:anchor distT="0" distB="0" distL="114300" distR="114300" simplePos="0" relativeHeight="251662848" behindDoc="0" locked="0" layoutInCell="1" allowOverlap="1" wp14:anchorId="21F5C5D6" wp14:editId="6CB36174">
                <wp:simplePos x="0" y="0"/>
                <wp:positionH relativeFrom="column">
                  <wp:posOffset>0</wp:posOffset>
                </wp:positionH>
                <wp:positionV relativeFrom="paragraph">
                  <wp:posOffset>31750</wp:posOffset>
                </wp:positionV>
                <wp:extent cx="6688563" cy="12700"/>
                <wp:effectExtent l="0" t="0" r="0" b="0"/>
                <wp:wrapNone/>
                <wp:docPr id="13991" name="Group 13991"/>
                <wp:cNvGraphicFramePr/>
                <a:graphic xmlns:a="http://schemas.openxmlformats.org/drawingml/2006/main">
                  <a:graphicData uri="http://schemas.microsoft.com/office/word/2010/wordprocessingGroup">
                    <wpg:wgp>
                      <wpg:cNvGrpSpPr/>
                      <wpg:grpSpPr>
                        <a:xfrm>
                          <a:off x="0" y="0"/>
                          <a:ext cx="6688563" cy="12700"/>
                          <a:chOff x="0" y="0"/>
                          <a:chExt cx="6688563" cy="12700"/>
                        </a:xfrm>
                      </wpg:grpSpPr>
                      <wps:wsp>
                        <wps:cNvPr id="821" name="Shape 821"/>
                        <wps:cNvSpPr/>
                        <wps:spPr>
                          <a:xfrm>
                            <a:off x="0" y="0"/>
                            <a:ext cx="6688563" cy="0"/>
                          </a:xfrm>
                          <a:custGeom>
                            <a:avLst/>
                            <a:gdLst/>
                            <a:ahLst/>
                            <a:cxnLst/>
                            <a:rect l="0" t="0" r="0" b="0"/>
                            <a:pathLst>
                              <a:path w="6688563">
                                <a:moveTo>
                                  <a:pt x="6688563" y="0"/>
                                </a:moveTo>
                                <a:lnTo>
                                  <a:pt x="0" y="0"/>
                                </a:lnTo>
                              </a:path>
                            </a:pathLst>
                          </a:custGeom>
                          <a:ln w="12700" cap="flat">
                            <a:miter lim="127000"/>
                          </a:ln>
                        </wps:spPr>
                        <wps:style>
                          <a:lnRef idx="1">
                            <a:srgbClr val="7D7C7C"/>
                          </a:lnRef>
                          <a:fillRef idx="0">
                            <a:srgbClr val="000000">
                              <a:alpha val="0"/>
                            </a:srgbClr>
                          </a:fillRef>
                          <a:effectRef idx="0">
                            <a:scrgbClr r="0" g="0" b="0"/>
                          </a:effectRef>
                          <a:fontRef idx="none"/>
                        </wps:style>
                        <wps:bodyPr/>
                      </wps:wsp>
                    </wpg:wgp>
                  </a:graphicData>
                </a:graphic>
              </wp:anchor>
            </w:drawing>
          </mc:Choice>
          <mc:Fallback>
            <w:pict>
              <v:group w14:anchorId="673C543F" id="Group 13991" o:spid="_x0000_s1026" style="position:absolute;margin-left:0;margin-top:2.5pt;width:526.65pt;height:1pt;z-index:251662848" coordsize="66885,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">
                <v:shape id="Shape 821" o:spid="_x0000_s1027" style="position:absolute;width:66885;height:0;visibility:visible;mso-wrap-style:square;v-text-anchor:top" coordsize="66885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" path="m6688563,l,e" filled="f" strokecolor="#7d7c7c" strokeweight="1pt">
                  <v:stroke miterlimit="83231f" joinstyle="miter"/>
                  <v:path arrowok="t" textboxrect="0,0,6688563,0"/>
                </v:shape>
              </v:group>
            </w:pict>
          </mc:Fallback>
        </mc:AlternateContent>
      </w:r>
      <w:r>
        <w:rPr>
          <w:rFonts w:ascii="Open Sans" w:eastAsia="Open Sans" w:hAnsi="Open Sans" w:cs="Open Sans"/>
          <w:b/>
        </w:rPr>
        <w:t>Additional enterprises</w:t>
      </w:r>
    </w:p>
    <w:p w14:paraId="0E237AC6" w14:textId="77777777" w:rsidR="00D42007" w:rsidRPr="004E3C4E" w:rsidRDefault="00D42007" w:rsidP="00D42007">
      <w:pPr>
        <w:spacing w:before="120" w:after="132" w:line="265" w:lineRule="auto"/>
        <w:ind w:left="-5" w:hanging="11"/>
        <w:rPr>
          <w:szCs w:val="20"/>
        </w:rPr>
      </w:pPr>
      <w:r w:rsidRPr="004E3C4E">
        <w:rPr>
          <w:rFonts w:ascii="Open Sans" w:eastAsia="Open Sans" w:hAnsi="Open Sans" w:cs="Open Sans"/>
          <w:color w:val="333333"/>
          <w:szCs w:val="20"/>
        </w:rPr>
        <w:t>Do you require additional enterprises?</w:t>
      </w:r>
    </w:p>
    <w:p w14:paraId="0229A413" w14:textId="77777777" w:rsidR="00D42007" w:rsidRDefault="00D42007" w:rsidP="00D42007">
      <w:pPr>
        <w:spacing w:after="0" w:line="269" w:lineRule="auto"/>
        <w:ind w:left="391" w:right="4950" w:hanging="11"/>
      </w:pPr>
      <w:r>
        <w:rPr>
          <w:color w:val="333333"/>
        </w:rPr>
        <w:t xml:space="preserve">○ </w:t>
      </w:r>
      <w:r>
        <w:rPr>
          <w:rFonts w:ascii="Open Sans" w:eastAsia="Open Sans" w:hAnsi="Open Sans" w:cs="Open Sans"/>
          <w:color w:val="333333"/>
        </w:rPr>
        <w:t>Yes</w:t>
      </w:r>
    </w:p>
    <w:p w14:paraId="12880B7A" w14:textId="77777777" w:rsidR="00D42007" w:rsidRDefault="00D42007" w:rsidP="00D42007">
      <w:pPr>
        <w:spacing w:after="424" w:line="269" w:lineRule="auto"/>
        <w:ind w:left="390" w:right="4952" w:hanging="10"/>
      </w:pPr>
      <w:r>
        <w:rPr>
          <w:color w:val="333333"/>
        </w:rPr>
        <w:t xml:space="preserve">○ </w:t>
      </w:r>
      <w:r>
        <w:rPr>
          <w:rFonts w:ascii="Open Sans" w:eastAsia="Open Sans" w:hAnsi="Open Sans" w:cs="Open Sans"/>
          <w:color w:val="333333"/>
        </w:rPr>
        <w:t>No</w:t>
      </w:r>
    </w:p>
    <w:p w14:paraId="082CFF00" w14:textId="77777777" w:rsidR="00D42007" w:rsidRDefault="00D42007" w:rsidP="00D42007">
      <w:pPr>
        <w:pStyle w:val="Heading2"/>
        <w:ind w:left="578" w:hanging="578"/>
      </w:pPr>
    </w:p>
    <w:p w14:paraId="413F458B" w14:textId="77777777" w:rsidR="00D42007" w:rsidRDefault="00D42007" w:rsidP="00D42007">
      <w:pPr>
        <w:pStyle w:val="Heading2"/>
        <w:ind w:left="578" w:hanging="578"/>
      </w:pPr>
    </w:p>
    <w:p w14:paraId="335BB539" w14:textId="77777777" w:rsidR="00D42007" w:rsidRDefault="00D42007" w:rsidP="00D42007">
      <w:pPr>
        <w:pStyle w:val="Heading2"/>
        <w:ind w:left="578" w:hanging="578"/>
        <w:jc w:val="left"/>
      </w:pPr>
      <w:bookmarkStart w:id="0" w:name="_GoBack"/>
      <w:bookmarkEnd w:id="0"/>
    </w:p>
    <w:p w14:paraId="6044095F" w14:textId="77777777" w:rsidR="00D42007" w:rsidRDefault="00D42007" w:rsidP="00D42007">
      <w:pPr>
        <w:pStyle w:val="Heading2"/>
        <w:ind w:left="578" w:hanging="578"/>
      </w:pPr>
    </w:p>
    <w:p w14:paraId="2D286E29" w14:textId="77777777" w:rsidR="00D42007" w:rsidRPr="000E2310" w:rsidRDefault="00D42007" w:rsidP="00D42007">
      <w:pPr>
        <w:pStyle w:val="Heading2"/>
        <w:ind w:left="578" w:hanging="578"/>
      </w:pPr>
      <w:r w:rsidRPr="000E2310">
        <w:rPr>
          <w:noProof/>
          <w:lang w:eastAsia="en-GB"/>
        </w:rPr>
        <mc:AlternateContent>
          <mc:Choice Requires="wpg">
            <w:drawing>
              <wp:anchor distT="0" distB="0" distL="114300" distR="114300" simplePos="0" relativeHeight="251673088" behindDoc="0" locked="0" layoutInCell="1" allowOverlap="1" wp14:anchorId="38AEA09E" wp14:editId="1E54A272">
                <wp:simplePos x="0" y="0"/>
                <wp:positionH relativeFrom="column">
                  <wp:posOffset>0</wp:posOffset>
                </wp:positionH>
                <wp:positionV relativeFrom="paragraph">
                  <wp:posOffset>412750</wp:posOffset>
                </wp:positionV>
                <wp:extent cx="6688563" cy="12700"/>
                <wp:effectExtent l="0" t="0" r="0" b="0"/>
                <wp:wrapNone/>
                <wp:docPr id="13992" name="Group 13992"/>
                <wp:cNvGraphicFramePr/>
                <a:graphic xmlns:a="http://schemas.openxmlformats.org/drawingml/2006/main">
                  <a:graphicData uri="http://schemas.microsoft.com/office/word/2010/wordprocessingGroup">
                    <wpg:wgp>
                      <wpg:cNvGrpSpPr/>
                      <wpg:grpSpPr>
                        <a:xfrm>
                          <a:off x="0" y="0"/>
                          <a:ext cx="6688563" cy="12700"/>
                          <a:chOff x="0" y="0"/>
                          <a:chExt cx="6688563" cy="12700"/>
                        </a:xfrm>
                      </wpg:grpSpPr>
                      <wps:wsp>
                        <wps:cNvPr id="827" name="Shape 827"/>
                        <wps:cNvSpPr/>
                        <wps:spPr>
                          <a:xfrm>
                            <a:off x="0" y="0"/>
                            <a:ext cx="6688563" cy="0"/>
                          </a:xfrm>
                          <a:custGeom>
                            <a:avLst/>
                            <a:gdLst/>
                            <a:ahLst/>
                            <a:cxnLst/>
                            <a:rect l="0" t="0" r="0" b="0"/>
                            <a:pathLst>
                              <a:path w="6688563">
                                <a:moveTo>
                                  <a:pt x="6688563" y="0"/>
                                </a:moveTo>
                                <a:lnTo>
                                  <a:pt x="0" y="0"/>
                                </a:lnTo>
                              </a:path>
                            </a:pathLst>
                          </a:custGeom>
                          <a:ln w="12700" cap="flat">
                            <a:miter lim="127000"/>
                          </a:ln>
                        </wps:spPr>
                        <wps:style>
                          <a:lnRef idx="1">
                            <a:srgbClr val="7D7C7C"/>
                          </a:lnRef>
                          <a:fillRef idx="0">
                            <a:srgbClr val="000000">
                              <a:alpha val="0"/>
                            </a:srgbClr>
                          </a:fillRef>
                          <a:effectRef idx="0">
                            <a:scrgbClr r="0" g="0" b="0"/>
                          </a:effectRef>
                          <a:fontRef idx="none"/>
                        </wps:style>
                        <wps:bodyPr/>
                      </wps:wsp>
                    </wpg:wgp>
                  </a:graphicData>
                </a:graphic>
              </wp:anchor>
            </w:drawing>
          </mc:Choice>
          <mc:Fallback>
            <w:pict>
              <v:group w14:anchorId="3F93E064" id="Group 13992" o:spid="_x0000_s1026" style="position:absolute;margin-left:0;margin-top:32.5pt;width:526.65pt;height:1pt;z-index:251673088" coordsize="66885,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">
                <v:shape id="Shape 827" o:spid="_x0000_s1027" style="position:absolute;width:66885;height:0;visibility:visible;mso-wrap-style:square;v-text-anchor:top" coordsize="66885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" path="m6688563,l,e" filled="f" strokecolor="#7d7c7c" strokeweight="1pt">
                  <v:stroke miterlimit="83231f" joinstyle="miter"/>
                  <v:path arrowok="t" textboxrect="0,0,6688563,0"/>
                </v:shape>
              </v:group>
            </w:pict>
          </mc:Fallback>
        </mc:AlternateContent>
      </w:r>
      <w:r w:rsidRPr="000E2310">
        <w:t>Section 5 - Cooperative Training Programme Subject of the Application</w:t>
      </w:r>
    </w:p>
    <w:p w14:paraId="0316DCE9" w14:textId="77777777" w:rsidR="00D42007" w:rsidRDefault="00D42007" w:rsidP="00D42007">
      <w:pPr>
        <w:spacing w:after="36"/>
        <w:ind w:left="10" w:right="240" w:hanging="10"/>
      </w:pPr>
      <w:r>
        <w:rPr>
          <w:rFonts w:ascii="Open Sans" w:eastAsia="Open Sans" w:hAnsi="Open Sans" w:cs="Open Sans"/>
          <w:b/>
        </w:rPr>
        <w:t>New or existing programme</w:t>
      </w:r>
    </w:p>
    <w:p w14:paraId="1F258B19" w14:textId="77777777" w:rsidR="00D42007" w:rsidRPr="004E3C4E" w:rsidRDefault="00D42007" w:rsidP="00D42007">
      <w:pPr>
        <w:spacing w:line="264" w:lineRule="auto"/>
        <w:ind w:left="-6" w:hanging="11"/>
        <w:rPr>
          <w:szCs w:val="20"/>
        </w:rPr>
      </w:pPr>
      <w:r w:rsidRPr="004E3C4E">
        <w:rPr>
          <w:rFonts w:ascii="Open Sans" w:eastAsia="Open Sans" w:hAnsi="Open Sans" w:cs="Open Sans"/>
          <w:color w:val="333333"/>
          <w:szCs w:val="20"/>
        </w:rPr>
        <w:t>Is the Cooperative Training programme, which is subject of the grant application,</w:t>
      </w:r>
      <w:r w:rsidRPr="004E3C4E">
        <w:rPr>
          <w:rFonts w:ascii="Open Sans" w:eastAsia="Open Sans" w:hAnsi="Open Sans" w:cs="Open Sans"/>
          <w:b/>
          <w:color w:val="333333"/>
          <w:szCs w:val="20"/>
        </w:rPr>
        <w:t xml:space="preserve"> </w:t>
      </w:r>
      <w:r w:rsidRPr="004E3C4E">
        <w:rPr>
          <w:rFonts w:ascii="Open Sans" w:eastAsia="Open Sans" w:hAnsi="Open Sans" w:cs="Open Sans"/>
          <w:color w:val="333333"/>
          <w:szCs w:val="20"/>
        </w:rPr>
        <w:t>newly planned or existing?</w:t>
      </w:r>
    </w:p>
    <w:p w14:paraId="7E55F740" w14:textId="77777777" w:rsidR="00D42007" w:rsidRDefault="00D42007" w:rsidP="00D42007">
      <w:pPr>
        <w:spacing w:after="11" w:line="269" w:lineRule="auto"/>
        <w:ind w:left="390" w:right="4952" w:hanging="10"/>
      </w:pPr>
      <w:r>
        <w:rPr>
          <w:color w:val="333333"/>
        </w:rPr>
        <w:t xml:space="preserve">○ </w:t>
      </w:r>
      <w:r>
        <w:rPr>
          <w:rFonts w:ascii="Open Sans" w:eastAsia="Open Sans" w:hAnsi="Open Sans" w:cs="Open Sans"/>
          <w:color w:val="333333"/>
        </w:rPr>
        <w:t>New</w:t>
      </w:r>
    </w:p>
    <w:p w14:paraId="42FB59CC" w14:textId="77777777" w:rsidR="00D42007" w:rsidRDefault="00D42007" w:rsidP="00D42007">
      <w:pPr>
        <w:spacing w:after="277" w:line="269" w:lineRule="auto"/>
        <w:ind w:left="390" w:right="4952" w:hanging="10"/>
      </w:pPr>
      <w:r>
        <w:rPr>
          <w:color w:val="333333"/>
        </w:rPr>
        <w:t xml:space="preserve">○ </w:t>
      </w:r>
      <w:r>
        <w:rPr>
          <w:rFonts w:ascii="Open Sans" w:eastAsia="Open Sans" w:hAnsi="Open Sans" w:cs="Open Sans"/>
          <w:color w:val="333333"/>
        </w:rPr>
        <w:t>Existing</w:t>
      </w:r>
    </w:p>
    <w:p w14:paraId="3FB0B137" w14:textId="77777777" w:rsidR="00D42007" w:rsidRDefault="00D42007" w:rsidP="00D42007">
      <w:pPr>
        <w:spacing w:after="67"/>
        <w:ind w:left="10" w:right="240" w:hanging="10"/>
      </w:pPr>
      <w:r>
        <w:rPr>
          <w:rFonts w:ascii="Open Sans" w:eastAsia="Open Sans" w:hAnsi="Open Sans" w:cs="Open Sans"/>
          <w:b/>
        </w:rPr>
        <w:t>Please provide the title or titles (if more than one) of the Cooperative Training Programme(s).</w:t>
      </w:r>
    </w:p>
    <w:p w14:paraId="788B571B" w14:textId="77777777" w:rsidR="00D42007" w:rsidRDefault="00D42007" w:rsidP="00D42007">
      <w:pPr>
        <w:spacing w:after="36"/>
        <w:ind w:left="10" w:right="240" w:hanging="10"/>
      </w:pPr>
      <w:r>
        <w:rPr>
          <w:rFonts w:ascii="Open Sans" w:eastAsia="Open Sans" w:hAnsi="Open Sans" w:cs="Open Sans"/>
          <w:b/>
        </w:rPr>
        <w:t>Certificate/Accreditation</w:t>
      </w:r>
    </w:p>
    <w:p w14:paraId="149995A1" w14:textId="77777777" w:rsidR="00D42007" w:rsidRDefault="00D42007" w:rsidP="00D42007">
      <w:pPr>
        <w:spacing w:after="132" w:line="265" w:lineRule="auto"/>
        <w:ind w:left="-5" w:hanging="10"/>
      </w:pPr>
      <w:r>
        <w:rPr>
          <w:rFonts w:ascii="Open Sans" w:eastAsia="Open Sans" w:hAnsi="Open Sans" w:cs="Open Sans"/>
          <w:color w:val="333333"/>
          <w:sz w:val="16"/>
        </w:rPr>
        <w:t xml:space="preserve">Do you have certification or accreditation for the programme? </w:t>
      </w:r>
    </w:p>
    <w:p w14:paraId="630E0DD7" w14:textId="77777777" w:rsidR="00D42007" w:rsidRDefault="00D42007" w:rsidP="00D42007">
      <w:pPr>
        <w:spacing w:after="11" w:line="269" w:lineRule="auto"/>
        <w:ind w:left="390" w:right="4952" w:hanging="10"/>
      </w:pPr>
      <w:r>
        <w:rPr>
          <w:color w:val="333333"/>
        </w:rPr>
        <w:t xml:space="preserve">○ </w:t>
      </w:r>
      <w:r>
        <w:rPr>
          <w:rFonts w:ascii="Open Sans" w:eastAsia="Open Sans" w:hAnsi="Open Sans" w:cs="Open Sans"/>
          <w:color w:val="333333"/>
        </w:rPr>
        <w:t>Yes</w:t>
      </w:r>
    </w:p>
    <w:p w14:paraId="2D35CE78" w14:textId="77777777" w:rsidR="00D42007" w:rsidRDefault="00D42007" w:rsidP="00D42007">
      <w:pPr>
        <w:spacing w:after="283" w:line="269" w:lineRule="auto"/>
        <w:ind w:left="390" w:right="4952" w:hanging="10"/>
      </w:pPr>
      <w:r>
        <w:rPr>
          <w:color w:val="333333"/>
        </w:rPr>
        <w:t xml:space="preserve">○ </w:t>
      </w:r>
      <w:r>
        <w:rPr>
          <w:rFonts w:ascii="Open Sans" w:eastAsia="Open Sans" w:hAnsi="Open Sans" w:cs="Open Sans"/>
          <w:color w:val="333333"/>
        </w:rPr>
        <w:t>No</w:t>
      </w:r>
    </w:p>
    <w:p w14:paraId="043E9183" w14:textId="77777777" w:rsidR="00D42007" w:rsidRDefault="00D42007" w:rsidP="00D42007">
      <w:pPr>
        <w:spacing w:after="67"/>
        <w:ind w:left="10" w:right="240" w:hanging="10"/>
      </w:pPr>
      <w:r>
        <w:rPr>
          <w:rFonts w:ascii="Open Sans" w:eastAsia="Open Sans" w:hAnsi="Open Sans" w:cs="Open Sans"/>
          <w:b/>
        </w:rPr>
        <w:t>Additional comments (especially in case of few training programmes to be considered for funding)</w:t>
      </w:r>
    </w:p>
    <w:p w14:paraId="6F60FFBE" w14:textId="77777777" w:rsidR="00D42007" w:rsidRDefault="00D42007" w:rsidP="00D42007">
      <w:pPr>
        <w:spacing w:after="36"/>
        <w:ind w:left="10" w:right="240" w:hanging="10"/>
      </w:pPr>
      <w:r>
        <w:rPr>
          <w:rFonts w:ascii="Open Sans" w:eastAsia="Open Sans" w:hAnsi="Open Sans" w:cs="Open Sans"/>
          <w:b/>
        </w:rPr>
        <w:t>Sector</w:t>
      </w:r>
    </w:p>
    <w:p w14:paraId="773FFBDB" w14:textId="77777777" w:rsidR="00D42007" w:rsidRDefault="00D42007" w:rsidP="00D42007">
      <w:pPr>
        <w:spacing w:after="132" w:line="265" w:lineRule="auto"/>
        <w:ind w:left="-5" w:hanging="10"/>
      </w:pPr>
      <w:r>
        <w:rPr>
          <w:rFonts w:ascii="Open Sans" w:eastAsia="Open Sans" w:hAnsi="Open Sans" w:cs="Open Sans"/>
          <w:color w:val="333333"/>
          <w:sz w:val="16"/>
        </w:rPr>
        <w:t>Please provide details of the sector(s) of the Cooperative Training programme (one or more allowed)</w:t>
      </w:r>
    </w:p>
    <w:p w14:paraId="6CADE6AF" w14:textId="77777777" w:rsidR="00D42007" w:rsidRPr="003A67C7" w:rsidRDefault="00D42007" w:rsidP="00D42007">
      <w:pPr>
        <w:spacing w:after="36"/>
        <w:ind w:left="10" w:right="240" w:hanging="10"/>
        <w:rPr>
          <w:rFonts w:ascii="Open Sans" w:eastAsia="Open Sans" w:hAnsi="Open Sans" w:cs="Open Sans"/>
          <w:b/>
        </w:rPr>
      </w:pPr>
      <w:r>
        <w:rPr>
          <w:rFonts w:ascii="Open Sans" w:eastAsia="Open Sans" w:hAnsi="Open Sans" w:cs="Open Sans"/>
          <w:b/>
        </w:rPr>
        <w:t>Type of training programme</w:t>
      </w:r>
    </w:p>
    <w:p w14:paraId="6677B797" w14:textId="77777777" w:rsidR="00D42007" w:rsidRDefault="00D42007" w:rsidP="00D42007">
      <w:pPr>
        <w:spacing w:after="132" w:line="265" w:lineRule="auto"/>
        <w:ind w:left="-5" w:hanging="10"/>
      </w:pPr>
      <w:r>
        <w:rPr>
          <w:rFonts w:ascii="Open Sans" w:eastAsia="Open Sans" w:hAnsi="Open Sans" w:cs="Open Sans"/>
          <w:color w:val="333333"/>
          <w:sz w:val="16"/>
        </w:rPr>
        <w:t>Please select the type of training programme you will be running.</w:t>
      </w:r>
    </w:p>
    <w:p w14:paraId="19CB0AFA" w14:textId="77777777" w:rsidR="00D42007" w:rsidRDefault="00D42007" w:rsidP="00D42007">
      <w:pPr>
        <w:spacing w:after="11" w:line="269" w:lineRule="auto"/>
        <w:ind w:left="390" w:right="4952" w:hanging="10"/>
      </w:pPr>
      <w:r>
        <w:rPr>
          <w:color w:val="333333"/>
        </w:rPr>
        <w:t xml:space="preserve">○ </w:t>
      </w:r>
      <w:r>
        <w:rPr>
          <w:rFonts w:ascii="Open Sans" w:eastAsia="Open Sans" w:hAnsi="Open Sans" w:cs="Open Sans"/>
          <w:color w:val="333333"/>
        </w:rPr>
        <w:t>Short-term (less than 12 months)</w:t>
      </w:r>
    </w:p>
    <w:p w14:paraId="1D70DA9C" w14:textId="77777777" w:rsidR="00D42007" w:rsidRDefault="00D42007" w:rsidP="00D42007">
      <w:pPr>
        <w:spacing w:after="271" w:line="269" w:lineRule="auto"/>
        <w:ind w:left="390" w:right="4952" w:hanging="10"/>
      </w:pPr>
      <w:r>
        <w:rPr>
          <w:color w:val="333333"/>
        </w:rPr>
        <w:t xml:space="preserve">○ </w:t>
      </w:r>
      <w:r>
        <w:rPr>
          <w:rFonts w:ascii="Open Sans" w:eastAsia="Open Sans" w:hAnsi="Open Sans" w:cs="Open Sans"/>
          <w:color w:val="333333"/>
        </w:rPr>
        <w:t>Long-term (lasting more than 1 year)</w:t>
      </w:r>
    </w:p>
    <w:p w14:paraId="0D7F5895" w14:textId="77777777" w:rsidR="00D42007" w:rsidRDefault="00D42007" w:rsidP="00D42007">
      <w:pPr>
        <w:spacing w:after="36"/>
        <w:ind w:left="10" w:right="240" w:hanging="10"/>
      </w:pPr>
      <w:r>
        <w:rPr>
          <w:rFonts w:ascii="Open Sans" w:eastAsia="Open Sans" w:hAnsi="Open Sans" w:cs="Open Sans"/>
          <w:b/>
        </w:rPr>
        <w:t>Duration</w:t>
      </w:r>
    </w:p>
    <w:p w14:paraId="697611A9" w14:textId="77777777" w:rsidR="00D42007" w:rsidRDefault="00D42007" w:rsidP="00D42007">
      <w:pPr>
        <w:spacing w:after="249" w:line="265" w:lineRule="auto"/>
        <w:ind w:left="-5" w:hanging="10"/>
      </w:pPr>
      <w:r>
        <w:rPr>
          <w:rFonts w:ascii="Open Sans" w:eastAsia="Open Sans" w:hAnsi="Open Sans" w:cs="Open Sans"/>
          <w:color w:val="333333"/>
          <w:sz w:val="16"/>
        </w:rPr>
        <w:t>Please specify the duration of the co-operative training programme(s):</w:t>
      </w:r>
    </w:p>
    <w:p w14:paraId="71906FCF" w14:textId="77777777" w:rsidR="00D42007" w:rsidRPr="004E3C4E" w:rsidRDefault="00D42007" w:rsidP="00D42007">
      <w:pPr>
        <w:spacing w:after="132" w:line="265" w:lineRule="auto"/>
        <w:ind w:left="310" w:hanging="10"/>
        <w:rPr>
          <w:szCs w:val="20"/>
        </w:rPr>
      </w:pPr>
      <w:r>
        <w:rPr>
          <w:noProof/>
          <w:lang w:val="en-GB" w:eastAsia="en-GB"/>
        </w:rPr>
        <mc:AlternateContent>
          <mc:Choice Requires="wpg">
            <w:drawing>
              <wp:inline distT="0" distB="0" distL="0" distR="0" wp14:anchorId="2FE8A91C" wp14:editId="0BAC6BC5">
                <wp:extent cx="45690" cy="45690"/>
                <wp:effectExtent l="0" t="0" r="0" b="0"/>
                <wp:docPr id="13993" name="Group 13993"/>
                <wp:cNvGraphicFramePr/>
                <a:graphic xmlns:a="http://schemas.openxmlformats.org/drawingml/2006/main">
                  <a:graphicData uri="http://schemas.microsoft.com/office/word/2010/wordprocessingGroup">
                    <wpg:wgp>
                      <wpg:cNvGrpSpPr/>
                      <wpg:grpSpPr>
                        <a:xfrm>
                          <a:off x="0" y="0"/>
                          <a:ext cx="45690" cy="45690"/>
                          <a:chOff x="0" y="0"/>
                          <a:chExt cx="45690" cy="45690"/>
                        </a:xfrm>
                      </wpg:grpSpPr>
                      <wps:wsp>
                        <wps:cNvPr id="897" name="Shape 897"/>
                        <wps:cNvSpPr/>
                        <wps:spPr>
                          <a:xfrm>
                            <a:off x="0" y="0"/>
                            <a:ext cx="45690" cy="45690"/>
                          </a:xfrm>
                          <a:custGeom>
                            <a:avLst/>
                            <a:gdLst/>
                            <a:ahLst/>
                            <a:cxnLst/>
                            <a:rect l="0" t="0" r="0" b="0"/>
                            <a:pathLst>
                              <a:path w="45690" h="45690">
                                <a:moveTo>
                                  <a:pt x="22870" y="0"/>
                                </a:moveTo>
                                <a:cubicBezTo>
                                  <a:pt x="35471" y="0"/>
                                  <a:pt x="45690" y="10220"/>
                                  <a:pt x="45690" y="22870"/>
                                </a:cubicBezTo>
                                <a:cubicBezTo>
                                  <a:pt x="45690" y="35471"/>
                                  <a:pt x="35471" y="45690"/>
                                  <a:pt x="22870" y="45690"/>
                                </a:cubicBezTo>
                                <a:cubicBezTo>
                                  <a:pt x="10220" y="45690"/>
                                  <a:pt x="0" y="35471"/>
                                  <a:pt x="0" y="22870"/>
                                </a:cubicBezTo>
                                <a:cubicBezTo>
                                  <a:pt x="0" y="10220"/>
                                  <a:pt x="10220" y="0"/>
                                  <a:pt x="22870" y="0"/>
                                </a:cubicBezTo>
                                <a:close/>
                              </a:path>
                            </a:pathLst>
                          </a:custGeom>
                          <a:ln w="0" cap="flat">
                            <a:miter lim="127000"/>
                          </a:ln>
                        </wps:spPr>
                        <wps:style>
                          <a:lnRef idx="0">
                            <a:srgbClr val="000000">
                              <a:alpha val="0"/>
                            </a:srgbClr>
                          </a:lnRef>
                          <a:fillRef idx="1">
                            <a:srgbClr val="333333"/>
                          </a:fillRef>
                          <a:effectRef idx="0">
                            <a:scrgbClr r="0" g="0" b="0"/>
                          </a:effectRef>
                          <a:fontRef idx="none"/>
                        </wps:style>
                        <wps:bodyPr/>
                      </wps:wsp>
                    </wpg:wgp>
                  </a:graphicData>
                </a:graphic>
              </wp:inline>
            </w:drawing>
          </mc:Choice>
          <mc:Fallback>
            <w:pict>
              <v:group w14:anchorId="54ED5AD8" id="Group 13993" o:spid="_x0000_s1026" style="width:3.6pt;height:3.6pt;mso-position-horizontal-relative:char;mso-position-vertical-relative:line" coordsize="45690,456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">
                <v:shape id="Shape 897" o:spid="_x0000_s1027" style="position:absolute;width:45690;height:45690;visibility:visible;mso-wrap-style:square;v-text-anchor:top" coordsize="45690,45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" path="m22870,c35471,,45690,10220,45690,22870v,12601,-10219,22820,-22820,22820c10220,45690,,35471,,22870,,10220,10220,,22870,xe" fillcolor="#333" stroked="f" strokeweight="0">
                  <v:stroke miterlimit="83231f" joinstyle="miter"/>
                  <v:path arrowok="t" textboxrect="0,0,45690,45690"/>
                </v:shape>
                <w10:anchorlock/>
              </v:group>
            </w:pict>
          </mc:Fallback>
        </mc:AlternateContent>
      </w:r>
      <w:r>
        <w:rPr>
          <w:rFonts w:ascii="Open Sans" w:eastAsia="Open Sans" w:hAnsi="Open Sans" w:cs="Open Sans"/>
          <w:color w:val="333333"/>
          <w:sz w:val="16"/>
        </w:rPr>
        <w:t xml:space="preserve"> </w:t>
      </w:r>
      <w:r w:rsidRPr="004E3C4E">
        <w:rPr>
          <w:rFonts w:ascii="Open Sans" w:eastAsia="Open Sans" w:hAnsi="Open Sans" w:cs="Open Sans"/>
          <w:color w:val="333333"/>
          <w:szCs w:val="20"/>
        </w:rPr>
        <w:t>For short-term programmes, specify the duration in months.</w:t>
      </w:r>
    </w:p>
    <w:p w14:paraId="4D1E5C39" w14:textId="77777777" w:rsidR="00D42007" w:rsidRPr="004E3C4E" w:rsidRDefault="00D42007" w:rsidP="00D42007">
      <w:pPr>
        <w:spacing w:after="132" w:line="265" w:lineRule="auto"/>
        <w:ind w:left="310" w:hanging="10"/>
        <w:rPr>
          <w:szCs w:val="20"/>
        </w:rPr>
      </w:pPr>
      <w:r w:rsidRPr="004E3C4E">
        <w:rPr>
          <w:noProof/>
          <w:szCs w:val="20"/>
          <w:lang w:val="en-GB" w:eastAsia="en-GB"/>
        </w:rPr>
        <mc:AlternateContent>
          <mc:Choice Requires="wpg">
            <w:drawing>
              <wp:inline distT="0" distB="0" distL="0" distR="0" wp14:anchorId="70AF1AD0" wp14:editId="08A48AE3">
                <wp:extent cx="45690" cy="45740"/>
                <wp:effectExtent l="0" t="0" r="0" b="0"/>
                <wp:docPr id="13353" name="Group 13353"/>
                <wp:cNvGraphicFramePr/>
                <a:graphic xmlns:a="http://schemas.openxmlformats.org/drawingml/2006/main">
                  <a:graphicData uri="http://schemas.microsoft.com/office/word/2010/wordprocessingGroup">
                    <wpg:wgp>
                      <wpg:cNvGrpSpPr/>
                      <wpg:grpSpPr>
                        <a:xfrm>
                          <a:off x="0" y="0"/>
                          <a:ext cx="45690" cy="45740"/>
                          <a:chOff x="0" y="0"/>
                          <a:chExt cx="45690" cy="45740"/>
                        </a:xfrm>
                      </wpg:grpSpPr>
                      <wps:wsp>
                        <wps:cNvPr id="959" name="Shape 959"/>
                        <wps:cNvSpPr/>
                        <wps:spPr>
                          <a:xfrm>
                            <a:off x="0" y="0"/>
                            <a:ext cx="45690" cy="45740"/>
                          </a:xfrm>
                          <a:custGeom>
                            <a:avLst/>
                            <a:gdLst/>
                            <a:ahLst/>
                            <a:cxnLst/>
                            <a:rect l="0" t="0" r="0" b="0"/>
                            <a:pathLst>
                              <a:path w="45690" h="45740">
                                <a:moveTo>
                                  <a:pt x="22870" y="0"/>
                                </a:moveTo>
                                <a:cubicBezTo>
                                  <a:pt x="35471" y="0"/>
                                  <a:pt x="45690" y="10220"/>
                                  <a:pt x="45690" y="22870"/>
                                </a:cubicBezTo>
                                <a:cubicBezTo>
                                  <a:pt x="45690" y="35471"/>
                                  <a:pt x="35471" y="45740"/>
                                  <a:pt x="22870" y="45740"/>
                                </a:cubicBezTo>
                                <a:cubicBezTo>
                                  <a:pt x="10220" y="45740"/>
                                  <a:pt x="0" y="35471"/>
                                  <a:pt x="0" y="22870"/>
                                </a:cubicBezTo>
                                <a:cubicBezTo>
                                  <a:pt x="0" y="10220"/>
                                  <a:pt x="10220" y="0"/>
                                  <a:pt x="22870" y="0"/>
                                </a:cubicBezTo>
                                <a:close/>
                              </a:path>
                            </a:pathLst>
                          </a:custGeom>
                          <a:ln w="0" cap="flat">
                            <a:miter lim="127000"/>
                          </a:ln>
                        </wps:spPr>
                        <wps:style>
                          <a:lnRef idx="0">
                            <a:srgbClr val="000000">
                              <a:alpha val="0"/>
                            </a:srgbClr>
                          </a:lnRef>
                          <a:fillRef idx="1">
                            <a:srgbClr val="333333"/>
                          </a:fillRef>
                          <a:effectRef idx="0">
                            <a:scrgbClr r="0" g="0" b="0"/>
                          </a:effectRef>
                          <a:fontRef idx="none"/>
                        </wps:style>
                        <wps:bodyPr/>
                      </wps:wsp>
                    </wpg:wgp>
                  </a:graphicData>
                </a:graphic>
              </wp:inline>
            </w:drawing>
          </mc:Choice>
          <mc:Fallback>
            <w:pict>
              <v:group w14:anchorId="5B264791" id="Group 13353" o:spid="_x0000_s1026" style="width:3.6pt;height:3.6pt;mso-position-horizontal-relative:char;mso-position-vertical-relative:line" coordsize="45690,457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">
                <v:shape id="Shape 959" o:spid="_x0000_s1027" style="position:absolute;width:45690;height:45740;visibility:visible;mso-wrap-style:square;v-text-anchor:top" coordsize="45690,4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" path="m22870,c35471,,45690,10220,45690,22870v,12601,-10219,22870,-22820,22870c10220,45740,,35471,,22870,,10220,10220,,22870,xe" fillcolor="#333" stroked="f" strokeweight="0">
                  <v:stroke miterlimit="83231f" joinstyle="miter"/>
                  <v:path arrowok="t" textboxrect="0,0,45690,45740"/>
                </v:shape>
                <w10:anchorlock/>
              </v:group>
            </w:pict>
          </mc:Fallback>
        </mc:AlternateContent>
      </w:r>
      <w:r w:rsidRPr="004E3C4E">
        <w:rPr>
          <w:rFonts w:ascii="Open Sans" w:eastAsia="Open Sans" w:hAnsi="Open Sans" w:cs="Open Sans"/>
          <w:color w:val="333333"/>
          <w:szCs w:val="20"/>
        </w:rPr>
        <w:t xml:space="preserve"> For long-term programmes, specify the duration in academic years.</w:t>
      </w:r>
    </w:p>
    <w:p w14:paraId="20C4D2A5" w14:textId="77777777" w:rsidR="00D42007" w:rsidRPr="0028349B" w:rsidRDefault="00D42007" w:rsidP="00D42007">
      <w:pPr>
        <w:spacing w:after="36"/>
        <w:ind w:left="10" w:right="240" w:hanging="10"/>
        <w:rPr>
          <w:rFonts w:ascii="Open Sans" w:eastAsia="Open Sans" w:hAnsi="Open Sans" w:cs="Open Sans"/>
          <w:b/>
          <w:szCs w:val="20"/>
        </w:rPr>
      </w:pPr>
      <w:bookmarkStart w:id="1" w:name="_Hlk63861611"/>
      <w:r w:rsidRPr="0028349B">
        <w:rPr>
          <w:rFonts w:ascii="Open Sans" w:eastAsia="Open Sans" w:hAnsi="Open Sans" w:cs="Open Sans"/>
          <w:b/>
          <w:szCs w:val="20"/>
        </w:rPr>
        <w:t>Number of training places per year (1st year)</w:t>
      </w:r>
    </w:p>
    <w:p w14:paraId="39D1D8E9" w14:textId="77777777" w:rsidR="00D42007" w:rsidRPr="0028349B" w:rsidRDefault="00D42007" w:rsidP="00D42007">
      <w:pPr>
        <w:spacing w:after="245" w:line="264" w:lineRule="auto"/>
        <w:ind w:left="11" w:right="238" w:hanging="11"/>
        <w:rPr>
          <w:rFonts w:ascii="Open Sans" w:hAnsi="Open Sans" w:cs="Open Sans"/>
          <w:sz w:val="16"/>
          <w:szCs w:val="16"/>
        </w:rPr>
      </w:pPr>
      <w:r w:rsidRPr="0028349B">
        <w:rPr>
          <w:rFonts w:ascii="Open Sans" w:hAnsi="Open Sans" w:cs="Open Sans"/>
          <w:color w:val="151515"/>
          <w:sz w:val="16"/>
          <w:szCs w:val="16"/>
        </w:rPr>
        <w:lastRenderedPageBreak/>
        <w:t>Please provide the total number of training places in the 1st year (Note: the sum of all train</w:t>
      </w:r>
      <w:r>
        <w:rPr>
          <w:rFonts w:ascii="Open Sans" w:hAnsi="Open Sans" w:cs="Open Sans"/>
          <w:color w:val="151515"/>
          <w:sz w:val="16"/>
          <w:szCs w:val="16"/>
        </w:rPr>
        <w:t xml:space="preserve">ing places </w:t>
      </w:r>
      <w:r w:rsidRPr="0028349B">
        <w:rPr>
          <w:rFonts w:ascii="Open Sans" w:hAnsi="Open Sans" w:cs="Open Sans"/>
          <w:color w:val="151515"/>
          <w:sz w:val="16"/>
          <w:szCs w:val="16"/>
        </w:rPr>
        <w:t>for all programmes supported by the grant per year must be min. 15 in the first year and min. 30 in each consequent year).</w:t>
      </w:r>
    </w:p>
    <w:p w14:paraId="427B3BBC" w14:textId="77777777" w:rsidR="00D42007" w:rsidRPr="0028349B" w:rsidRDefault="00D42007" w:rsidP="00D42007">
      <w:pPr>
        <w:spacing w:after="0" w:line="264" w:lineRule="auto"/>
        <w:ind w:left="-6" w:hanging="11"/>
        <w:rPr>
          <w:rFonts w:ascii="Open Sans" w:hAnsi="Open Sans" w:cs="Open Sans"/>
          <w:szCs w:val="20"/>
        </w:rPr>
      </w:pPr>
      <w:r w:rsidRPr="0028349B">
        <w:rPr>
          <w:rStyle w:val="Strong"/>
          <w:rFonts w:ascii="Open Sans" w:hAnsi="Open Sans" w:cs="Open Sans"/>
          <w:color w:val="151515"/>
          <w:szCs w:val="20"/>
        </w:rPr>
        <w:t>Number of training places per year (2nd year) for all programmes lasting over 12 months</w:t>
      </w:r>
    </w:p>
    <w:p w14:paraId="0CAF7404" w14:textId="77777777" w:rsidR="00D42007" w:rsidRPr="0028349B" w:rsidRDefault="00D42007" w:rsidP="00D42007">
      <w:pPr>
        <w:spacing w:after="245" w:line="264" w:lineRule="auto"/>
        <w:ind w:left="11" w:right="238" w:hanging="11"/>
        <w:rPr>
          <w:rFonts w:ascii="Open Sans" w:eastAsia="Open Sans" w:hAnsi="Open Sans" w:cs="Open Sans"/>
          <w:b/>
          <w:sz w:val="16"/>
          <w:szCs w:val="16"/>
        </w:rPr>
      </w:pPr>
      <w:r w:rsidRPr="0028349B">
        <w:rPr>
          <w:rFonts w:ascii="Open Sans" w:hAnsi="Open Sans" w:cs="Open Sans"/>
          <w:color w:val="151515"/>
          <w:sz w:val="16"/>
          <w:szCs w:val="16"/>
        </w:rPr>
        <w:t>Answer only for long-term training programmes lasting over 12 months. Please provide the total number of training places in the 2nd year (Note: the sum of all train</w:t>
      </w:r>
      <w:r>
        <w:rPr>
          <w:rFonts w:ascii="Open Sans" w:hAnsi="Open Sans" w:cs="Open Sans"/>
          <w:color w:val="151515"/>
          <w:sz w:val="16"/>
          <w:szCs w:val="16"/>
        </w:rPr>
        <w:t>ing places</w:t>
      </w:r>
      <w:r w:rsidRPr="0028349B">
        <w:rPr>
          <w:rFonts w:ascii="Open Sans" w:hAnsi="Open Sans" w:cs="Open Sans"/>
          <w:color w:val="151515"/>
          <w:sz w:val="16"/>
          <w:szCs w:val="16"/>
        </w:rPr>
        <w:t xml:space="preserve"> for all programmes supported by the grant per year must be min. 30 in the second</w:t>
      </w:r>
      <w:r>
        <w:rPr>
          <w:rFonts w:ascii="Open Sans" w:hAnsi="Open Sans" w:cs="Open Sans"/>
          <w:color w:val="151515"/>
          <w:sz w:val="16"/>
          <w:szCs w:val="16"/>
        </w:rPr>
        <w:t xml:space="preserve"> year</w:t>
      </w:r>
      <w:r w:rsidRPr="0028349B">
        <w:rPr>
          <w:rFonts w:ascii="Open Sans" w:hAnsi="Open Sans" w:cs="Open Sans"/>
          <w:color w:val="151515"/>
          <w:sz w:val="16"/>
          <w:szCs w:val="16"/>
        </w:rPr>
        <w:t>).</w:t>
      </w:r>
    </w:p>
    <w:p w14:paraId="42027354" w14:textId="77777777" w:rsidR="00D42007" w:rsidRDefault="00D42007" w:rsidP="00D42007">
      <w:pPr>
        <w:spacing w:after="36"/>
        <w:ind w:left="10" w:right="240" w:hanging="10"/>
      </w:pPr>
      <w:r>
        <w:rPr>
          <w:rFonts w:ascii="Open Sans" w:eastAsia="Open Sans" w:hAnsi="Open Sans" w:cs="Open Sans"/>
          <w:b/>
        </w:rPr>
        <w:t>Number of repeated or parallel training programmes</w:t>
      </w:r>
    </w:p>
    <w:p w14:paraId="730F27FE" w14:textId="77777777" w:rsidR="00D42007" w:rsidRDefault="00D42007" w:rsidP="00D42007">
      <w:pPr>
        <w:spacing w:after="245" w:line="265" w:lineRule="auto"/>
        <w:ind w:left="-5" w:hanging="10"/>
      </w:pPr>
      <w:r>
        <w:rPr>
          <w:rFonts w:ascii="Open Sans" w:eastAsia="Open Sans" w:hAnsi="Open Sans" w:cs="Open Sans"/>
          <w:color w:val="333333"/>
          <w:sz w:val="16"/>
        </w:rPr>
        <w:t>Please provide the number of repeated or parallel training programmes (Note: answer only for short-term training programmes lasting less than 12 months).</w:t>
      </w:r>
    </w:p>
    <w:bookmarkEnd w:id="1"/>
    <w:p w14:paraId="277E2A3E" w14:textId="77777777" w:rsidR="00D42007" w:rsidRDefault="00D42007" w:rsidP="00D42007">
      <w:pPr>
        <w:spacing w:after="36"/>
        <w:ind w:left="10" w:right="240" w:hanging="10"/>
      </w:pPr>
      <w:r>
        <w:rPr>
          <w:rFonts w:ascii="Open Sans" w:eastAsia="Open Sans" w:hAnsi="Open Sans" w:cs="Open Sans"/>
          <w:b/>
        </w:rPr>
        <w:t>Start date of the Cooperative Training programme</w:t>
      </w:r>
    </w:p>
    <w:p w14:paraId="2E2766D0" w14:textId="77777777" w:rsidR="00D42007" w:rsidRDefault="00D42007" w:rsidP="00D42007">
      <w:pPr>
        <w:spacing w:after="132" w:line="265" w:lineRule="auto"/>
        <w:ind w:left="-5" w:hanging="10"/>
      </w:pPr>
      <w:r>
        <w:rPr>
          <w:rFonts w:ascii="Open Sans" w:eastAsia="Open Sans" w:hAnsi="Open Sans" w:cs="Open Sans"/>
          <w:color w:val="333333"/>
          <w:sz w:val="16"/>
        </w:rPr>
        <w:t>Please provide either the commencement date of the existing programme, or the intended start date for a new programme</w:t>
      </w:r>
    </w:p>
    <w:p w14:paraId="38A00EAF" w14:textId="77777777" w:rsidR="00D42007" w:rsidRDefault="00D42007" w:rsidP="00D42007">
      <w:pPr>
        <w:spacing w:after="36"/>
        <w:ind w:left="10" w:right="240" w:hanging="10"/>
        <w:rPr>
          <w:rFonts w:ascii="Open Sans" w:eastAsia="Open Sans" w:hAnsi="Open Sans" w:cs="Open Sans"/>
          <w:b/>
        </w:rPr>
      </w:pPr>
    </w:p>
    <w:p w14:paraId="6F60103C" w14:textId="77777777" w:rsidR="00D42007" w:rsidRDefault="00D42007" w:rsidP="00D42007">
      <w:pPr>
        <w:spacing w:after="36"/>
        <w:ind w:left="10" w:right="240" w:hanging="10"/>
        <w:rPr>
          <w:rFonts w:ascii="Open Sans" w:eastAsia="Open Sans" w:hAnsi="Open Sans" w:cs="Open Sans"/>
          <w:b/>
        </w:rPr>
      </w:pPr>
    </w:p>
    <w:p w14:paraId="535BC4A2" w14:textId="77777777" w:rsidR="00D42007" w:rsidRDefault="00D42007" w:rsidP="00D42007">
      <w:pPr>
        <w:spacing w:after="36"/>
        <w:ind w:left="10" w:right="240" w:hanging="10"/>
      </w:pPr>
      <w:r>
        <w:rPr>
          <w:rFonts w:ascii="Open Sans" w:eastAsia="Open Sans" w:hAnsi="Open Sans" w:cs="Open Sans"/>
          <w:b/>
        </w:rPr>
        <w:t>Learning places</w:t>
      </w:r>
    </w:p>
    <w:p w14:paraId="029357FE" w14:textId="77777777" w:rsidR="00D42007" w:rsidRPr="00C4731E" w:rsidRDefault="00D42007" w:rsidP="00D42007">
      <w:pPr>
        <w:spacing w:after="395"/>
        <w:ind w:left="10" w:right="240" w:hanging="10"/>
        <w:rPr>
          <w:rFonts w:ascii="Open Sans" w:eastAsia="Open Sans" w:hAnsi="Open Sans" w:cs="Open Sans"/>
          <w:bCs/>
          <w:sz w:val="16"/>
          <w:szCs w:val="16"/>
        </w:rPr>
      </w:pPr>
      <w:r>
        <w:rPr>
          <w:rFonts w:ascii="Open Sans" w:eastAsia="Open Sans" w:hAnsi="Open Sans" w:cs="Open Sans"/>
          <w:color w:val="333333"/>
          <w:sz w:val="16"/>
        </w:rPr>
        <w:t>Enterprises are committed to offering the following number of work-based learning places during the training programme.</w:t>
      </w:r>
      <w:r w:rsidRPr="00C4731E">
        <w:rPr>
          <w:rFonts w:ascii="Open Sans" w:eastAsia="Open Sans" w:hAnsi="Open Sans" w:cs="Open Sans"/>
          <w:b/>
        </w:rPr>
        <w:t xml:space="preserve"> </w:t>
      </w:r>
      <w:r w:rsidRPr="00C4731E">
        <w:rPr>
          <w:rFonts w:ascii="Open Sans" w:eastAsia="Open Sans" w:hAnsi="Open Sans" w:cs="Open Sans"/>
          <w:bCs/>
          <w:sz w:val="16"/>
          <w:szCs w:val="16"/>
        </w:rPr>
        <w:t>Please note that in case of two participating enterprises the applicant provide information for Enterprise 1 and Enterprise 2.</w:t>
      </w:r>
    </w:p>
    <w:p w14:paraId="69A35648" w14:textId="77777777" w:rsidR="00D42007" w:rsidRDefault="00D42007" w:rsidP="00D42007">
      <w:pPr>
        <w:spacing w:after="67"/>
        <w:ind w:left="85" w:right="240" w:hanging="10"/>
      </w:pPr>
      <w:r>
        <w:rPr>
          <w:rFonts w:ascii="Open Sans" w:eastAsia="Open Sans" w:hAnsi="Open Sans" w:cs="Open Sans"/>
          <w:b/>
        </w:rPr>
        <w:t>Enterprise 1</w:t>
      </w:r>
    </w:p>
    <w:p w14:paraId="3A31EC0A" w14:textId="77777777" w:rsidR="00D42007" w:rsidRDefault="00D42007" w:rsidP="00D42007">
      <w:pPr>
        <w:spacing w:after="67"/>
        <w:ind w:left="85" w:right="240" w:hanging="10"/>
      </w:pPr>
      <w:r>
        <w:rPr>
          <w:rFonts w:ascii="Open Sans" w:eastAsia="Open Sans" w:hAnsi="Open Sans" w:cs="Open Sans"/>
          <w:b/>
        </w:rPr>
        <w:t>Enterprise 2</w:t>
      </w:r>
    </w:p>
    <w:p w14:paraId="28390AFC" w14:textId="77777777" w:rsidR="00D42007" w:rsidRDefault="00D42007" w:rsidP="00D42007">
      <w:pPr>
        <w:spacing w:after="67"/>
        <w:ind w:left="85" w:right="240" w:hanging="10"/>
      </w:pPr>
      <w:r>
        <w:rPr>
          <w:rFonts w:ascii="Open Sans" w:eastAsia="Open Sans" w:hAnsi="Open Sans" w:cs="Open Sans"/>
          <w:b/>
        </w:rPr>
        <w:t>Enterprise 3</w:t>
      </w:r>
    </w:p>
    <w:p w14:paraId="2F6726BC" w14:textId="77777777" w:rsidR="00D42007" w:rsidRDefault="00D42007" w:rsidP="00D42007">
      <w:pPr>
        <w:spacing w:after="36"/>
        <w:ind w:left="10" w:right="240" w:hanging="10"/>
      </w:pPr>
      <w:r>
        <w:rPr>
          <w:rFonts w:ascii="Open Sans" w:eastAsia="Open Sans" w:hAnsi="Open Sans" w:cs="Open Sans"/>
          <w:b/>
        </w:rPr>
        <w:t>Trainees employed</w:t>
      </w:r>
    </w:p>
    <w:p w14:paraId="2345D530" w14:textId="77777777" w:rsidR="00D42007" w:rsidRDefault="00D42007" w:rsidP="00D42007">
      <w:pPr>
        <w:spacing w:after="132" w:line="265" w:lineRule="auto"/>
        <w:ind w:left="-5" w:hanging="10"/>
      </w:pPr>
      <w:r>
        <w:rPr>
          <w:rFonts w:ascii="Open Sans" w:eastAsia="Open Sans" w:hAnsi="Open Sans" w:cs="Open Sans"/>
          <w:color w:val="333333"/>
          <w:sz w:val="16"/>
        </w:rPr>
        <w:t>Please provide the anticipated number of trainees to be employed after completion of the Cooperative Training programme by participating enterprises.</w:t>
      </w:r>
    </w:p>
    <w:p w14:paraId="49105293" w14:textId="77777777" w:rsidR="00D42007" w:rsidRDefault="00D42007" w:rsidP="00D42007">
      <w:pPr>
        <w:spacing w:after="36"/>
        <w:ind w:left="10" w:right="240" w:hanging="10"/>
      </w:pPr>
      <w:r>
        <w:rPr>
          <w:rFonts w:ascii="Open Sans" w:eastAsia="Open Sans" w:hAnsi="Open Sans" w:cs="Open Sans"/>
          <w:b/>
        </w:rPr>
        <w:t>Previous experience</w:t>
      </w:r>
    </w:p>
    <w:p w14:paraId="123CBDD4" w14:textId="77777777" w:rsidR="00D42007" w:rsidRDefault="00D42007" w:rsidP="00D42007">
      <w:pPr>
        <w:spacing w:after="132" w:line="265" w:lineRule="auto"/>
        <w:ind w:left="-5" w:hanging="10"/>
      </w:pPr>
      <w:r>
        <w:rPr>
          <w:rFonts w:ascii="Open Sans" w:eastAsia="Open Sans" w:hAnsi="Open Sans" w:cs="Open Sans"/>
          <w:color w:val="333333"/>
          <w:sz w:val="16"/>
        </w:rPr>
        <w:t>Please detail the previous experience with the Cooperative Training programme for each Vocational Education and Training consortium partner</w:t>
      </w:r>
    </w:p>
    <w:p w14:paraId="3F4B1B1F" w14:textId="77777777" w:rsidR="00D42007" w:rsidRDefault="00D42007" w:rsidP="00D42007">
      <w:pPr>
        <w:spacing w:after="36"/>
        <w:ind w:left="10" w:right="240" w:hanging="10"/>
      </w:pPr>
      <w:r>
        <w:rPr>
          <w:rFonts w:ascii="Open Sans" w:eastAsia="Open Sans" w:hAnsi="Open Sans" w:cs="Open Sans"/>
          <w:b/>
        </w:rPr>
        <w:t>Rationale</w:t>
      </w:r>
    </w:p>
    <w:p w14:paraId="3F5C5B70" w14:textId="77777777" w:rsidR="00D42007" w:rsidRDefault="00D42007" w:rsidP="00D42007">
      <w:pPr>
        <w:spacing w:after="132" w:line="265" w:lineRule="auto"/>
        <w:ind w:left="-5" w:hanging="10"/>
      </w:pPr>
      <w:r>
        <w:rPr>
          <w:rFonts w:ascii="Open Sans" w:eastAsia="Open Sans" w:hAnsi="Open Sans" w:cs="Open Sans"/>
          <w:color w:val="333333"/>
          <w:sz w:val="16"/>
        </w:rPr>
        <w:t>Please detail the rationale for cooperation between the consortium partners by naming at least three benefits.</w:t>
      </w:r>
    </w:p>
    <w:p w14:paraId="552CB619" w14:textId="77777777" w:rsidR="00D42007" w:rsidRDefault="00D42007" w:rsidP="00D42007">
      <w:pPr>
        <w:spacing w:after="36"/>
        <w:ind w:left="10" w:right="240" w:hanging="10"/>
      </w:pPr>
      <w:r>
        <w:rPr>
          <w:rFonts w:ascii="Open Sans" w:eastAsia="Open Sans" w:hAnsi="Open Sans" w:cs="Open Sans"/>
          <w:b/>
        </w:rPr>
        <w:t>Resilience</w:t>
      </w:r>
    </w:p>
    <w:p w14:paraId="2F52B1D4" w14:textId="77777777" w:rsidR="00D42007" w:rsidRDefault="00D42007" w:rsidP="00D42007">
      <w:pPr>
        <w:spacing w:after="132" w:line="265" w:lineRule="auto"/>
        <w:ind w:left="-5" w:hanging="10"/>
      </w:pPr>
      <w:r>
        <w:rPr>
          <w:rFonts w:ascii="Open Sans" w:eastAsia="Open Sans" w:hAnsi="Open Sans" w:cs="Open Sans"/>
          <w:color w:val="333333"/>
          <w:sz w:val="16"/>
        </w:rPr>
        <w:t>Does the Cooperative Training programme contribute to the improvement of the resilience of Vocational Training Institute/enterprises to situations like COVID-19?</w:t>
      </w:r>
    </w:p>
    <w:p w14:paraId="127CD634" w14:textId="77777777" w:rsidR="00D42007" w:rsidRDefault="00D42007" w:rsidP="00D42007">
      <w:pPr>
        <w:spacing w:after="11" w:line="269" w:lineRule="auto"/>
        <w:ind w:left="390" w:right="4952" w:hanging="10"/>
      </w:pPr>
      <w:r>
        <w:rPr>
          <w:color w:val="333333"/>
        </w:rPr>
        <w:t xml:space="preserve">○ </w:t>
      </w:r>
      <w:r>
        <w:rPr>
          <w:rFonts w:ascii="Open Sans" w:eastAsia="Open Sans" w:hAnsi="Open Sans" w:cs="Open Sans"/>
          <w:color w:val="333333"/>
        </w:rPr>
        <w:t>Yes</w:t>
      </w:r>
    </w:p>
    <w:p w14:paraId="5A32479B" w14:textId="77777777" w:rsidR="00D42007" w:rsidRDefault="00D42007" w:rsidP="00D42007">
      <w:pPr>
        <w:spacing w:after="283" w:line="269" w:lineRule="auto"/>
        <w:ind w:left="390" w:right="4952" w:hanging="10"/>
      </w:pPr>
      <w:r>
        <w:rPr>
          <w:color w:val="333333"/>
        </w:rPr>
        <w:t xml:space="preserve">○ </w:t>
      </w:r>
      <w:r>
        <w:rPr>
          <w:rFonts w:ascii="Open Sans" w:eastAsia="Open Sans" w:hAnsi="Open Sans" w:cs="Open Sans"/>
          <w:color w:val="333333"/>
        </w:rPr>
        <w:t>No</w:t>
      </w:r>
    </w:p>
    <w:p w14:paraId="55F1E06C" w14:textId="77777777" w:rsidR="00D42007" w:rsidRDefault="00D42007" w:rsidP="00D42007">
      <w:pPr>
        <w:spacing w:after="67"/>
        <w:ind w:left="10" w:right="240" w:hanging="10"/>
      </w:pPr>
      <w:r>
        <w:rPr>
          <w:rFonts w:ascii="Open Sans" w:eastAsia="Open Sans" w:hAnsi="Open Sans" w:cs="Open Sans"/>
          <w:b/>
        </w:rPr>
        <w:t xml:space="preserve">If you answer Yes, please provide an explanation </w:t>
      </w:r>
    </w:p>
    <w:p w14:paraId="3B3B6447" w14:textId="77777777" w:rsidR="00D42007" w:rsidRDefault="00D42007" w:rsidP="00D42007">
      <w:pPr>
        <w:spacing w:after="36"/>
        <w:ind w:left="10" w:right="240" w:hanging="10"/>
      </w:pPr>
      <w:r>
        <w:rPr>
          <w:rFonts w:ascii="Open Sans" w:eastAsia="Open Sans" w:hAnsi="Open Sans" w:cs="Open Sans"/>
          <w:b/>
        </w:rPr>
        <w:t xml:space="preserve">Additional comments </w:t>
      </w:r>
    </w:p>
    <w:p w14:paraId="7082D7D9" w14:textId="77777777" w:rsidR="00D42007" w:rsidRDefault="00D42007" w:rsidP="00D42007">
      <w:pPr>
        <w:spacing w:after="132" w:line="265" w:lineRule="auto"/>
        <w:ind w:left="-5" w:hanging="10"/>
      </w:pPr>
      <w:r>
        <w:rPr>
          <w:rFonts w:ascii="Open Sans" w:eastAsia="Open Sans" w:hAnsi="Open Sans" w:cs="Open Sans"/>
          <w:color w:val="333333"/>
          <w:sz w:val="16"/>
        </w:rPr>
        <w:lastRenderedPageBreak/>
        <w:t>If there is not available space in above-mentioned questions you can insert your explanations here</w:t>
      </w:r>
    </w:p>
    <w:p w14:paraId="669F9ACA" w14:textId="77777777" w:rsidR="00D42007" w:rsidRDefault="00D42007" w:rsidP="00D42007">
      <w:pPr>
        <w:pStyle w:val="Heading2"/>
        <w:ind w:left="-6"/>
      </w:pPr>
      <w:r w:rsidRPr="000E2310">
        <w:t>Section 6 - Current Status of Cooperative Training Capacities</w:t>
      </w:r>
    </w:p>
    <w:p w14:paraId="14021412" w14:textId="77777777" w:rsidR="00D42007" w:rsidRDefault="00D42007" w:rsidP="00D42007">
      <w:pPr>
        <w:spacing w:before="240" w:after="240"/>
        <w:ind w:left="11" w:right="238" w:hanging="11"/>
      </w:pPr>
      <w:r w:rsidRPr="000E2310">
        <w:rPr>
          <w:noProof/>
          <w:lang w:val="en-GB" w:eastAsia="en-GB"/>
        </w:rPr>
        <mc:AlternateContent>
          <mc:Choice Requires="wpg">
            <w:drawing>
              <wp:anchor distT="0" distB="0" distL="114300" distR="114300" simplePos="0" relativeHeight="251683328" behindDoc="0" locked="0" layoutInCell="1" allowOverlap="1" wp14:anchorId="2B70DA8B" wp14:editId="237CC331">
                <wp:simplePos x="0" y="0"/>
                <wp:positionH relativeFrom="column">
                  <wp:posOffset>0</wp:posOffset>
                </wp:positionH>
                <wp:positionV relativeFrom="paragraph">
                  <wp:posOffset>1905</wp:posOffset>
                </wp:positionV>
                <wp:extent cx="6688563" cy="12700"/>
                <wp:effectExtent l="0" t="0" r="0" b="0"/>
                <wp:wrapNone/>
                <wp:docPr id="12789" name="Group 12789"/>
                <wp:cNvGraphicFramePr/>
                <a:graphic xmlns:a="http://schemas.openxmlformats.org/drawingml/2006/main">
                  <a:graphicData uri="http://schemas.microsoft.com/office/word/2010/wordprocessingGroup">
                    <wpg:wgp>
                      <wpg:cNvGrpSpPr/>
                      <wpg:grpSpPr>
                        <a:xfrm>
                          <a:off x="0" y="0"/>
                          <a:ext cx="6688563" cy="12700"/>
                          <a:chOff x="0" y="0"/>
                          <a:chExt cx="6688563" cy="12700"/>
                        </a:xfrm>
                      </wpg:grpSpPr>
                      <wps:wsp>
                        <wps:cNvPr id="1024" name="Shape 1024"/>
                        <wps:cNvSpPr/>
                        <wps:spPr>
                          <a:xfrm>
                            <a:off x="0" y="0"/>
                            <a:ext cx="6688563" cy="0"/>
                          </a:xfrm>
                          <a:custGeom>
                            <a:avLst/>
                            <a:gdLst/>
                            <a:ahLst/>
                            <a:cxnLst/>
                            <a:rect l="0" t="0" r="0" b="0"/>
                            <a:pathLst>
                              <a:path w="6688563">
                                <a:moveTo>
                                  <a:pt x="6688563" y="0"/>
                                </a:moveTo>
                                <a:lnTo>
                                  <a:pt x="0" y="0"/>
                                </a:lnTo>
                              </a:path>
                            </a:pathLst>
                          </a:custGeom>
                          <a:ln w="12700" cap="flat">
                            <a:miter lim="127000"/>
                          </a:ln>
                        </wps:spPr>
                        <wps:style>
                          <a:lnRef idx="1">
                            <a:srgbClr val="7D7C7C"/>
                          </a:lnRef>
                          <a:fillRef idx="0">
                            <a:srgbClr val="000000">
                              <a:alpha val="0"/>
                            </a:srgbClr>
                          </a:fillRef>
                          <a:effectRef idx="0">
                            <a:scrgbClr r="0" g="0" b="0"/>
                          </a:effectRef>
                          <a:fontRef idx="none"/>
                        </wps:style>
                        <wps:bodyPr/>
                      </wps:wsp>
                    </wpg:wgp>
                  </a:graphicData>
                </a:graphic>
              </wp:anchor>
            </w:drawing>
          </mc:Choice>
          <mc:Fallback>
            <w:pict>
              <v:group w14:anchorId="7275F1C5" id="Group 12789" o:spid="_x0000_s1026" style="position:absolute;margin-left:0;margin-top:.15pt;width:526.65pt;height:1pt;z-index:251683328" coordsize="66885,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">
                <v:shape id="Shape 1024" o:spid="_x0000_s1027" style="position:absolute;width:66885;height:0;visibility:visible;mso-wrap-style:square;v-text-anchor:top" coordsize="66885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" path="m6688563,l,e" filled="f" strokecolor="#7d7c7c" strokeweight="1pt">
                  <v:stroke miterlimit="83231f" joinstyle="miter"/>
                  <v:path arrowok="t" textboxrect="0,0,6688563,0"/>
                </v:shape>
              </v:group>
            </w:pict>
          </mc:Fallback>
        </mc:AlternateContent>
      </w:r>
      <w:r>
        <w:rPr>
          <w:rFonts w:ascii="Open Sans" w:eastAsia="Open Sans" w:hAnsi="Open Sans" w:cs="Open Sans"/>
          <w:b/>
        </w:rPr>
        <w:t>Current status of Cooperative Training capacities - Vocational Training Institute</w:t>
      </w:r>
    </w:p>
    <w:p w14:paraId="2EC8C477" w14:textId="77777777" w:rsidR="00D42007" w:rsidRDefault="00D42007" w:rsidP="00D42007">
      <w:pPr>
        <w:spacing w:after="36"/>
        <w:ind w:left="85" w:right="240" w:hanging="10"/>
      </w:pPr>
      <w:r>
        <w:rPr>
          <w:rFonts w:ascii="Open Sans" w:eastAsia="Open Sans" w:hAnsi="Open Sans" w:cs="Open Sans"/>
          <w:b/>
        </w:rPr>
        <w:t>Cooperative Training coordinator</w:t>
      </w:r>
    </w:p>
    <w:p w14:paraId="6725DF79" w14:textId="77777777" w:rsidR="00D42007" w:rsidRDefault="00D42007" w:rsidP="00D42007">
      <w:pPr>
        <w:spacing w:after="132" w:line="265" w:lineRule="auto"/>
        <w:ind w:left="100" w:hanging="10"/>
      </w:pPr>
      <w:r>
        <w:rPr>
          <w:rFonts w:ascii="Open Sans" w:eastAsia="Open Sans" w:hAnsi="Open Sans" w:cs="Open Sans"/>
          <w:color w:val="333333"/>
          <w:sz w:val="16"/>
        </w:rPr>
        <w:t>Please provide the name and position of the Cooperative Training coordinator assigned for the training programme.</w:t>
      </w:r>
    </w:p>
    <w:p w14:paraId="32FB016B" w14:textId="77777777" w:rsidR="00D42007" w:rsidRDefault="00D42007" w:rsidP="00D42007">
      <w:pPr>
        <w:spacing w:after="67"/>
        <w:ind w:left="85" w:right="240" w:hanging="10"/>
      </w:pPr>
      <w:r>
        <w:rPr>
          <w:rFonts w:ascii="Open Sans" w:eastAsia="Open Sans" w:hAnsi="Open Sans" w:cs="Open Sans"/>
          <w:b/>
        </w:rPr>
        <w:t>Facilities available</w:t>
      </w:r>
    </w:p>
    <w:p w14:paraId="62724541" w14:textId="77777777" w:rsidR="00D42007" w:rsidRDefault="00D42007" w:rsidP="00D42007">
      <w:pPr>
        <w:spacing w:after="11" w:line="269" w:lineRule="auto"/>
        <w:ind w:left="100" w:right="4952" w:hanging="10"/>
      </w:pPr>
      <w:r>
        <w:rPr>
          <w:color w:val="333333"/>
        </w:rPr>
        <w:t xml:space="preserve">○ </w:t>
      </w:r>
      <w:r>
        <w:rPr>
          <w:rFonts w:ascii="Open Sans" w:eastAsia="Open Sans" w:hAnsi="Open Sans" w:cs="Open Sans"/>
          <w:color w:val="333333"/>
        </w:rPr>
        <w:t>Yes</w:t>
      </w:r>
    </w:p>
    <w:p w14:paraId="54D7B138" w14:textId="77777777" w:rsidR="00D42007" w:rsidRDefault="00D42007" w:rsidP="00D42007">
      <w:pPr>
        <w:spacing w:after="11" w:line="269" w:lineRule="auto"/>
        <w:ind w:left="100" w:right="4952" w:hanging="10"/>
      </w:pPr>
      <w:r>
        <w:rPr>
          <w:color w:val="333333"/>
        </w:rPr>
        <w:t xml:space="preserve">○ </w:t>
      </w:r>
      <w:r>
        <w:rPr>
          <w:rFonts w:ascii="Open Sans" w:eastAsia="Open Sans" w:hAnsi="Open Sans" w:cs="Open Sans"/>
          <w:color w:val="333333"/>
        </w:rPr>
        <w:t>Partially</w:t>
      </w:r>
    </w:p>
    <w:p w14:paraId="71B68CAE" w14:textId="77777777" w:rsidR="00D42007" w:rsidRDefault="00D42007" w:rsidP="00D42007">
      <w:pPr>
        <w:spacing w:after="11" w:line="269" w:lineRule="auto"/>
        <w:ind w:left="100" w:right="4952" w:hanging="10"/>
        <w:rPr>
          <w:rFonts w:ascii="Open Sans" w:eastAsia="Open Sans" w:hAnsi="Open Sans" w:cs="Open Sans"/>
          <w:color w:val="333333"/>
        </w:rPr>
      </w:pPr>
      <w:r>
        <w:rPr>
          <w:color w:val="333333"/>
        </w:rPr>
        <w:t xml:space="preserve">○ </w:t>
      </w:r>
      <w:r>
        <w:rPr>
          <w:rFonts w:ascii="Open Sans" w:eastAsia="Open Sans" w:hAnsi="Open Sans" w:cs="Open Sans"/>
          <w:color w:val="333333"/>
        </w:rPr>
        <w:t>No</w:t>
      </w:r>
    </w:p>
    <w:p w14:paraId="033FD92A" w14:textId="77777777" w:rsidR="00D42007" w:rsidRDefault="00D42007" w:rsidP="00D42007">
      <w:pPr>
        <w:spacing w:after="67"/>
        <w:ind w:left="85" w:right="240" w:hanging="10"/>
      </w:pPr>
      <w:r>
        <w:rPr>
          <w:rFonts w:ascii="Open Sans" w:eastAsia="Open Sans" w:hAnsi="Open Sans" w:cs="Open Sans"/>
          <w:b/>
        </w:rPr>
        <w:t>Equipment/Tools/Machinery available</w:t>
      </w:r>
    </w:p>
    <w:p w14:paraId="437ACDBD" w14:textId="77777777" w:rsidR="00D42007" w:rsidRDefault="00D42007" w:rsidP="00D42007">
      <w:pPr>
        <w:spacing w:after="11" w:line="269" w:lineRule="auto"/>
        <w:ind w:left="100" w:right="4952" w:hanging="10"/>
      </w:pPr>
      <w:r>
        <w:rPr>
          <w:color w:val="333333"/>
        </w:rPr>
        <w:t xml:space="preserve">○ </w:t>
      </w:r>
      <w:r>
        <w:rPr>
          <w:rFonts w:ascii="Open Sans" w:eastAsia="Open Sans" w:hAnsi="Open Sans" w:cs="Open Sans"/>
          <w:color w:val="333333"/>
        </w:rPr>
        <w:t>Yes</w:t>
      </w:r>
    </w:p>
    <w:p w14:paraId="5933AF51" w14:textId="77777777" w:rsidR="00D42007" w:rsidRDefault="00D42007" w:rsidP="00D42007">
      <w:pPr>
        <w:spacing w:after="11" w:line="269" w:lineRule="auto"/>
        <w:ind w:left="100" w:right="4952" w:hanging="10"/>
      </w:pPr>
      <w:r>
        <w:rPr>
          <w:color w:val="333333"/>
        </w:rPr>
        <w:t xml:space="preserve">○ </w:t>
      </w:r>
      <w:r>
        <w:rPr>
          <w:rFonts w:ascii="Open Sans" w:eastAsia="Open Sans" w:hAnsi="Open Sans" w:cs="Open Sans"/>
          <w:color w:val="333333"/>
        </w:rPr>
        <w:t>Partially</w:t>
      </w:r>
    </w:p>
    <w:p w14:paraId="2ED9973C" w14:textId="77777777" w:rsidR="00D42007" w:rsidRDefault="00D42007" w:rsidP="00D42007">
      <w:pPr>
        <w:spacing w:after="11" w:line="269" w:lineRule="auto"/>
        <w:ind w:left="100" w:right="4952" w:hanging="10"/>
        <w:rPr>
          <w:rFonts w:ascii="Open Sans" w:eastAsia="Open Sans" w:hAnsi="Open Sans" w:cs="Open Sans"/>
          <w:color w:val="333333"/>
        </w:rPr>
      </w:pPr>
      <w:r>
        <w:rPr>
          <w:color w:val="333333"/>
        </w:rPr>
        <w:t xml:space="preserve">○ </w:t>
      </w:r>
      <w:r>
        <w:rPr>
          <w:rFonts w:ascii="Open Sans" w:eastAsia="Open Sans" w:hAnsi="Open Sans" w:cs="Open Sans"/>
          <w:color w:val="333333"/>
        </w:rPr>
        <w:t>No</w:t>
      </w:r>
    </w:p>
    <w:p w14:paraId="6C8BA658" w14:textId="77777777" w:rsidR="00D42007" w:rsidRDefault="00D42007" w:rsidP="00D42007">
      <w:pPr>
        <w:spacing w:after="67"/>
        <w:ind w:left="85" w:right="240" w:hanging="10"/>
        <w:rPr>
          <w:rFonts w:ascii="Open Sans" w:eastAsia="Open Sans" w:hAnsi="Open Sans" w:cs="Open Sans"/>
          <w:b/>
        </w:rPr>
      </w:pPr>
    </w:p>
    <w:p w14:paraId="44797E19" w14:textId="77777777" w:rsidR="00D42007" w:rsidRDefault="00D42007" w:rsidP="00D42007">
      <w:pPr>
        <w:spacing w:after="67"/>
        <w:ind w:left="85" w:right="240" w:hanging="10"/>
        <w:rPr>
          <w:rFonts w:ascii="Open Sans" w:eastAsia="Open Sans" w:hAnsi="Open Sans" w:cs="Open Sans"/>
          <w:b/>
        </w:rPr>
      </w:pPr>
    </w:p>
    <w:p w14:paraId="03E74FF0" w14:textId="77777777" w:rsidR="00D42007" w:rsidRDefault="00D42007" w:rsidP="00D42007">
      <w:pPr>
        <w:spacing w:after="67"/>
        <w:ind w:left="85" w:right="240" w:hanging="10"/>
      </w:pPr>
      <w:r>
        <w:rPr>
          <w:rFonts w:ascii="Open Sans" w:eastAsia="Open Sans" w:hAnsi="Open Sans" w:cs="Open Sans"/>
          <w:b/>
        </w:rPr>
        <w:t>Teaching materials available</w:t>
      </w:r>
    </w:p>
    <w:p w14:paraId="5BF26F45" w14:textId="77777777" w:rsidR="00D42007" w:rsidRDefault="00D42007" w:rsidP="00D42007">
      <w:pPr>
        <w:spacing w:after="11" w:line="269" w:lineRule="auto"/>
        <w:ind w:left="100" w:right="4952" w:hanging="10"/>
      </w:pPr>
      <w:r>
        <w:rPr>
          <w:color w:val="333333"/>
        </w:rPr>
        <w:t xml:space="preserve">○ </w:t>
      </w:r>
      <w:r>
        <w:rPr>
          <w:rFonts w:ascii="Open Sans" w:eastAsia="Open Sans" w:hAnsi="Open Sans" w:cs="Open Sans"/>
          <w:color w:val="333333"/>
        </w:rPr>
        <w:t>Yes</w:t>
      </w:r>
    </w:p>
    <w:p w14:paraId="7EA39609" w14:textId="77777777" w:rsidR="00D42007" w:rsidRDefault="00D42007" w:rsidP="00D42007">
      <w:pPr>
        <w:spacing w:after="11" w:line="269" w:lineRule="auto"/>
        <w:ind w:left="100" w:right="4952" w:hanging="10"/>
      </w:pPr>
      <w:r>
        <w:rPr>
          <w:color w:val="333333"/>
        </w:rPr>
        <w:t xml:space="preserve">○ </w:t>
      </w:r>
      <w:r>
        <w:rPr>
          <w:rFonts w:ascii="Open Sans" w:eastAsia="Open Sans" w:hAnsi="Open Sans" w:cs="Open Sans"/>
          <w:color w:val="333333"/>
        </w:rPr>
        <w:t>Partially</w:t>
      </w:r>
    </w:p>
    <w:p w14:paraId="64BFCDA8" w14:textId="77777777" w:rsidR="00D42007" w:rsidRDefault="00D42007" w:rsidP="00D42007">
      <w:pPr>
        <w:spacing w:after="11" w:line="269" w:lineRule="auto"/>
        <w:ind w:left="100" w:right="4952" w:hanging="10"/>
      </w:pPr>
      <w:r>
        <w:rPr>
          <w:color w:val="333333"/>
        </w:rPr>
        <w:t xml:space="preserve">○ </w:t>
      </w:r>
      <w:r>
        <w:rPr>
          <w:rFonts w:ascii="Open Sans" w:eastAsia="Open Sans" w:hAnsi="Open Sans" w:cs="Open Sans"/>
          <w:color w:val="333333"/>
        </w:rPr>
        <w:t>No</w:t>
      </w:r>
    </w:p>
    <w:p w14:paraId="2D417F92" w14:textId="77777777" w:rsidR="00D42007" w:rsidRDefault="00D42007" w:rsidP="00D42007">
      <w:pPr>
        <w:spacing w:after="67"/>
        <w:ind w:left="85" w:right="240" w:hanging="10"/>
      </w:pPr>
      <w:r>
        <w:rPr>
          <w:rFonts w:ascii="Open Sans" w:eastAsia="Open Sans" w:hAnsi="Open Sans" w:cs="Open Sans"/>
          <w:b/>
        </w:rPr>
        <w:t>Teachers need training</w:t>
      </w:r>
    </w:p>
    <w:p w14:paraId="44C7E033" w14:textId="77777777" w:rsidR="00D42007" w:rsidRDefault="00D42007" w:rsidP="00D42007">
      <w:pPr>
        <w:spacing w:after="11" w:line="269" w:lineRule="auto"/>
        <w:ind w:left="100" w:right="4952" w:hanging="10"/>
      </w:pPr>
      <w:r>
        <w:rPr>
          <w:color w:val="333333"/>
        </w:rPr>
        <w:t xml:space="preserve">○ </w:t>
      </w:r>
      <w:r>
        <w:rPr>
          <w:rFonts w:ascii="Open Sans" w:eastAsia="Open Sans" w:hAnsi="Open Sans" w:cs="Open Sans"/>
          <w:color w:val="333333"/>
        </w:rPr>
        <w:t>Yes</w:t>
      </w:r>
    </w:p>
    <w:p w14:paraId="42F0EE67" w14:textId="77777777" w:rsidR="00D42007" w:rsidRDefault="00D42007" w:rsidP="00D42007">
      <w:pPr>
        <w:spacing w:after="11" w:line="269" w:lineRule="auto"/>
        <w:ind w:left="100" w:right="4952" w:hanging="10"/>
      </w:pPr>
      <w:r>
        <w:rPr>
          <w:color w:val="333333"/>
        </w:rPr>
        <w:t xml:space="preserve">○ </w:t>
      </w:r>
      <w:r>
        <w:rPr>
          <w:rFonts w:ascii="Open Sans" w:eastAsia="Open Sans" w:hAnsi="Open Sans" w:cs="Open Sans"/>
          <w:color w:val="333333"/>
        </w:rPr>
        <w:t>No</w:t>
      </w:r>
    </w:p>
    <w:p w14:paraId="2FF6B225" w14:textId="77777777" w:rsidR="00D42007" w:rsidRDefault="00D42007" w:rsidP="00D42007">
      <w:pPr>
        <w:spacing w:after="67"/>
        <w:ind w:left="85" w:right="240" w:hanging="10"/>
      </w:pPr>
      <w:r>
        <w:rPr>
          <w:rFonts w:ascii="Open Sans" w:eastAsia="Open Sans" w:hAnsi="Open Sans" w:cs="Open Sans"/>
          <w:b/>
        </w:rPr>
        <w:t>Operational &amp; Maintenance budget supported by authorities for the project period (Letter of support)</w:t>
      </w:r>
    </w:p>
    <w:p w14:paraId="261D0F48" w14:textId="77777777" w:rsidR="00D42007" w:rsidRDefault="00D42007" w:rsidP="00D42007">
      <w:pPr>
        <w:spacing w:after="11" w:line="269" w:lineRule="auto"/>
        <w:ind w:left="100" w:right="4952" w:hanging="10"/>
      </w:pPr>
      <w:r>
        <w:rPr>
          <w:color w:val="333333"/>
        </w:rPr>
        <w:t xml:space="preserve">○ </w:t>
      </w:r>
      <w:r>
        <w:rPr>
          <w:rFonts w:ascii="Open Sans" w:eastAsia="Open Sans" w:hAnsi="Open Sans" w:cs="Open Sans"/>
          <w:color w:val="333333"/>
        </w:rPr>
        <w:t>Yes</w:t>
      </w:r>
    </w:p>
    <w:p w14:paraId="43E00ED4" w14:textId="77777777" w:rsidR="00D42007" w:rsidRDefault="00D42007" w:rsidP="00D42007">
      <w:pPr>
        <w:spacing w:after="11" w:line="269" w:lineRule="auto"/>
        <w:ind w:left="100" w:right="4952" w:hanging="10"/>
      </w:pPr>
      <w:r>
        <w:rPr>
          <w:color w:val="333333"/>
        </w:rPr>
        <w:t xml:space="preserve">○ </w:t>
      </w:r>
      <w:r>
        <w:rPr>
          <w:rFonts w:ascii="Open Sans" w:eastAsia="Open Sans" w:hAnsi="Open Sans" w:cs="Open Sans"/>
          <w:color w:val="333333"/>
        </w:rPr>
        <w:t>No</w:t>
      </w:r>
    </w:p>
    <w:p w14:paraId="05A5B469" w14:textId="77777777" w:rsidR="00D42007" w:rsidRDefault="00D42007" w:rsidP="00D42007">
      <w:pPr>
        <w:spacing w:after="36"/>
        <w:ind w:left="85" w:right="240" w:hanging="10"/>
      </w:pPr>
      <w:r>
        <w:rPr>
          <w:rFonts w:ascii="Open Sans" w:eastAsia="Open Sans" w:hAnsi="Open Sans" w:cs="Open Sans"/>
          <w:b/>
        </w:rPr>
        <w:t>Additional comments</w:t>
      </w:r>
    </w:p>
    <w:p w14:paraId="4106C802" w14:textId="77777777" w:rsidR="00D42007" w:rsidRDefault="00D42007" w:rsidP="00D42007">
      <w:pPr>
        <w:spacing w:after="132" w:line="265" w:lineRule="auto"/>
        <w:ind w:left="100" w:hanging="10"/>
      </w:pPr>
      <w:r>
        <w:rPr>
          <w:rFonts w:ascii="Open Sans" w:eastAsia="Open Sans" w:hAnsi="Open Sans" w:cs="Open Sans"/>
          <w:color w:val="333333"/>
          <w:sz w:val="16"/>
        </w:rPr>
        <w:t>If there is not available space in above-mentioned questions you can insert your explanations here</w:t>
      </w:r>
    </w:p>
    <w:p w14:paraId="3C33C07B" w14:textId="77777777" w:rsidR="00D42007" w:rsidRPr="006031EE" w:rsidRDefault="00D42007" w:rsidP="00D42007">
      <w:pPr>
        <w:spacing w:after="0"/>
        <w:ind w:left="11" w:right="238" w:hanging="11"/>
      </w:pPr>
      <w:r>
        <w:rPr>
          <w:rFonts w:ascii="Open Sans" w:eastAsia="Open Sans" w:hAnsi="Open Sans" w:cs="Open Sans"/>
          <w:b/>
        </w:rPr>
        <w:t xml:space="preserve">Current status of Cooperative Training capacities - Enterprise 1 </w:t>
      </w:r>
      <w:r w:rsidRPr="006031EE">
        <w:rPr>
          <w:rFonts w:ascii="Open Sans" w:eastAsia="Open Sans" w:hAnsi="Open Sans" w:cs="Open Sans"/>
          <w:bCs/>
        </w:rPr>
        <w:t>(</w:t>
      </w:r>
      <w:r w:rsidRPr="00C4731E">
        <w:rPr>
          <w:rFonts w:ascii="Open Sans" w:eastAsia="Open Sans" w:hAnsi="Open Sans" w:cs="Open Sans"/>
          <w:bCs/>
          <w:sz w:val="16"/>
          <w:szCs w:val="16"/>
        </w:rPr>
        <w:t>Please note that in case of two participating enterprises the applicant provide information for Enterprise 1 and Enterprise 2</w:t>
      </w:r>
      <w:r w:rsidRPr="006031EE">
        <w:rPr>
          <w:rFonts w:ascii="Open Sans" w:eastAsia="Open Sans" w:hAnsi="Open Sans" w:cs="Open Sans"/>
          <w:bCs/>
        </w:rPr>
        <w:t>)</w:t>
      </w:r>
    </w:p>
    <w:p w14:paraId="286BFAAA" w14:textId="77777777" w:rsidR="00D42007" w:rsidRDefault="00D42007" w:rsidP="00D42007">
      <w:pPr>
        <w:spacing w:before="120" w:after="0"/>
        <w:ind w:left="85" w:right="238" w:hanging="11"/>
      </w:pPr>
      <w:r>
        <w:rPr>
          <w:rFonts w:ascii="Open Sans" w:eastAsia="Open Sans" w:hAnsi="Open Sans" w:cs="Open Sans"/>
          <w:b/>
        </w:rPr>
        <w:t>Cooperative Training coordinator</w:t>
      </w:r>
    </w:p>
    <w:p w14:paraId="517C0647" w14:textId="77777777" w:rsidR="00D42007" w:rsidRDefault="00D42007" w:rsidP="00D42007">
      <w:pPr>
        <w:spacing w:before="36" w:after="132" w:line="264" w:lineRule="auto"/>
        <w:ind w:left="102" w:hanging="11"/>
      </w:pPr>
      <w:r>
        <w:rPr>
          <w:rFonts w:ascii="Open Sans" w:eastAsia="Open Sans" w:hAnsi="Open Sans" w:cs="Open Sans"/>
          <w:color w:val="333333"/>
          <w:sz w:val="16"/>
        </w:rPr>
        <w:t>Please provide the name and position of the Cooperative Training coordinator assigned for the training programme.</w:t>
      </w:r>
    </w:p>
    <w:p w14:paraId="1E09A651" w14:textId="77777777" w:rsidR="00D42007" w:rsidRDefault="00D42007" w:rsidP="00D42007">
      <w:pPr>
        <w:spacing w:after="36"/>
        <w:ind w:left="85" w:right="240" w:hanging="10"/>
      </w:pPr>
      <w:r>
        <w:rPr>
          <w:rFonts w:ascii="Open Sans" w:eastAsia="Open Sans" w:hAnsi="Open Sans" w:cs="Open Sans"/>
          <w:b/>
        </w:rPr>
        <w:t>In-company trainer/ instructor(s)</w:t>
      </w:r>
    </w:p>
    <w:p w14:paraId="733E20B4" w14:textId="77777777" w:rsidR="00D42007" w:rsidRDefault="00D42007" w:rsidP="00D42007">
      <w:pPr>
        <w:spacing w:after="132" w:line="265" w:lineRule="auto"/>
        <w:ind w:left="100" w:hanging="10"/>
      </w:pPr>
      <w:r>
        <w:rPr>
          <w:rFonts w:ascii="Open Sans" w:eastAsia="Open Sans" w:hAnsi="Open Sans" w:cs="Open Sans"/>
          <w:color w:val="333333"/>
          <w:sz w:val="16"/>
        </w:rPr>
        <w:t>Please provide the name and position of the in-company trainer/ instructor (s)</w:t>
      </w:r>
    </w:p>
    <w:p w14:paraId="31798AD5" w14:textId="77777777" w:rsidR="00D42007" w:rsidRDefault="00D42007" w:rsidP="00D42007">
      <w:pPr>
        <w:ind w:left="11" w:right="238" w:hanging="11"/>
      </w:pPr>
      <w:r>
        <w:rPr>
          <w:rFonts w:ascii="Open Sans" w:eastAsia="Open Sans" w:hAnsi="Open Sans" w:cs="Open Sans"/>
          <w:b/>
        </w:rPr>
        <w:lastRenderedPageBreak/>
        <w:t>Current status of Cooperative Training capacities - Enterprise 2</w:t>
      </w:r>
    </w:p>
    <w:p w14:paraId="1ECFE785" w14:textId="77777777" w:rsidR="00D42007" w:rsidRDefault="00D42007" w:rsidP="00D42007">
      <w:pPr>
        <w:spacing w:before="120" w:after="40"/>
        <w:ind w:left="85" w:right="238" w:hanging="11"/>
      </w:pPr>
      <w:r>
        <w:rPr>
          <w:rFonts w:ascii="Open Sans" w:eastAsia="Open Sans" w:hAnsi="Open Sans" w:cs="Open Sans"/>
          <w:b/>
        </w:rPr>
        <w:t>Cooperative Training coordinator</w:t>
      </w:r>
    </w:p>
    <w:p w14:paraId="28F1A080" w14:textId="77777777" w:rsidR="00D42007" w:rsidRDefault="00D42007" w:rsidP="00D42007">
      <w:pPr>
        <w:spacing w:after="40" w:line="265" w:lineRule="auto"/>
        <w:ind w:left="100" w:hanging="10"/>
        <w:rPr>
          <w:rFonts w:ascii="Open Sans" w:eastAsia="Open Sans" w:hAnsi="Open Sans" w:cs="Open Sans"/>
          <w:color w:val="333333"/>
          <w:sz w:val="16"/>
        </w:rPr>
      </w:pPr>
      <w:r>
        <w:rPr>
          <w:rFonts w:ascii="Open Sans" w:eastAsia="Open Sans" w:hAnsi="Open Sans" w:cs="Open Sans"/>
          <w:color w:val="333333"/>
          <w:sz w:val="16"/>
        </w:rPr>
        <w:t>Please provide the name and position of the Cooperative Training coordinator assigned for the training programme.</w:t>
      </w:r>
    </w:p>
    <w:p w14:paraId="58A71767" w14:textId="77777777" w:rsidR="00D42007" w:rsidRDefault="00D42007" w:rsidP="00D42007">
      <w:pPr>
        <w:spacing w:after="36"/>
        <w:ind w:left="85" w:right="240" w:hanging="10"/>
      </w:pPr>
      <w:r>
        <w:rPr>
          <w:rFonts w:ascii="Open Sans" w:eastAsia="Open Sans" w:hAnsi="Open Sans" w:cs="Open Sans"/>
          <w:b/>
        </w:rPr>
        <w:t>In-company trainer/ instructor(s)</w:t>
      </w:r>
    </w:p>
    <w:p w14:paraId="1D39C082" w14:textId="77777777" w:rsidR="00D42007" w:rsidRDefault="00D42007" w:rsidP="00D42007">
      <w:pPr>
        <w:spacing w:after="132" w:line="265" w:lineRule="auto"/>
        <w:ind w:left="100" w:hanging="10"/>
      </w:pPr>
      <w:r>
        <w:rPr>
          <w:rFonts w:ascii="Open Sans" w:eastAsia="Open Sans" w:hAnsi="Open Sans" w:cs="Open Sans"/>
          <w:color w:val="333333"/>
          <w:sz w:val="16"/>
        </w:rPr>
        <w:t>Please provide the name and position of the in-company trainer/ instructor (s)</w:t>
      </w:r>
    </w:p>
    <w:p w14:paraId="4B9AF8E4" w14:textId="77777777" w:rsidR="00D42007" w:rsidRDefault="00D42007" w:rsidP="00D42007">
      <w:pPr>
        <w:spacing w:before="240"/>
        <w:ind w:left="11" w:right="238" w:hanging="11"/>
      </w:pPr>
      <w:r>
        <w:rPr>
          <w:rFonts w:ascii="Open Sans" w:eastAsia="Open Sans" w:hAnsi="Open Sans" w:cs="Open Sans"/>
          <w:b/>
        </w:rPr>
        <w:t>Current status of Cooperative Training capacities - Enterprise 3</w:t>
      </w:r>
    </w:p>
    <w:p w14:paraId="134B2F7A" w14:textId="77777777" w:rsidR="00D42007" w:rsidRDefault="00D42007" w:rsidP="00D42007">
      <w:pPr>
        <w:spacing w:before="120" w:after="36"/>
        <w:ind w:left="85" w:right="238" w:hanging="11"/>
      </w:pPr>
      <w:r>
        <w:rPr>
          <w:rFonts w:ascii="Open Sans" w:eastAsia="Open Sans" w:hAnsi="Open Sans" w:cs="Open Sans"/>
          <w:b/>
        </w:rPr>
        <w:t>Cooperative Training coordinator</w:t>
      </w:r>
    </w:p>
    <w:p w14:paraId="46691D55" w14:textId="77777777" w:rsidR="00D42007" w:rsidRDefault="00D42007" w:rsidP="00D42007">
      <w:pPr>
        <w:spacing w:after="132" w:line="265" w:lineRule="auto"/>
        <w:ind w:left="100" w:hanging="10"/>
      </w:pPr>
      <w:r>
        <w:rPr>
          <w:rFonts w:ascii="Open Sans" w:eastAsia="Open Sans" w:hAnsi="Open Sans" w:cs="Open Sans"/>
          <w:color w:val="333333"/>
          <w:sz w:val="16"/>
        </w:rPr>
        <w:t>Please provide the name and position of the Cooperative Training coordinator assigned for the training programme.</w:t>
      </w:r>
    </w:p>
    <w:p w14:paraId="499720B1" w14:textId="77777777" w:rsidR="00D42007" w:rsidRDefault="00D42007" w:rsidP="00D42007">
      <w:pPr>
        <w:spacing w:after="36"/>
        <w:ind w:left="85" w:right="240" w:hanging="10"/>
      </w:pPr>
      <w:r>
        <w:rPr>
          <w:rFonts w:ascii="Open Sans" w:eastAsia="Open Sans" w:hAnsi="Open Sans" w:cs="Open Sans"/>
          <w:b/>
        </w:rPr>
        <w:t>In-company trainer/ instructor(s)</w:t>
      </w:r>
    </w:p>
    <w:p w14:paraId="45CE05D6" w14:textId="77777777" w:rsidR="00D42007" w:rsidRDefault="00D42007" w:rsidP="00D42007">
      <w:pPr>
        <w:spacing w:after="132" w:line="265" w:lineRule="auto"/>
        <w:ind w:left="100" w:hanging="10"/>
      </w:pPr>
      <w:r>
        <w:rPr>
          <w:rFonts w:ascii="Open Sans" w:eastAsia="Open Sans" w:hAnsi="Open Sans" w:cs="Open Sans"/>
          <w:color w:val="333333"/>
          <w:sz w:val="16"/>
        </w:rPr>
        <w:t>Please provide the name and position of the in-company trainer/ instructor (s)</w:t>
      </w:r>
    </w:p>
    <w:p w14:paraId="0BC2ACED" w14:textId="77777777" w:rsidR="00D42007" w:rsidRDefault="00D42007" w:rsidP="00D42007">
      <w:pPr>
        <w:spacing w:after="67"/>
        <w:ind w:left="10" w:right="240" w:hanging="10"/>
      </w:pPr>
      <w:r>
        <w:rPr>
          <w:rFonts w:ascii="Open Sans" w:eastAsia="Open Sans" w:hAnsi="Open Sans" w:cs="Open Sans"/>
          <w:b/>
        </w:rPr>
        <w:t>Do you require additional enterprises?</w:t>
      </w:r>
    </w:p>
    <w:p w14:paraId="4670ACD4" w14:textId="77777777" w:rsidR="00D42007" w:rsidRDefault="00D42007" w:rsidP="00D42007">
      <w:pPr>
        <w:spacing w:after="11" w:line="269" w:lineRule="auto"/>
        <w:ind w:left="390" w:right="4952" w:hanging="10"/>
      </w:pPr>
      <w:r>
        <w:rPr>
          <w:color w:val="333333"/>
        </w:rPr>
        <w:t xml:space="preserve">○ </w:t>
      </w:r>
      <w:r>
        <w:rPr>
          <w:rFonts w:ascii="Open Sans" w:eastAsia="Open Sans" w:hAnsi="Open Sans" w:cs="Open Sans"/>
          <w:color w:val="333333"/>
        </w:rPr>
        <w:t>Yes</w:t>
      </w:r>
    </w:p>
    <w:p w14:paraId="6BA32BB6" w14:textId="77777777" w:rsidR="00D42007" w:rsidRDefault="00D42007" w:rsidP="00D42007">
      <w:pPr>
        <w:spacing w:after="11" w:line="269" w:lineRule="auto"/>
        <w:ind w:left="390" w:right="4952" w:hanging="10"/>
        <w:rPr>
          <w:rFonts w:ascii="Open Sans" w:eastAsia="Open Sans" w:hAnsi="Open Sans" w:cs="Open Sans"/>
          <w:color w:val="333333"/>
        </w:rPr>
      </w:pPr>
      <w:r>
        <w:rPr>
          <w:color w:val="333333"/>
        </w:rPr>
        <w:t xml:space="preserve">○ </w:t>
      </w:r>
      <w:r>
        <w:rPr>
          <w:rFonts w:ascii="Open Sans" w:eastAsia="Open Sans" w:hAnsi="Open Sans" w:cs="Open Sans"/>
          <w:color w:val="333333"/>
        </w:rPr>
        <w:t>No</w:t>
      </w:r>
    </w:p>
    <w:p w14:paraId="6DD0D821" w14:textId="77777777" w:rsidR="00D42007" w:rsidRPr="000E2310" w:rsidRDefault="00D42007" w:rsidP="00D42007">
      <w:pPr>
        <w:pStyle w:val="Heading2"/>
        <w:ind w:left="-5"/>
      </w:pPr>
      <w:r w:rsidRPr="000E2310">
        <w:rPr>
          <w:noProof/>
          <w:lang w:eastAsia="en-GB"/>
        </w:rPr>
        <mc:AlternateContent>
          <mc:Choice Requires="wpg">
            <w:drawing>
              <wp:anchor distT="0" distB="0" distL="114300" distR="114300" simplePos="0" relativeHeight="251693568" behindDoc="0" locked="0" layoutInCell="1" allowOverlap="1" wp14:anchorId="0458E73A" wp14:editId="61AB46ED">
                <wp:simplePos x="0" y="0"/>
                <wp:positionH relativeFrom="column">
                  <wp:posOffset>0</wp:posOffset>
                </wp:positionH>
                <wp:positionV relativeFrom="paragraph">
                  <wp:posOffset>487045</wp:posOffset>
                </wp:positionV>
                <wp:extent cx="6688563" cy="12700"/>
                <wp:effectExtent l="0" t="0" r="0" b="0"/>
                <wp:wrapNone/>
                <wp:docPr id="13216" name="Group 13216"/>
                <wp:cNvGraphicFramePr/>
                <a:graphic xmlns:a="http://schemas.openxmlformats.org/drawingml/2006/main">
                  <a:graphicData uri="http://schemas.microsoft.com/office/word/2010/wordprocessingGroup">
                    <wpg:wgp>
                      <wpg:cNvGrpSpPr/>
                      <wpg:grpSpPr>
                        <a:xfrm>
                          <a:off x="0" y="0"/>
                          <a:ext cx="6688563" cy="12700"/>
                          <a:chOff x="0" y="0"/>
                          <a:chExt cx="6688563" cy="12700"/>
                        </a:xfrm>
                      </wpg:grpSpPr>
                      <wps:wsp>
                        <wps:cNvPr id="1215" name="Shape 1215"/>
                        <wps:cNvSpPr/>
                        <wps:spPr>
                          <a:xfrm>
                            <a:off x="0" y="0"/>
                            <a:ext cx="6688563" cy="0"/>
                          </a:xfrm>
                          <a:custGeom>
                            <a:avLst/>
                            <a:gdLst/>
                            <a:ahLst/>
                            <a:cxnLst/>
                            <a:rect l="0" t="0" r="0" b="0"/>
                            <a:pathLst>
                              <a:path w="6688563">
                                <a:moveTo>
                                  <a:pt x="6688563" y="0"/>
                                </a:moveTo>
                                <a:lnTo>
                                  <a:pt x="0" y="0"/>
                                </a:lnTo>
                              </a:path>
                            </a:pathLst>
                          </a:custGeom>
                          <a:ln w="12700" cap="flat">
                            <a:miter lim="127000"/>
                          </a:ln>
                        </wps:spPr>
                        <wps:style>
                          <a:lnRef idx="1">
                            <a:srgbClr val="7D7C7C"/>
                          </a:lnRef>
                          <a:fillRef idx="0">
                            <a:srgbClr val="000000">
                              <a:alpha val="0"/>
                            </a:srgbClr>
                          </a:fillRef>
                          <a:effectRef idx="0">
                            <a:scrgbClr r="0" g="0" b="0"/>
                          </a:effectRef>
                          <a:fontRef idx="none"/>
                        </wps:style>
                        <wps:bodyPr/>
                      </wps:wsp>
                    </wpg:wgp>
                  </a:graphicData>
                </a:graphic>
              </wp:anchor>
            </w:drawing>
          </mc:Choice>
          <mc:Fallback>
            <w:pict>
              <v:group w14:anchorId="52D77C1D" id="Group 13216" o:spid="_x0000_s1026" style="position:absolute;margin-left:0;margin-top:38.35pt;width:526.65pt;height:1pt;z-index:251693568" coordsize="66885,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">
                <v:shape id="Shape 1215" o:spid="_x0000_s1027" style="position:absolute;width:66885;height:0;visibility:visible;mso-wrap-style:square;v-text-anchor:top" coordsize="66885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" path="m6688563,l,e" filled="f" strokecolor="#7d7c7c" strokeweight="1pt">
                  <v:stroke miterlimit="83231f" joinstyle="miter"/>
                  <v:path arrowok="t" textboxrect="0,0,6688563,0"/>
                </v:shape>
              </v:group>
            </w:pict>
          </mc:Fallback>
        </mc:AlternateContent>
      </w:r>
      <w:r w:rsidRPr="000E2310">
        <w:t>Section 7 - Subject of the Grant Financing</w:t>
      </w:r>
    </w:p>
    <w:p w14:paraId="0000634D" w14:textId="77777777" w:rsidR="00D42007" w:rsidRDefault="00D42007" w:rsidP="00D42007">
      <w:pPr>
        <w:spacing w:after="36"/>
        <w:ind w:left="10" w:right="240" w:hanging="10"/>
      </w:pPr>
      <w:r>
        <w:rPr>
          <w:rFonts w:ascii="Open Sans" w:eastAsia="Open Sans" w:hAnsi="Open Sans" w:cs="Open Sans"/>
          <w:b/>
        </w:rPr>
        <w:t>Funding needs</w:t>
      </w:r>
    </w:p>
    <w:p w14:paraId="29EE3772" w14:textId="77777777" w:rsidR="00D42007" w:rsidRDefault="00D42007" w:rsidP="00D42007">
      <w:pPr>
        <w:spacing w:after="132" w:line="265" w:lineRule="auto"/>
        <w:ind w:left="-5" w:hanging="10"/>
      </w:pPr>
      <w:r>
        <w:rPr>
          <w:rFonts w:ascii="Open Sans" w:eastAsia="Open Sans" w:hAnsi="Open Sans" w:cs="Open Sans"/>
          <w:color w:val="333333"/>
          <w:sz w:val="16"/>
        </w:rPr>
        <w:t>Please provide a brief description of the estimated project funding needs</w:t>
      </w:r>
    </w:p>
    <w:p w14:paraId="32D1EC47" w14:textId="77777777" w:rsidR="00D42007" w:rsidRDefault="00D42007" w:rsidP="00D42007">
      <w:pPr>
        <w:spacing w:after="36"/>
        <w:ind w:left="10" w:right="240" w:hanging="10"/>
        <w:rPr>
          <w:rFonts w:ascii="Open Sans" w:eastAsia="Open Sans" w:hAnsi="Open Sans" w:cs="Open Sans"/>
          <w:b/>
        </w:rPr>
      </w:pPr>
    </w:p>
    <w:p w14:paraId="3A623B95" w14:textId="77777777" w:rsidR="00D42007" w:rsidRDefault="00D42007" w:rsidP="00D42007">
      <w:pPr>
        <w:spacing w:after="36"/>
        <w:ind w:left="10" w:right="240" w:hanging="10"/>
        <w:rPr>
          <w:rFonts w:ascii="Open Sans" w:eastAsia="Open Sans" w:hAnsi="Open Sans" w:cs="Open Sans"/>
          <w:b/>
        </w:rPr>
      </w:pPr>
    </w:p>
    <w:p w14:paraId="65948A29" w14:textId="77777777" w:rsidR="00D42007" w:rsidRDefault="00D42007" w:rsidP="00D42007">
      <w:pPr>
        <w:spacing w:after="36"/>
        <w:ind w:left="10" w:right="240" w:hanging="10"/>
        <w:rPr>
          <w:rFonts w:ascii="Open Sans" w:eastAsia="Open Sans" w:hAnsi="Open Sans" w:cs="Open Sans"/>
          <w:b/>
        </w:rPr>
      </w:pPr>
    </w:p>
    <w:p w14:paraId="0E85283B" w14:textId="77777777" w:rsidR="00D42007" w:rsidRDefault="00D42007" w:rsidP="00D42007">
      <w:pPr>
        <w:spacing w:after="36"/>
        <w:ind w:left="10" w:right="240" w:hanging="10"/>
        <w:rPr>
          <w:rFonts w:ascii="Open Sans" w:eastAsia="Open Sans" w:hAnsi="Open Sans" w:cs="Open Sans"/>
          <w:b/>
        </w:rPr>
      </w:pPr>
      <w:r>
        <w:rPr>
          <w:rFonts w:ascii="Open Sans" w:eastAsia="Open Sans" w:hAnsi="Open Sans" w:cs="Open Sans"/>
          <w:b/>
        </w:rPr>
        <w:t>Country.</w:t>
      </w:r>
    </w:p>
    <w:p w14:paraId="2565110A" w14:textId="77777777" w:rsidR="00D42007" w:rsidRDefault="00D42007" w:rsidP="00D42007">
      <w:pPr>
        <w:spacing w:after="36"/>
        <w:ind w:left="10" w:right="240" w:hanging="10"/>
      </w:pPr>
      <w:r>
        <w:rPr>
          <w:rFonts w:ascii="Open Sans" w:eastAsia="Open Sans" w:hAnsi="Open Sans" w:cs="Open Sans"/>
          <w:color w:val="333333"/>
          <w:sz w:val="16"/>
        </w:rPr>
        <w:t>Please select the country the Cooperative Training programme will take place.</w:t>
      </w:r>
    </w:p>
    <w:p w14:paraId="314B698D" w14:textId="77777777" w:rsidR="00D42007" w:rsidRDefault="00D42007" w:rsidP="00D42007">
      <w:pPr>
        <w:spacing w:after="36"/>
        <w:ind w:left="10" w:right="240" w:hanging="10"/>
        <w:rPr>
          <w:rFonts w:ascii="Open Sans" w:eastAsia="Open Sans" w:hAnsi="Open Sans" w:cs="Open Sans"/>
          <w:b/>
        </w:rPr>
      </w:pPr>
    </w:p>
    <w:p w14:paraId="351D138D" w14:textId="77777777" w:rsidR="00D42007" w:rsidRDefault="00D42007" w:rsidP="00D42007">
      <w:pPr>
        <w:spacing w:after="36"/>
        <w:ind w:left="10" w:right="240" w:hanging="10"/>
        <w:rPr>
          <w:rFonts w:ascii="Open Sans" w:eastAsia="Open Sans" w:hAnsi="Open Sans" w:cs="Open Sans"/>
          <w:b/>
        </w:rPr>
      </w:pPr>
      <w:r>
        <w:rPr>
          <w:rFonts w:ascii="Open Sans" w:eastAsia="Open Sans" w:hAnsi="Open Sans" w:cs="Open Sans"/>
          <w:b/>
        </w:rPr>
        <w:t xml:space="preserve">Local currency. </w:t>
      </w:r>
    </w:p>
    <w:p w14:paraId="3783CD15" w14:textId="77777777" w:rsidR="00D42007" w:rsidRDefault="00D42007" w:rsidP="00D42007">
      <w:pPr>
        <w:spacing w:after="36"/>
        <w:ind w:left="10" w:right="240" w:hanging="10"/>
      </w:pPr>
      <w:r>
        <w:rPr>
          <w:rFonts w:ascii="Open Sans" w:eastAsia="Open Sans" w:hAnsi="Open Sans" w:cs="Open Sans"/>
          <w:color w:val="333333"/>
          <w:sz w:val="16"/>
        </w:rPr>
        <w:t>Please select the local currency of the country the Cooperative Training programme takes place.</w:t>
      </w:r>
    </w:p>
    <w:p w14:paraId="565F75B2" w14:textId="77777777" w:rsidR="00D42007" w:rsidRDefault="00D42007" w:rsidP="00D42007">
      <w:pPr>
        <w:spacing w:after="67"/>
        <w:ind w:left="10" w:right="240" w:hanging="10"/>
        <w:rPr>
          <w:rFonts w:ascii="Open Sans" w:eastAsia="Open Sans" w:hAnsi="Open Sans" w:cs="Open Sans"/>
          <w:b/>
        </w:rPr>
      </w:pPr>
    </w:p>
    <w:p w14:paraId="27330A0D" w14:textId="77777777" w:rsidR="00D42007" w:rsidRDefault="00D42007" w:rsidP="00D42007">
      <w:pPr>
        <w:spacing w:after="67"/>
        <w:ind w:left="10" w:right="240" w:hanging="10"/>
        <w:rPr>
          <w:rFonts w:ascii="Open Sans" w:eastAsia="Open Sans" w:hAnsi="Open Sans" w:cs="Open Sans"/>
          <w:b/>
        </w:rPr>
      </w:pPr>
      <w:r>
        <w:rPr>
          <w:rFonts w:ascii="Open Sans" w:eastAsia="Open Sans" w:hAnsi="Open Sans" w:cs="Open Sans"/>
          <w:b/>
        </w:rPr>
        <w:t>Project funding summary</w:t>
      </w:r>
    </w:p>
    <w:p w14:paraId="6C156D23" w14:textId="77777777" w:rsidR="00D42007" w:rsidRPr="004E3C4E" w:rsidRDefault="00D42007" w:rsidP="00D42007">
      <w:pPr>
        <w:numPr>
          <w:ilvl w:val="0"/>
          <w:numId w:val="13"/>
        </w:numPr>
        <w:spacing w:after="120" w:line="320" w:lineRule="exact"/>
        <w:ind w:left="249" w:right="3978" w:firstLine="34"/>
        <w:rPr>
          <w:bCs/>
        </w:rPr>
      </w:pPr>
      <w:r w:rsidRPr="004E3C4E">
        <w:rPr>
          <w:rFonts w:ascii="Open Sans" w:eastAsia="Open Sans" w:hAnsi="Open Sans" w:cs="Open Sans"/>
          <w:bCs/>
        </w:rPr>
        <w:t>Facilities (rehabilitation and/or extension):</w:t>
      </w:r>
    </w:p>
    <w:p w14:paraId="0D08BE72" w14:textId="77777777" w:rsidR="00D42007" w:rsidRPr="004E3C4E" w:rsidRDefault="00D42007" w:rsidP="00D42007">
      <w:pPr>
        <w:ind w:left="709" w:right="240" w:firstLine="34"/>
        <w:rPr>
          <w:bCs/>
        </w:rPr>
      </w:pPr>
      <w:r w:rsidRPr="004E3C4E">
        <w:rPr>
          <w:rFonts w:ascii="Open Sans" w:eastAsia="Open Sans" w:hAnsi="Open Sans" w:cs="Open Sans"/>
          <w:bCs/>
        </w:rPr>
        <w:t>If applicable, the equivalent of local currency for facilities costs:</w:t>
      </w:r>
    </w:p>
    <w:p w14:paraId="237ED017" w14:textId="77777777" w:rsidR="00D42007" w:rsidRPr="004E3C4E" w:rsidRDefault="00D42007" w:rsidP="00D42007">
      <w:pPr>
        <w:numPr>
          <w:ilvl w:val="0"/>
          <w:numId w:val="13"/>
        </w:numPr>
        <w:spacing w:after="120" w:line="320" w:lineRule="exact"/>
        <w:ind w:left="249" w:right="957" w:firstLine="34"/>
        <w:rPr>
          <w:bCs/>
        </w:rPr>
      </w:pPr>
      <w:r w:rsidRPr="004E3C4E">
        <w:rPr>
          <w:rFonts w:ascii="Open Sans" w:eastAsia="Open Sans" w:hAnsi="Open Sans" w:cs="Open Sans"/>
          <w:bCs/>
        </w:rPr>
        <w:t>Equipment/Tools/Machinery (procurement and/or upgrade):</w:t>
      </w:r>
    </w:p>
    <w:p w14:paraId="5301D06E" w14:textId="77777777" w:rsidR="00D42007" w:rsidRPr="004E3C4E" w:rsidRDefault="00D42007" w:rsidP="00D42007">
      <w:pPr>
        <w:ind w:left="709" w:right="240" w:firstLine="34"/>
        <w:rPr>
          <w:rFonts w:ascii="Open Sans" w:eastAsia="Open Sans" w:hAnsi="Open Sans" w:cs="Open Sans"/>
          <w:bCs/>
        </w:rPr>
      </w:pPr>
      <w:r w:rsidRPr="004E3C4E">
        <w:rPr>
          <w:rFonts w:ascii="Open Sans" w:eastAsia="Open Sans" w:hAnsi="Open Sans" w:cs="Open Sans"/>
          <w:bCs/>
        </w:rPr>
        <w:t>If applicable, the equivalent of local currency for equipment/tools/machinery costs:</w:t>
      </w:r>
    </w:p>
    <w:p w14:paraId="07A5F025" w14:textId="77777777" w:rsidR="00D42007" w:rsidRPr="004E3C4E" w:rsidRDefault="00D42007" w:rsidP="00D42007">
      <w:pPr>
        <w:numPr>
          <w:ilvl w:val="0"/>
          <w:numId w:val="13"/>
        </w:numPr>
        <w:spacing w:after="120" w:line="320" w:lineRule="exact"/>
        <w:ind w:left="249" w:right="3978" w:firstLine="34"/>
        <w:rPr>
          <w:bCs/>
        </w:rPr>
      </w:pPr>
      <w:r w:rsidRPr="004E3C4E">
        <w:rPr>
          <w:rFonts w:ascii="Open Sans" w:eastAsia="Open Sans" w:hAnsi="Open Sans" w:cs="Open Sans"/>
          <w:bCs/>
        </w:rPr>
        <w:t>Teaching materials (preparation or upgrade):</w:t>
      </w:r>
    </w:p>
    <w:p w14:paraId="03FA694D" w14:textId="77777777" w:rsidR="00D42007" w:rsidRPr="004E3C4E" w:rsidRDefault="00D42007" w:rsidP="00D42007">
      <w:pPr>
        <w:ind w:left="709" w:right="240" w:firstLine="34"/>
        <w:rPr>
          <w:bCs/>
        </w:rPr>
      </w:pPr>
      <w:r w:rsidRPr="004E3C4E">
        <w:rPr>
          <w:rFonts w:ascii="Open Sans" w:eastAsia="Open Sans" w:hAnsi="Open Sans" w:cs="Open Sans"/>
          <w:bCs/>
        </w:rPr>
        <w:lastRenderedPageBreak/>
        <w:t>If applicable, the equivalent of local currency for teaching materials:</w:t>
      </w:r>
    </w:p>
    <w:p w14:paraId="38A668BE" w14:textId="77777777" w:rsidR="00D42007" w:rsidRPr="004E3C4E" w:rsidRDefault="00D42007" w:rsidP="00D42007">
      <w:pPr>
        <w:numPr>
          <w:ilvl w:val="0"/>
          <w:numId w:val="13"/>
        </w:numPr>
        <w:spacing w:after="120" w:line="320" w:lineRule="exact"/>
        <w:ind w:left="249" w:right="1666" w:firstLine="34"/>
        <w:rPr>
          <w:bCs/>
        </w:rPr>
      </w:pPr>
      <w:r w:rsidRPr="004E3C4E">
        <w:rPr>
          <w:rFonts w:ascii="Open Sans" w:eastAsia="Open Sans" w:hAnsi="Open Sans" w:cs="Open Sans"/>
          <w:bCs/>
        </w:rPr>
        <w:t>Cooperative Training coordinator/Teachers/In-company trainers training:</w:t>
      </w:r>
    </w:p>
    <w:p w14:paraId="630D1C96" w14:textId="77777777" w:rsidR="00D42007" w:rsidRPr="004E3C4E" w:rsidRDefault="00D42007" w:rsidP="00D42007">
      <w:pPr>
        <w:ind w:left="709" w:right="240" w:firstLine="34"/>
        <w:rPr>
          <w:bCs/>
        </w:rPr>
      </w:pPr>
      <w:r w:rsidRPr="004E3C4E">
        <w:rPr>
          <w:rFonts w:ascii="Open Sans" w:eastAsia="Open Sans" w:hAnsi="Open Sans" w:cs="Open Sans"/>
          <w:bCs/>
        </w:rPr>
        <w:t>If applicable, the equivalent of local currency for cooperative training coordinator/teachers/in-company trainer training costs:</w:t>
      </w:r>
    </w:p>
    <w:p w14:paraId="090E7EFC" w14:textId="77777777" w:rsidR="00D42007" w:rsidRPr="004E3C4E" w:rsidRDefault="00D42007" w:rsidP="00D42007">
      <w:pPr>
        <w:numPr>
          <w:ilvl w:val="0"/>
          <w:numId w:val="13"/>
        </w:numPr>
        <w:spacing w:after="67" w:line="259" w:lineRule="auto"/>
        <w:ind w:left="249" w:right="3978" w:firstLine="34"/>
        <w:rPr>
          <w:bCs/>
        </w:rPr>
      </w:pPr>
      <w:r w:rsidRPr="004E3C4E">
        <w:rPr>
          <w:rFonts w:ascii="Open Sans" w:eastAsia="Open Sans" w:hAnsi="Open Sans" w:cs="Open Sans"/>
          <w:bCs/>
        </w:rPr>
        <w:t>Others:</w:t>
      </w:r>
    </w:p>
    <w:p w14:paraId="0C2A50E2" w14:textId="77777777" w:rsidR="00D42007" w:rsidRPr="004E3C4E" w:rsidRDefault="00D42007" w:rsidP="00D42007">
      <w:pPr>
        <w:spacing w:after="67"/>
        <w:ind w:left="709" w:right="240" w:firstLine="34"/>
        <w:rPr>
          <w:bCs/>
        </w:rPr>
      </w:pPr>
      <w:r w:rsidRPr="004E3C4E">
        <w:rPr>
          <w:rFonts w:ascii="Open Sans" w:eastAsia="Open Sans" w:hAnsi="Open Sans" w:cs="Open Sans"/>
          <w:bCs/>
        </w:rPr>
        <w:t>If applicable, the equivalent of local currency for other costs:</w:t>
      </w:r>
    </w:p>
    <w:p w14:paraId="4E6D9E94" w14:textId="77777777" w:rsidR="00D42007" w:rsidRPr="004E3C4E" w:rsidRDefault="00D42007" w:rsidP="00D42007">
      <w:pPr>
        <w:spacing w:after="67"/>
        <w:ind w:left="709" w:right="240" w:firstLine="34"/>
        <w:rPr>
          <w:bCs/>
        </w:rPr>
      </w:pPr>
      <w:r w:rsidRPr="004E3C4E">
        <w:rPr>
          <w:rFonts w:ascii="Open Sans" w:eastAsia="Open Sans" w:hAnsi="Open Sans" w:cs="Open Sans"/>
          <w:bCs/>
        </w:rPr>
        <w:t>If you require Other type of funding please explain</w:t>
      </w:r>
    </w:p>
    <w:p w14:paraId="5E69819C" w14:textId="77777777" w:rsidR="00D42007" w:rsidRDefault="00D42007" w:rsidP="00D42007">
      <w:pPr>
        <w:spacing w:after="36"/>
        <w:ind w:right="240"/>
      </w:pPr>
    </w:p>
    <w:p w14:paraId="109E2274" w14:textId="77777777" w:rsidR="00D42007" w:rsidRDefault="00D42007" w:rsidP="00D42007">
      <w:pPr>
        <w:spacing w:after="36"/>
        <w:ind w:right="240"/>
      </w:pPr>
      <w:r>
        <w:rPr>
          <w:rFonts w:ascii="Open Sans" w:eastAsia="Open Sans" w:hAnsi="Open Sans" w:cs="Open Sans"/>
          <w:b/>
        </w:rPr>
        <w:t>Contributions</w:t>
      </w:r>
    </w:p>
    <w:p w14:paraId="1D9C7B62" w14:textId="77777777" w:rsidR="00D42007" w:rsidRDefault="00D42007" w:rsidP="00D42007">
      <w:pPr>
        <w:spacing w:after="132" w:line="265" w:lineRule="auto"/>
        <w:ind w:left="-5" w:hanging="10"/>
      </w:pPr>
      <w:r>
        <w:rPr>
          <w:rFonts w:ascii="Open Sans" w:eastAsia="Open Sans" w:hAnsi="Open Sans" w:cs="Open Sans"/>
          <w:color w:val="333333"/>
          <w:sz w:val="16"/>
        </w:rPr>
        <w:t>Please provide the estimated total expected contribution by consortium partners.</w:t>
      </w:r>
    </w:p>
    <w:p w14:paraId="17361DC5" w14:textId="77777777" w:rsidR="00D42007" w:rsidRDefault="00D42007" w:rsidP="00D42007">
      <w:pPr>
        <w:spacing w:after="202" w:line="317" w:lineRule="auto"/>
        <w:ind w:left="390" w:right="3647" w:hanging="390"/>
      </w:pPr>
      <w:r>
        <w:rPr>
          <w:rFonts w:ascii="Open Sans" w:eastAsia="Open Sans" w:hAnsi="Open Sans" w:cs="Open Sans"/>
          <w:b/>
        </w:rPr>
        <w:t xml:space="preserve">Please explain financial and in-kind contributions </w:t>
      </w:r>
    </w:p>
    <w:p w14:paraId="1220C6C4" w14:textId="77777777" w:rsidR="00D42007" w:rsidRDefault="00D42007" w:rsidP="00D42007">
      <w:pPr>
        <w:spacing w:after="395"/>
        <w:ind w:left="10" w:right="240" w:hanging="10"/>
        <w:rPr>
          <w:rFonts w:ascii="Open Sans" w:eastAsia="Open Sans" w:hAnsi="Open Sans" w:cs="Open Sans"/>
          <w:color w:val="333333"/>
        </w:rPr>
      </w:pPr>
      <w:r>
        <w:rPr>
          <w:rFonts w:ascii="Open Sans" w:eastAsia="Open Sans" w:hAnsi="Open Sans" w:cs="Open Sans"/>
          <w:b/>
        </w:rPr>
        <w:t xml:space="preserve">Total grant requested: € </w:t>
      </w:r>
    </w:p>
    <w:p w14:paraId="0E760986" w14:textId="77777777" w:rsidR="00D42007" w:rsidRDefault="00D42007" w:rsidP="00D42007">
      <w:pPr>
        <w:spacing w:after="395"/>
        <w:ind w:left="10" w:right="240" w:hanging="10"/>
      </w:pPr>
      <w:r>
        <w:rPr>
          <w:rFonts w:ascii="Open Sans" w:eastAsia="Open Sans" w:hAnsi="Open Sans" w:cs="Open Sans"/>
          <w:b/>
        </w:rPr>
        <w:t>Total equivalent of local currency:</w:t>
      </w:r>
    </w:p>
    <w:p w14:paraId="6158159F" w14:textId="77777777" w:rsidR="00D42007" w:rsidRDefault="00D42007" w:rsidP="00D42007">
      <w:pPr>
        <w:pStyle w:val="Heading2"/>
        <w:spacing w:before="120" w:after="11"/>
      </w:pPr>
    </w:p>
    <w:p w14:paraId="0B425A98" w14:textId="77777777" w:rsidR="00D42007" w:rsidRPr="000E2310" w:rsidRDefault="00D42007" w:rsidP="00D42007">
      <w:pPr>
        <w:pStyle w:val="Heading2"/>
        <w:spacing w:before="120" w:after="11"/>
      </w:pPr>
      <w:r w:rsidRPr="000E2310">
        <w:t>Section 8 - Supporting Documentation</w:t>
      </w:r>
    </w:p>
    <w:p w14:paraId="0B9A26EE" w14:textId="77777777" w:rsidR="00D42007" w:rsidRDefault="00D42007" w:rsidP="00D42007">
      <w:pPr>
        <w:ind w:right="-16"/>
      </w:pPr>
      <w:r>
        <w:rPr>
          <w:noProof/>
          <w:lang w:val="en-GB" w:eastAsia="en-GB"/>
        </w:rPr>
        <mc:AlternateContent>
          <mc:Choice Requires="wpg">
            <w:drawing>
              <wp:inline distT="0" distB="0" distL="0" distR="0" wp14:anchorId="02CCEE68" wp14:editId="0AE2CC5F">
                <wp:extent cx="6688563" cy="12700"/>
                <wp:effectExtent l="0" t="0" r="0" b="0"/>
                <wp:docPr id="14576" name="Group 14576"/>
                <wp:cNvGraphicFramePr/>
                <a:graphic xmlns:a="http://schemas.openxmlformats.org/drawingml/2006/main">
                  <a:graphicData uri="http://schemas.microsoft.com/office/word/2010/wordprocessingGroup">
                    <wpg:wgp>
                      <wpg:cNvGrpSpPr/>
                      <wpg:grpSpPr>
                        <a:xfrm>
                          <a:off x="0" y="0"/>
                          <a:ext cx="6688563" cy="12700"/>
                          <a:chOff x="0" y="0"/>
                          <a:chExt cx="6688563" cy="12700"/>
                        </a:xfrm>
                      </wpg:grpSpPr>
                      <wps:wsp>
                        <wps:cNvPr id="1334" name="Shape 1334"/>
                        <wps:cNvSpPr/>
                        <wps:spPr>
                          <a:xfrm>
                            <a:off x="0" y="0"/>
                            <a:ext cx="6688563" cy="0"/>
                          </a:xfrm>
                          <a:custGeom>
                            <a:avLst/>
                            <a:gdLst/>
                            <a:ahLst/>
                            <a:cxnLst/>
                            <a:rect l="0" t="0" r="0" b="0"/>
                            <a:pathLst>
                              <a:path w="6688563">
                                <a:moveTo>
                                  <a:pt x="6688563" y="0"/>
                                </a:moveTo>
                                <a:lnTo>
                                  <a:pt x="0" y="0"/>
                                </a:lnTo>
                              </a:path>
                            </a:pathLst>
                          </a:custGeom>
                          <a:ln w="12700" cap="flat">
                            <a:miter lim="127000"/>
                          </a:ln>
                        </wps:spPr>
                        <wps:style>
                          <a:lnRef idx="1">
                            <a:srgbClr val="7D7C7C"/>
                          </a:lnRef>
                          <a:fillRef idx="0">
                            <a:srgbClr val="000000">
                              <a:alpha val="0"/>
                            </a:srgbClr>
                          </a:fillRef>
                          <a:effectRef idx="0">
                            <a:scrgbClr r="0" g="0" b="0"/>
                          </a:effectRef>
                          <a:fontRef idx="none"/>
                        </wps:style>
                        <wps:bodyPr/>
                      </wps:wsp>
                    </wpg:wgp>
                  </a:graphicData>
                </a:graphic>
              </wp:inline>
            </w:drawing>
          </mc:Choice>
          <mc:Fallback>
            <w:pict>
              <v:group w14:anchorId="268F4135" id="Group 14576" o:spid="_x0000_s1026" style="width:526.65pt;height:1pt;mso-position-horizontal-relative:char;mso-position-vertical-relative:line" coordsize="66885,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">
                <v:shape id="Shape 1334" o:spid="_x0000_s1027" style="position:absolute;width:66885;height:0;visibility:visible;mso-wrap-style:square;v-text-anchor:top" coordsize="66885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" path="m6688563,l,e" filled="f" strokecolor="#7d7c7c" strokeweight="1pt">
                  <v:stroke miterlimit="83231f" joinstyle="miter"/>
                  <v:path arrowok="t" textboxrect="0,0,6688563,0"/>
                </v:shape>
                <w10:anchorlock/>
              </v:group>
            </w:pict>
          </mc:Fallback>
        </mc:AlternateContent>
      </w:r>
      <w:r>
        <w:rPr>
          <w:rFonts w:ascii="Open Sans" w:eastAsia="Open Sans" w:hAnsi="Open Sans" w:cs="Open Sans"/>
          <w:b/>
        </w:rPr>
        <w:t>Memorandum of Understanding contract</w:t>
      </w:r>
    </w:p>
    <w:p w14:paraId="33D4244C" w14:textId="77777777" w:rsidR="00D42007" w:rsidRDefault="00D42007" w:rsidP="00D42007">
      <w:pPr>
        <w:spacing w:line="265" w:lineRule="auto"/>
        <w:ind w:left="-5" w:hanging="10"/>
      </w:pPr>
      <w:r>
        <w:rPr>
          <w:rFonts w:ascii="Open Sans" w:eastAsia="Open Sans" w:hAnsi="Open Sans" w:cs="Open Sans"/>
          <w:color w:val="333333"/>
          <w:sz w:val="16"/>
        </w:rPr>
        <w:t>Please upload a copy of the signed Memorandum of Understanding contract between Vocational Education and Training consortium partners in PDF or PNG, JPEG, JPG image file format. Please use the template that is available on https://rcf-wb6.org/rcf-application/</w:t>
      </w:r>
    </w:p>
    <w:p w14:paraId="6C81350C" w14:textId="77777777" w:rsidR="00D42007" w:rsidRDefault="00D42007" w:rsidP="00D42007">
      <w:pPr>
        <w:spacing w:after="249"/>
      </w:pPr>
      <w:r>
        <w:rPr>
          <w:rFonts w:ascii="Open Sans" w:eastAsia="Open Sans" w:hAnsi="Open Sans" w:cs="Open Sans"/>
          <w:color w:val="333333"/>
          <w:sz w:val="16"/>
        </w:rPr>
        <w:t>Upload</w:t>
      </w:r>
    </w:p>
    <w:p w14:paraId="33DD0B77" w14:textId="77777777" w:rsidR="00D42007" w:rsidRDefault="00D42007" w:rsidP="00D42007">
      <w:pPr>
        <w:spacing w:after="36"/>
        <w:ind w:right="240"/>
        <w:rPr>
          <w:rFonts w:ascii="Open Sans" w:eastAsia="Open Sans" w:hAnsi="Open Sans" w:cs="Open Sans"/>
          <w:b/>
        </w:rPr>
      </w:pPr>
    </w:p>
    <w:p w14:paraId="420DA2AE" w14:textId="77777777" w:rsidR="00D42007" w:rsidRDefault="00D42007" w:rsidP="00D42007">
      <w:pPr>
        <w:spacing w:after="36"/>
        <w:ind w:right="240"/>
        <w:rPr>
          <w:rFonts w:ascii="Open Sans" w:eastAsia="Open Sans" w:hAnsi="Open Sans" w:cs="Open Sans"/>
          <w:b/>
        </w:rPr>
      </w:pPr>
    </w:p>
    <w:p w14:paraId="2026CDDF" w14:textId="77777777" w:rsidR="00D42007" w:rsidRDefault="00D42007" w:rsidP="00D42007">
      <w:pPr>
        <w:spacing w:after="36"/>
        <w:ind w:right="240"/>
      </w:pPr>
      <w:r>
        <w:rPr>
          <w:rFonts w:ascii="Open Sans" w:eastAsia="Open Sans" w:hAnsi="Open Sans" w:cs="Open Sans"/>
          <w:b/>
        </w:rPr>
        <w:t xml:space="preserve">Date memorandum of understanding signed on: </w:t>
      </w:r>
    </w:p>
    <w:p w14:paraId="0BB4A3A1" w14:textId="77777777" w:rsidR="00D42007" w:rsidRDefault="00D42007" w:rsidP="00D42007">
      <w:pPr>
        <w:spacing w:after="190" w:line="328" w:lineRule="auto"/>
        <w:ind w:left="375" w:right="3083" w:hanging="390"/>
        <w:rPr>
          <w:rFonts w:ascii="Open Sans" w:eastAsia="Open Sans" w:hAnsi="Open Sans" w:cs="Open Sans"/>
          <w:color w:val="333333"/>
          <w:sz w:val="16"/>
        </w:rPr>
      </w:pPr>
      <w:r>
        <w:rPr>
          <w:rFonts w:ascii="Open Sans" w:eastAsia="Open Sans" w:hAnsi="Open Sans" w:cs="Open Sans"/>
          <w:color w:val="333333"/>
          <w:sz w:val="16"/>
        </w:rPr>
        <w:t xml:space="preserve">Please provide the date when the memorandum of understanding has been signed:  </w:t>
      </w:r>
    </w:p>
    <w:p w14:paraId="2BF61322" w14:textId="77777777" w:rsidR="00D42007" w:rsidRDefault="00D42007" w:rsidP="00D42007">
      <w:pPr>
        <w:spacing w:after="190" w:line="328" w:lineRule="auto"/>
        <w:ind w:left="375" w:right="3083" w:hanging="390"/>
        <w:rPr>
          <w:rFonts w:ascii="Open Sans" w:eastAsia="Open Sans" w:hAnsi="Open Sans" w:cs="Open Sans"/>
          <w:color w:val="333333"/>
          <w:sz w:val="16"/>
        </w:rPr>
      </w:pPr>
      <w:r>
        <w:rPr>
          <w:rFonts w:ascii="Open Sans" w:eastAsia="Open Sans" w:hAnsi="Open Sans" w:cs="Open Sans"/>
          <w:color w:val="333333"/>
          <w:sz w:val="16"/>
        </w:rPr>
        <w:t>date</w:t>
      </w:r>
    </w:p>
    <w:p w14:paraId="1A48C94F" w14:textId="77777777" w:rsidR="00D42007" w:rsidRDefault="00D42007" w:rsidP="00D42007">
      <w:r>
        <w:rPr>
          <w:rFonts w:ascii="Open Sans" w:eastAsia="Open Sans" w:hAnsi="Open Sans" w:cs="Open Sans"/>
          <w:b/>
        </w:rPr>
        <w:t>Licenses</w:t>
      </w:r>
    </w:p>
    <w:p w14:paraId="755F99E3" w14:textId="77777777" w:rsidR="00D42007" w:rsidRDefault="00D42007" w:rsidP="00D42007">
      <w:pPr>
        <w:spacing w:line="265" w:lineRule="auto"/>
        <w:ind w:left="-5" w:hanging="10"/>
      </w:pPr>
      <w:r>
        <w:rPr>
          <w:rFonts w:ascii="Open Sans" w:eastAsia="Open Sans" w:hAnsi="Open Sans" w:cs="Open Sans"/>
          <w:color w:val="333333"/>
          <w:sz w:val="16"/>
        </w:rPr>
        <w:t>Please upload a copy of the Vocational Training Institute's license issued by the relevant educational authority/body in PDF or PNG, JPEG, JPG image file format.</w:t>
      </w:r>
    </w:p>
    <w:p w14:paraId="6F9F9086" w14:textId="77777777" w:rsidR="00D42007" w:rsidRDefault="00D42007" w:rsidP="00D42007">
      <w:pPr>
        <w:spacing w:after="0"/>
      </w:pPr>
      <w:r>
        <w:rPr>
          <w:rFonts w:ascii="Open Sans" w:eastAsia="Open Sans" w:hAnsi="Open Sans" w:cs="Open Sans"/>
          <w:color w:val="333333"/>
          <w:sz w:val="16"/>
        </w:rPr>
        <w:lastRenderedPageBreak/>
        <w:t>Upload</w:t>
      </w:r>
    </w:p>
    <w:p w14:paraId="577856A5" w14:textId="77777777" w:rsidR="00D42007" w:rsidRDefault="00D42007" w:rsidP="00D42007">
      <w:pPr>
        <w:spacing w:after="36"/>
        <w:ind w:left="10" w:right="240" w:hanging="10"/>
        <w:rPr>
          <w:rFonts w:ascii="Open Sans" w:eastAsia="Open Sans" w:hAnsi="Open Sans" w:cs="Open Sans"/>
          <w:b/>
        </w:rPr>
      </w:pPr>
    </w:p>
    <w:p w14:paraId="3EA0DC6C" w14:textId="77777777" w:rsidR="00D42007" w:rsidRDefault="00D42007" w:rsidP="00D42007">
      <w:pPr>
        <w:spacing w:after="36"/>
        <w:ind w:left="10" w:right="240" w:hanging="10"/>
      </w:pPr>
      <w:r>
        <w:rPr>
          <w:rFonts w:ascii="Open Sans" w:eastAsia="Open Sans" w:hAnsi="Open Sans" w:cs="Open Sans"/>
          <w:b/>
        </w:rPr>
        <w:t>Accreditation document</w:t>
      </w:r>
    </w:p>
    <w:p w14:paraId="3C34E4F7" w14:textId="77777777" w:rsidR="00D42007" w:rsidRDefault="00D42007" w:rsidP="00D42007">
      <w:pPr>
        <w:spacing w:after="3" w:line="265" w:lineRule="auto"/>
        <w:ind w:left="-5" w:hanging="10"/>
      </w:pPr>
      <w:r>
        <w:rPr>
          <w:rFonts w:ascii="Open Sans" w:eastAsia="Open Sans" w:hAnsi="Open Sans" w:cs="Open Sans"/>
          <w:color w:val="333333"/>
          <w:sz w:val="16"/>
        </w:rPr>
        <w:t>Please upload a copy of the accreditation document of the training/education programme(s) in PDF or PNG, JPEG, JPG image file format.</w:t>
      </w:r>
    </w:p>
    <w:p w14:paraId="5440A761" w14:textId="77777777" w:rsidR="00D42007" w:rsidRDefault="00D42007" w:rsidP="00D42007">
      <w:pPr>
        <w:spacing w:after="278"/>
      </w:pPr>
      <w:r>
        <w:rPr>
          <w:rFonts w:ascii="Open Sans" w:eastAsia="Open Sans" w:hAnsi="Open Sans" w:cs="Open Sans"/>
          <w:color w:val="333333"/>
          <w:sz w:val="16"/>
        </w:rPr>
        <w:t>Upload</w:t>
      </w:r>
    </w:p>
    <w:p w14:paraId="4F62114C" w14:textId="77777777" w:rsidR="00D42007" w:rsidRDefault="00D42007" w:rsidP="00D42007">
      <w:pPr>
        <w:spacing w:after="36"/>
        <w:ind w:left="10" w:right="240" w:hanging="10"/>
      </w:pPr>
      <w:r>
        <w:rPr>
          <w:rFonts w:ascii="Open Sans" w:eastAsia="Open Sans" w:hAnsi="Open Sans" w:cs="Open Sans"/>
          <w:b/>
        </w:rPr>
        <w:t>Letter of Support</w:t>
      </w:r>
    </w:p>
    <w:p w14:paraId="003E8161" w14:textId="77777777" w:rsidR="00D42007" w:rsidRDefault="00D42007" w:rsidP="00D42007">
      <w:pPr>
        <w:spacing w:after="1" w:line="265" w:lineRule="auto"/>
        <w:ind w:left="-5" w:hanging="10"/>
      </w:pPr>
      <w:r>
        <w:rPr>
          <w:rFonts w:ascii="Open Sans" w:eastAsia="Open Sans" w:hAnsi="Open Sans" w:cs="Open Sans"/>
          <w:color w:val="333333"/>
          <w:sz w:val="16"/>
        </w:rPr>
        <w:t>Please upload a support letter from the relevant authority assuring the provision of sufficient operations and maintenance budget for the project period in PDF or PNG, JPEG, JPG image file format. Please use the template that is available on https://rcf-wb6.org/rcf-application/</w:t>
      </w:r>
    </w:p>
    <w:p w14:paraId="78F627DF" w14:textId="77777777" w:rsidR="00D42007" w:rsidRDefault="00D42007" w:rsidP="00D42007">
      <w:pPr>
        <w:spacing w:after="278"/>
      </w:pPr>
      <w:r>
        <w:rPr>
          <w:rFonts w:ascii="Open Sans" w:eastAsia="Open Sans" w:hAnsi="Open Sans" w:cs="Open Sans"/>
          <w:color w:val="333333"/>
          <w:sz w:val="16"/>
        </w:rPr>
        <w:t>Upload</w:t>
      </w:r>
    </w:p>
    <w:p w14:paraId="16649AB7" w14:textId="77777777" w:rsidR="00D42007" w:rsidRDefault="00D42007" w:rsidP="00D42007">
      <w:pPr>
        <w:spacing w:after="36"/>
        <w:ind w:left="10" w:right="240" w:hanging="10"/>
      </w:pPr>
      <w:r>
        <w:rPr>
          <w:rFonts w:ascii="Open Sans" w:eastAsia="Open Sans" w:hAnsi="Open Sans" w:cs="Open Sans"/>
          <w:b/>
        </w:rPr>
        <w:t>Enterprise‘s business registration</w:t>
      </w:r>
    </w:p>
    <w:p w14:paraId="2C90145B" w14:textId="77777777" w:rsidR="00D42007" w:rsidRDefault="00D42007" w:rsidP="00D42007">
      <w:pPr>
        <w:spacing w:after="3" w:line="265" w:lineRule="auto"/>
        <w:ind w:left="-5" w:hanging="10"/>
      </w:pPr>
      <w:r>
        <w:rPr>
          <w:rFonts w:ascii="Open Sans" w:eastAsia="Open Sans" w:hAnsi="Open Sans" w:cs="Open Sans"/>
          <w:color w:val="333333"/>
          <w:sz w:val="16"/>
        </w:rPr>
        <w:t>Please upload a copy of the Enterprise‘s business registration in PDF or PNG, JPEG, JPG image file format.</w:t>
      </w:r>
    </w:p>
    <w:p w14:paraId="2E69B18A" w14:textId="77777777" w:rsidR="00D42007" w:rsidRDefault="00D42007" w:rsidP="00D42007">
      <w:pPr>
        <w:spacing w:after="278"/>
      </w:pPr>
      <w:r>
        <w:rPr>
          <w:rFonts w:ascii="Open Sans" w:eastAsia="Open Sans" w:hAnsi="Open Sans" w:cs="Open Sans"/>
          <w:color w:val="333333"/>
          <w:sz w:val="16"/>
        </w:rPr>
        <w:t>Upload</w:t>
      </w:r>
    </w:p>
    <w:p w14:paraId="27CCC3BD" w14:textId="77777777" w:rsidR="00D42007" w:rsidRPr="000E2310" w:rsidRDefault="00D42007" w:rsidP="00D42007">
      <w:pPr>
        <w:pStyle w:val="Heading2"/>
        <w:spacing w:after="11"/>
        <w:ind w:left="-5"/>
      </w:pPr>
      <w:r w:rsidRPr="000E2310">
        <w:t>Section 9 - Declaration</w:t>
      </w:r>
    </w:p>
    <w:p w14:paraId="757E03DF" w14:textId="77777777" w:rsidR="00D42007" w:rsidRDefault="00D42007" w:rsidP="00D42007">
      <w:pPr>
        <w:ind w:right="-17"/>
      </w:pPr>
      <w:r>
        <w:rPr>
          <w:noProof/>
          <w:lang w:val="en-GB" w:eastAsia="en-GB"/>
        </w:rPr>
        <mc:AlternateContent>
          <mc:Choice Requires="wpg">
            <w:drawing>
              <wp:inline distT="0" distB="0" distL="0" distR="0" wp14:anchorId="39C72205" wp14:editId="2770EB8E">
                <wp:extent cx="6688563" cy="12700"/>
                <wp:effectExtent l="0" t="0" r="0" b="0"/>
                <wp:docPr id="14776" name="Group 14776"/>
                <wp:cNvGraphicFramePr/>
                <a:graphic xmlns:a="http://schemas.openxmlformats.org/drawingml/2006/main">
                  <a:graphicData uri="http://schemas.microsoft.com/office/word/2010/wordprocessingGroup">
                    <wpg:wgp>
                      <wpg:cNvGrpSpPr/>
                      <wpg:grpSpPr>
                        <a:xfrm>
                          <a:off x="0" y="0"/>
                          <a:ext cx="6688563" cy="12700"/>
                          <a:chOff x="0" y="0"/>
                          <a:chExt cx="6688563" cy="12700"/>
                        </a:xfrm>
                      </wpg:grpSpPr>
                      <wps:wsp>
                        <wps:cNvPr id="1406" name="Shape 1406"/>
                        <wps:cNvSpPr/>
                        <wps:spPr>
                          <a:xfrm>
                            <a:off x="0" y="0"/>
                            <a:ext cx="6688563" cy="0"/>
                          </a:xfrm>
                          <a:custGeom>
                            <a:avLst/>
                            <a:gdLst/>
                            <a:ahLst/>
                            <a:cxnLst/>
                            <a:rect l="0" t="0" r="0" b="0"/>
                            <a:pathLst>
                              <a:path w="6688563">
                                <a:moveTo>
                                  <a:pt x="6688563" y="0"/>
                                </a:moveTo>
                                <a:lnTo>
                                  <a:pt x="0" y="0"/>
                                </a:lnTo>
                              </a:path>
                            </a:pathLst>
                          </a:custGeom>
                          <a:ln w="12700" cap="flat">
                            <a:miter lim="127000"/>
                          </a:ln>
                        </wps:spPr>
                        <wps:style>
                          <a:lnRef idx="1">
                            <a:srgbClr val="7D7C7C"/>
                          </a:lnRef>
                          <a:fillRef idx="0">
                            <a:srgbClr val="000000">
                              <a:alpha val="0"/>
                            </a:srgbClr>
                          </a:fillRef>
                          <a:effectRef idx="0">
                            <a:scrgbClr r="0" g="0" b="0"/>
                          </a:effectRef>
                          <a:fontRef idx="none"/>
                        </wps:style>
                        <wps:bodyPr/>
                      </wps:wsp>
                    </wpg:wgp>
                  </a:graphicData>
                </a:graphic>
              </wp:inline>
            </w:drawing>
          </mc:Choice>
          <mc:Fallback>
            <w:pict>
              <v:group w14:anchorId="7C038F94" id="Group 14776" o:spid="_x0000_s1026" style="width:526.65pt;height:1pt;mso-position-horizontal-relative:char;mso-position-vertical-relative:line" coordsize="66885,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">
                <v:shape id="Shape 1406" o:spid="_x0000_s1027" style="position:absolute;width:66885;height:0;visibility:visible;mso-wrap-style:square;v-text-anchor:top" coordsize="66885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" path="m6688563,l,e" filled="f" strokecolor="#7d7c7c" strokeweight="1pt">
                  <v:stroke miterlimit="83231f" joinstyle="miter"/>
                  <v:path arrowok="t" textboxrect="0,0,6688563,0"/>
                </v:shape>
                <w10:anchorlock/>
              </v:group>
            </w:pict>
          </mc:Fallback>
        </mc:AlternateContent>
      </w:r>
      <w:r>
        <w:rPr>
          <w:rFonts w:ascii="Open Sans" w:eastAsia="Open Sans" w:hAnsi="Open Sans" w:cs="Open Sans"/>
          <w:b/>
        </w:rPr>
        <w:t>Declaration</w:t>
      </w:r>
    </w:p>
    <w:p w14:paraId="7E677686" w14:textId="77777777" w:rsidR="00D42007" w:rsidRDefault="00D42007" w:rsidP="00D42007">
      <w:pPr>
        <w:spacing w:after="243" w:line="265" w:lineRule="auto"/>
        <w:ind w:left="-5" w:hanging="10"/>
      </w:pPr>
      <w:r>
        <w:rPr>
          <w:rFonts w:ascii="Open Sans" w:eastAsia="Open Sans" w:hAnsi="Open Sans" w:cs="Open Sans"/>
          <w:color w:val="333333"/>
          <w:sz w:val="16"/>
        </w:rPr>
        <w:t>With this declaration, we would like to express our interest to implement the proposed Cooperative Training programme in cooperation with the Regional Challenge Fund. All consortium partners agree to disclose their financial status by submission of requested financial data when invited to submit the full proposal. At the same time, we confirm that the information given in this form and all annexes is true, complete and accurate.</w:t>
      </w:r>
    </w:p>
    <w:p w14:paraId="623ADDE6" w14:textId="77777777" w:rsidR="00D42007" w:rsidRDefault="00D42007" w:rsidP="00D42007">
      <w:pPr>
        <w:spacing w:after="274" w:line="265" w:lineRule="auto"/>
        <w:ind w:left="-5" w:hanging="10"/>
        <w:rPr>
          <w:rFonts w:ascii="Open Sans" w:eastAsia="Open Sans" w:hAnsi="Open Sans" w:cs="Open Sans"/>
          <w:color w:val="333333"/>
          <w:sz w:val="16"/>
        </w:rPr>
      </w:pPr>
      <w:r>
        <w:rPr>
          <w:rFonts w:ascii="Open Sans" w:eastAsia="Open Sans" w:hAnsi="Open Sans" w:cs="Open Sans"/>
          <w:color w:val="333333"/>
          <w:sz w:val="16"/>
        </w:rPr>
        <w:t xml:space="preserve">You must read and agree to the stated declaration before submitting your application, by ticking the checkbox </w:t>
      </w:r>
      <w:r>
        <w:rPr>
          <w:rFonts w:eastAsia="Open Sans" w:cs="Arial"/>
          <w:color w:val="333333"/>
          <w:sz w:val="16"/>
        </w:rPr>
        <w:t>◙</w:t>
      </w:r>
      <w:r>
        <w:rPr>
          <w:rFonts w:ascii="Open Sans" w:eastAsia="Open Sans" w:hAnsi="Open Sans" w:cs="Open Sans"/>
          <w:color w:val="333333"/>
          <w:sz w:val="16"/>
        </w:rPr>
        <w:t xml:space="preserve"> </w:t>
      </w:r>
    </w:p>
    <w:p w14:paraId="3026C545" w14:textId="77777777" w:rsidR="00D42007" w:rsidRPr="00050966" w:rsidRDefault="00D42007">
      <w:pPr>
        <w:rPr>
          <w:rFonts w:ascii="Exo" w:hAnsi="Exo"/>
          <w:lang w:val="en-GB"/>
        </w:rPr>
      </w:pPr>
    </w:p>
    <w:sectPr w:rsidR="00D42007" w:rsidRPr="00050966" w:rsidSect="00D42007">
      <w:headerReference w:type="even" r:id="rId11"/>
      <w:headerReference w:type="default" r:id="rId12"/>
      <w:footerReference w:type="default" r:id="rId13"/>
      <w:headerReference w:type="first" r:id="rId14"/>
      <w:pgSz w:w="12240" w:h="15840"/>
      <w:pgMar w:top="241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48BF1E" w14:textId="77777777" w:rsidR="00243C0E" w:rsidRDefault="00243C0E">
      <w:pPr>
        <w:spacing w:after="0" w:line="240" w:lineRule="auto"/>
      </w:pPr>
      <w:r>
        <w:separator/>
      </w:r>
    </w:p>
  </w:endnote>
  <w:endnote w:type="continuationSeparator" w:id="0">
    <w:p w14:paraId="5733ECFE" w14:textId="77777777" w:rsidR="00243C0E" w:rsidRDefault="00243C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Tahoma"/>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Exo">
    <w:altName w:val="Corbel Light"/>
    <w:charset w:val="00"/>
    <w:family w:val="auto"/>
    <w:pitch w:val="variable"/>
    <w:sig w:usb0="A00000FF" w:usb1="4000204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B9BA3D" w14:textId="77777777" w:rsidR="00004653" w:rsidRDefault="009C5A61">
    <w:pPr>
      <w:pStyle w:val="Footer"/>
    </w:pPr>
    <w:r>
      <w:rPr>
        <w:noProof/>
        <w:lang w:val="en-GB" w:eastAsia="en-GB"/>
      </w:rPr>
      <mc:AlternateContent>
        <mc:Choice Requires="wps">
          <w:drawing>
            <wp:anchor distT="0" distB="0" distL="114300" distR="114300" simplePos="0" relativeHeight="251659776" behindDoc="0" locked="0" layoutInCell="1" allowOverlap="1" wp14:anchorId="6743E312" wp14:editId="326B10B7">
              <wp:simplePos x="0" y="0"/>
              <wp:positionH relativeFrom="column">
                <wp:posOffset>4429125</wp:posOffset>
              </wp:positionH>
              <wp:positionV relativeFrom="paragraph">
                <wp:posOffset>86360</wp:posOffset>
              </wp:positionV>
              <wp:extent cx="1729740" cy="333375"/>
              <wp:effectExtent l="0" t="0" r="0" b="0"/>
              <wp:wrapNone/>
              <wp:docPr id="5" name="Text Box 5"/>
              <wp:cNvGraphicFramePr/>
              <a:graphic xmlns:a="http://schemas.openxmlformats.org/drawingml/2006/main">
                <a:graphicData uri="http://schemas.microsoft.com/office/word/2010/wordprocessingShape">
                  <wps:wsp>
                    <wps:cNvSpPr txBox="1"/>
                    <wps:spPr>
                      <a:xfrm>
                        <a:off x="0" y="0"/>
                        <a:ext cx="1729740" cy="333375"/>
                      </a:xfrm>
                      <a:prstGeom prst="rect">
                        <a:avLst/>
                      </a:prstGeom>
                      <a:noFill/>
                      <a:ln w="6350">
                        <a:noFill/>
                      </a:ln>
                    </wps:spPr>
                    <wps:txbx>
                      <w:txbxContent>
                        <w:p w14:paraId="2CD7C837" w14:textId="77777777" w:rsidR="0024614E" w:rsidRPr="00426618" w:rsidRDefault="00E673D5" w:rsidP="0024614E">
                          <w:pPr>
                            <w:jc w:val="right"/>
                            <w:rPr>
                              <w:rFonts w:ascii="Exo" w:hAnsi="Exo"/>
                              <w:color w:val="222A35" w:themeColor="text2" w:themeShade="80"/>
                              <w:sz w:val="18"/>
                              <w:szCs w:val="18"/>
                            </w:rPr>
                          </w:pPr>
                          <w:r>
                            <w:rPr>
                              <w:rFonts w:ascii="Exo" w:hAnsi="Exo"/>
                              <w:color w:val="222A35" w:themeColor="text2" w:themeShade="80"/>
                            </w:rPr>
                            <w:t>www.</w:t>
                          </w:r>
                          <w:r w:rsidR="0024614E" w:rsidRPr="00426618">
                            <w:rPr>
                              <w:rFonts w:ascii="Exo" w:hAnsi="Exo"/>
                              <w:color w:val="222A35" w:themeColor="text2" w:themeShade="80"/>
                            </w:rPr>
                            <w:t>kcf-kosovo.org</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6743E312" id="_x0000_t202" coordsize="21600,21600" o:spt="202" path="m,l,21600r21600,l21600,xe">
              <v:stroke joinstyle="miter"/>
              <v:path gradientshapeok="t" o:connecttype="rect"/>
            </v:shapetype>
            <v:shape id="Text Box 5" o:spid="_x0000_s1026" type="#_x0000_t202" style="position:absolute;margin-left:348.75pt;margin-top:6.8pt;width:136.2pt;height:26.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" filled="f" stroked="f" strokeweight=".5pt">
              <v:textbox>
                <w:txbxContent>
                  <w:p w14:paraId="2CD7C837" w14:textId="77777777" w:rsidR="0024614E" w:rsidRPr="00426618" w:rsidRDefault="00E673D5" w:rsidP="0024614E">
                    <w:pPr>
                      <w:jc w:val="right"/>
                      <w:rPr>
                        <w:rFonts w:ascii="Exo" w:hAnsi="Exo"/>
                        <w:color w:val="222A35" w:themeColor="text2" w:themeShade="80"/>
                        <w:sz w:val="18"/>
                        <w:szCs w:val="18"/>
                      </w:rPr>
                    </w:pPr>
                    <w:r>
                      <w:rPr>
                        <w:rFonts w:ascii="Exo" w:hAnsi="Exo"/>
                        <w:color w:val="222A35" w:themeColor="text2" w:themeShade="80"/>
                      </w:rPr>
                      <w:t>www.</w:t>
                    </w:r>
                    <w:r w:rsidR="0024614E" w:rsidRPr="00426618">
                      <w:rPr>
                        <w:rFonts w:ascii="Exo" w:hAnsi="Exo"/>
                        <w:color w:val="222A35" w:themeColor="text2" w:themeShade="80"/>
                      </w:rPr>
                      <w:t>kcf-kosovo.org</w:t>
                    </w:r>
                  </w:p>
                </w:txbxContent>
              </v:textbox>
            </v:shape>
          </w:pict>
        </mc:Fallback>
      </mc:AlternateContent>
    </w:r>
    <w:r>
      <w:rPr>
        <w:noProof/>
        <w:lang w:val="en-GB" w:eastAsia="en-GB"/>
      </w:rPr>
      <mc:AlternateContent>
        <mc:Choice Requires="wps">
          <w:drawing>
            <wp:anchor distT="0" distB="0" distL="114300" distR="114300" simplePos="0" relativeHeight="251654656" behindDoc="0" locked="0" layoutInCell="1" allowOverlap="1" wp14:anchorId="506D1AE4" wp14:editId="04AD7193">
              <wp:simplePos x="0" y="0"/>
              <wp:positionH relativeFrom="column">
                <wp:posOffset>-81280</wp:posOffset>
              </wp:positionH>
              <wp:positionV relativeFrom="paragraph">
                <wp:posOffset>93980</wp:posOffset>
              </wp:positionV>
              <wp:extent cx="1729740" cy="333375"/>
              <wp:effectExtent l="0" t="0" r="0" b="0"/>
              <wp:wrapNone/>
              <wp:docPr id="35" name="Text Box 35"/>
              <wp:cNvGraphicFramePr/>
              <a:graphic xmlns:a="http://schemas.openxmlformats.org/drawingml/2006/main">
                <a:graphicData uri="http://schemas.microsoft.com/office/word/2010/wordprocessingShape">
                  <wps:wsp>
                    <wps:cNvSpPr txBox="1"/>
                    <wps:spPr>
                      <a:xfrm>
                        <a:off x="0" y="0"/>
                        <a:ext cx="1729740" cy="333375"/>
                      </a:xfrm>
                      <a:prstGeom prst="rect">
                        <a:avLst/>
                      </a:prstGeom>
                      <a:noFill/>
                      <a:ln w="6350">
                        <a:noFill/>
                      </a:ln>
                    </wps:spPr>
                    <wps:txbx>
                      <w:txbxContent>
                        <w:p w14:paraId="4A828471" w14:textId="77777777" w:rsidR="00D77728" w:rsidRPr="00426618" w:rsidRDefault="00E56E84" w:rsidP="00E56E84">
                          <w:pPr>
                            <w:rPr>
                              <w:rFonts w:ascii="Exo" w:hAnsi="Exo"/>
                              <w:color w:val="222A35" w:themeColor="text2" w:themeShade="80"/>
                              <w:sz w:val="18"/>
                              <w:szCs w:val="18"/>
                            </w:rPr>
                          </w:pPr>
                          <w:r w:rsidRPr="00426618">
                            <w:rPr>
                              <w:rFonts w:ascii="Exo" w:hAnsi="Exo"/>
                              <w:color w:val="222A35" w:themeColor="text2" w:themeShade="80"/>
                            </w:rPr>
                            <w:t>info@kcf-kosovo.org</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06D1AE4" id="Text Box 35" o:spid="_x0000_s1027" type="#_x0000_t202" style="position:absolute;margin-left:-6.4pt;margin-top:7.4pt;width:136.2pt;height:26.2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" filled="f" stroked="f" strokeweight=".5pt">
              <v:textbox>
                <w:txbxContent>
                  <w:p w14:paraId="4A828471" w14:textId="77777777" w:rsidR="00D77728" w:rsidRPr="00426618" w:rsidRDefault="00E56E84" w:rsidP="00E56E84">
                    <w:pPr>
                      <w:rPr>
                        <w:rFonts w:ascii="Exo" w:hAnsi="Exo"/>
                        <w:color w:val="222A35" w:themeColor="text2" w:themeShade="80"/>
                        <w:sz w:val="18"/>
                        <w:szCs w:val="18"/>
                      </w:rPr>
                    </w:pPr>
                    <w:r w:rsidRPr="00426618">
                      <w:rPr>
                        <w:rFonts w:ascii="Exo" w:hAnsi="Exo"/>
                        <w:color w:val="222A35" w:themeColor="text2" w:themeShade="80"/>
                      </w:rPr>
                      <w:t>info@kcf-kosovo.org</w:t>
                    </w:r>
                  </w:p>
                </w:txbxContent>
              </v:textbox>
            </v:shape>
          </w:pict>
        </mc:Fallback>
      </mc:AlternateContent>
    </w:r>
    <w:r>
      <w:rPr>
        <w:noProof/>
        <w:lang w:val="en-GB" w:eastAsia="en-GB"/>
      </w:rPr>
      <mc:AlternateContent>
        <mc:Choice Requires="wps">
          <w:drawing>
            <wp:anchor distT="0" distB="0" distL="114300" distR="114300" simplePos="0" relativeHeight="251657728" behindDoc="0" locked="0" layoutInCell="1" allowOverlap="1" wp14:anchorId="0CEAD897" wp14:editId="2883D792">
              <wp:simplePos x="0" y="0"/>
              <wp:positionH relativeFrom="column">
                <wp:posOffset>0</wp:posOffset>
              </wp:positionH>
              <wp:positionV relativeFrom="paragraph">
                <wp:posOffset>-161290</wp:posOffset>
              </wp:positionV>
              <wp:extent cx="6067425" cy="47625"/>
              <wp:effectExtent l="0" t="0" r="28575" b="28575"/>
              <wp:wrapNone/>
              <wp:docPr id="7" name="Rectangle 7"/>
              <wp:cNvGraphicFramePr/>
              <a:graphic xmlns:a="http://schemas.openxmlformats.org/drawingml/2006/main">
                <a:graphicData uri="http://schemas.microsoft.com/office/word/2010/wordprocessingShape">
                  <wps:wsp>
                    <wps:cNvSpPr/>
                    <wps:spPr>
                      <a:xfrm>
                        <a:off x="0" y="0"/>
                        <a:ext cx="6067425" cy="47625"/>
                      </a:xfrm>
                      <a:prstGeom prst="rect">
                        <a:avLst/>
                      </a:prstGeom>
                      <a:solidFill>
                        <a:schemeClr val="accent1">
                          <a:lumMod val="5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F56BBE" id="Rectangle 7" o:spid="_x0000_s1026" style="position:absolute;margin-left:0;margin-top:-12.7pt;width:477.75pt;height:3.75pt;z-index:251657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" fillcolor="#1f3763 [1604]" strokecolor="#1f3763 [1604]" strokeweight="1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24C2B4" w14:textId="77777777" w:rsidR="00243C0E" w:rsidRDefault="00243C0E">
      <w:pPr>
        <w:spacing w:after="0" w:line="240" w:lineRule="auto"/>
      </w:pPr>
      <w:r>
        <w:separator/>
      </w:r>
    </w:p>
  </w:footnote>
  <w:footnote w:type="continuationSeparator" w:id="0">
    <w:p w14:paraId="6BB3B096" w14:textId="77777777" w:rsidR="00243C0E" w:rsidRDefault="00243C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76E839" w14:textId="77777777" w:rsidR="00004653" w:rsidRDefault="00F03B38">
    <w:pPr>
      <w:pStyle w:val="Header"/>
    </w:pPr>
    <w:r>
      <w:rPr>
        <w:noProof/>
        <w:lang w:val="en-GB" w:eastAsia="en-GB"/>
      </w:rPr>
      <w:drawing>
        <wp:anchor distT="0" distB="0" distL="114300" distR="114300" simplePos="0" relativeHeight="251656704" behindDoc="1" locked="0" layoutInCell="0" allowOverlap="1" wp14:anchorId="161283BC" wp14:editId="5F547785">
          <wp:simplePos x="0" y="0"/>
          <wp:positionH relativeFrom="margin">
            <wp:align>center</wp:align>
          </wp:positionH>
          <wp:positionV relativeFrom="margin">
            <wp:align>center</wp:align>
          </wp:positionV>
          <wp:extent cx="8056880" cy="10241280"/>
          <wp:effectExtent l="0" t="0" r="1270" b="762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56880" cy="1024128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EC3D56" w14:textId="2DF782D2" w:rsidR="005B6888" w:rsidRDefault="00D4173D">
    <w:pPr>
      <w:pStyle w:val="Header"/>
    </w:pPr>
    <w:r>
      <w:rPr>
        <w:noProof/>
        <w:lang w:val="en-GB" w:eastAsia="en-GB"/>
      </w:rPr>
      <mc:AlternateContent>
        <mc:Choice Requires="wps">
          <w:drawing>
            <wp:anchor distT="0" distB="0" distL="114300" distR="114300" simplePos="0" relativeHeight="251658752" behindDoc="0" locked="0" layoutInCell="1" allowOverlap="1" wp14:anchorId="467A1A4F" wp14:editId="55501F3E">
              <wp:simplePos x="0" y="0"/>
              <wp:positionH relativeFrom="page">
                <wp:posOffset>5857875</wp:posOffset>
              </wp:positionH>
              <wp:positionV relativeFrom="paragraph">
                <wp:posOffset>114300</wp:posOffset>
              </wp:positionV>
              <wp:extent cx="1905000" cy="469265"/>
              <wp:effectExtent l="0" t="0" r="0" b="6985"/>
              <wp:wrapNone/>
              <wp:docPr id="2" name="Rectangle 2"/>
              <wp:cNvGraphicFramePr/>
              <a:graphic xmlns:a="http://schemas.openxmlformats.org/drawingml/2006/main">
                <a:graphicData uri="http://schemas.microsoft.com/office/word/2010/wordprocessingShape">
                  <wps:wsp>
                    <wps:cNvSpPr/>
                    <wps:spPr>
                      <a:xfrm>
                        <a:off x="0" y="0"/>
                        <a:ext cx="1905000" cy="469265"/>
                      </a:xfrm>
                      <a:prstGeom prst="rect">
                        <a:avLst/>
                      </a:prstGeom>
                      <a:solidFill>
                        <a:schemeClr val="accent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5FFAF8B5" id="Rectangle 2" o:spid="_x0000_s1026" style="position:absolute;margin-left:461.25pt;margin-top:9pt;width:150pt;height:36.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" fillcolor="#1f3763 [1604]" stroked="f" strokeweight="1pt">
              <w10:wrap anchorx="page"/>
            </v:rect>
          </w:pict>
        </mc:Fallback>
      </mc:AlternateContent>
    </w:r>
    <w:r>
      <w:rPr>
        <w:noProof/>
        <w:lang w:val="en-GB" w:eastAsia="en-GB"/>
      </w:rPr>
      <mc:AlternateContent>
        <mc:Choice Requires="wps">
          <w:drawing>
            <wp:anchor distT="0" distB="0" distL="114300" distR="114300" simplePos="0" relativeHeight="251655680" behindDoc="0" locked="0" layoutInCell="1" allowOverlap="1" wp14:anchorId="7DCB5F7E" wp14:editId="7E1B5A08">
              <wp:simplePos x="0" y="0"/>
              <wp:positionH relativeFrom="page">
                <wp:posOffset>-9525</wp:posOffset>
              </wp:positionH>
              <wp:positionV relativeFrom="paragraph">
                <wp:posOffset>114300</wp:posOffset>
              </wp:positionV>
              <wp:extent cx="1905000" cy="469265"/>
              <wp:effectExtent l="0" t="0" r="0" b="6985"/>
              <wp:wrapNone/>
              <wp:docPr id="4" name="Rectangle 4"/>
              <wp:cNvGraphicFramePr/>
              <a:graphic xmlns:a="http://schemas.openxmlformats.org/drawingml/2006/main">
                <a:graphicData uri="http://schemas.microsoft.com/office/word/2010/wordprocessingShape">
                  <wps:wsp>
                    <wps:cNvSpPr/>
                    <wps:spPr>
                      <a:xfrm>
                        <a:off x="0" y="0"/>
                        <a:ext cx="1905000" cy="469265"/>
                      </a:xfrm>
                      <a:prstGeom prst="rect">
                        <a:avLst/>
                      </a:prstGeom>
                      <a:solidFill>
                        <a:schemeClr val="accent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44787AF0" id="Rectangle 4" o:spid="_x0000_s1026" style="position:absolute;margin-left:-.75pt;margin-top:9pt;width:150pt;height:36.9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" fillcolor="#1f3763 [1604]" stroked="f" strokeweight="1pt">
              <w10:wrap anchorx="page"/>
            </v:rect>
          </w:pict>
        </mc:Fallback>
      </mc:AlternateContent>
    </w:r>
    <w:r w:rsidR="00B934C9">
      <w:rPr>
        <w:noProof/>
      </w:rPr>
      <w:t xml:space="preserve">                               </w:t>
    </w:r>
    <w:r w:rsidR="00B934C9">
      <w:rPr>
        <w:noProof/>
      </w:rPr>
      <w:tab/>
    </w:r>
    <w:r w:rsidR="00D42007">
      <w:rPr>
        <w:noProof/>
        <w:lang w:val="en-GB" w:eastAsia="en-GB"/>
      </w:rPr>
      <w:drawing>
        <wp:inline distT="0" distB="0" distL="0" distR="0" wp14:anchorId="7A59EF72" wp14:editId="5A634915">
          <wp:extent cx="3876675" cy="704850"/>
          <wp:effectExtent l="0" t="0" r="9525" b="0"/>
          <wp:docPr id="14" name="Picture 14" descr="Logot-per-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t-per-P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76675" cy="70485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627588" w14:textId="77777777" w:rsidR="00004653" w:rsidRDefault="00D42007">
    <w:pPr>
      <w:pStyle w:val="Header"/>
    </w:pPr>
    <w:r>
      <w:rPr>
        <w:noProof/>
      </w:rPr>
      <w:pict w14:anchorId="64F1D7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 o:spid="_x0000_s2061" type="#_x0000_t75" style="position:absolute;margin-left:0;margin-top:0;width:634.4pt;height:806.4pt;z-index:-251655680;mso-position-horizontal:center;mso-position-horizontal-relative:margin;mso-position-vertical:center;mso-position-vertical-relative:margin" o:allowincell="f">
          <v:imagedata r:id="rId1" o:title="watermark"/>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5003D4"/>
    <w:multiLevelType w:val="hybridMultilevel"/>
    <w:tmpl w:val="1E1A25C2"/>
    <w:lvl w:ilvl="0" w:tplc="B7C21748">
      <w:start w:val="1"/>
      <w:numFmt w:val="bullet"/>
      <w:lvlText w:val=""/>
      <w:lvlJc w:val="left"/>
      <w:pPr>
        <w:ind w:left="360" w:hanging="360"/>
      </w:pPr>
      <w:rPr>
        <w:rFonts w:ascii="Symbol" w:hAnsi="Symbol" w:hint="default"/>
      </w:rPr>
    </w:lvl>
    <w:lvl w:ilvl="1" w:tplc="9C12FB82" w:tentative="1">
      <w:start w:val="1"/>
      <w:numFmt w:val="bullet"/>
      <w:lvlText w:val="o"/>
      <w:lvlJc w:val="left"/>
      <w:pPr>
        <w:ind w:left="1080" w:hanging="360"/>
      </w:pPr>
      <w:rPr>
        <w:rFonts w:ascii="Courier New" w:hAnsi="Courier New" w:cs="Courier New" w:hint="default"/>
      </w:rPr>
    </w:lvl>
    <w:lvl w:ilvl="2" w:tplc="5882F46C" w:tentative="1">
      <w:start w:val="1"/>
      <w:numFmt w:val="bullet"/>
      <w:lvlText w:val=""/>
      <w:lvlJc w:val="left"/>
      <w:pPr>
        <w:ind w:left="1800" w:hanging="360"/>
      </w:pPr>
      <w:rPr>
        <w:rFonts w:ascii="Wingdings" w:hAnsi="Wingdings" w:hint="default"/>
      </w:rPr>
    </w:lvl>
    <w:lvl w:ilvl="3" w:tplc="94620722" w:tentative="1">
      <w:start w:val="1"/>
      <w:numFmt w:val="bullet"/>
      <w:lvlText w:val=""/>
      <w:lvlJc w:val="left"/>
      <w:pPr>
        <w:ind w:left="2520" w:hanging="360"/>
      </w:pPr>
      <w:rPr>
        <w:rFonts w:ascii="Symbol" w:hAnsi="Symbol" w:hint="default"/>
      </w:rPr>
    </w:lvl>
    <w:lvl w:ilvl="4" w:tplc="1C5AFFC6" w:tentative="1">
      <w:start w:val="1"/>
      <w:numFmt w:val="bullet"/>
      <w:lvlText w:val="o"/>
      <w:lvlJc w:val="left"/>
      <w:pPr>
        <w:ind w:left="3240" w:hanging="360"/>
      </w:pPr>
      <w:rPr>
        <w:rFonts w:ascii="Courier New" w:hAnsi="Courier New" w:cs="Courier New" w:hint="default"/>
      </w:rPr>
    </w:lvl>
    <w:lvl w:ilvl="5" w:tplc="E89C3A90" w:tentative="1">
      <w:start w:val="1"/>
      <w:numFmt w:val="bullet"/>
      <w:lvlText w:val=""/>
      <w:lvlJc w:val="left"/>
      <w:pPr>
        <w:ind w:left="3960" w:hanging="360"/>
      </w:pPr>
      <w:rPr>
        <w:rFonts w:ascii="Wingdings" w:hAnsi="Wingdings" w:hint="default"/>
      </w:rPr>
    </w:lvl>
    <w:lvl w:ilvl="6" w:tplc="2070BAB4" w:tentative="1">
      <w:start w:val="1"/>
      <w:numFmt w:val="bullet"/>
      <w:lvlText w:val=""/>
      <w:lvlJc w:val="left"/>
      <w:pPr>
        <w:ind w:left="4680" w:hanging="360"/>
      </w:pPr>
      <w:rPr>
        <w:rFonts w:ascii="Symbol" w:hAnsi="Symbol" w:hint="default"/>
      </w:rPr>
    </w:lvl>
    <w:lvl w:ilvl="7" w:tplc="20E67C7A" w:tentative="1">
      <w:start w:val="1"/>
      <w:numFmt w:val="bullet"/>
      <w:lvlText w:val="o"/>
      <w:lvlJc w:val="left"/>
      <w:pPr>
        <w:ind w:left="5400" w:hanging="360"/>
      </w:pPr>
      <w:rPr>
        <w:rFonts w:ascii="Courier New" w:hAnsi="Courier New" w:cs="Courier New" w:hint="default"/>
      </w:rPr>
    </w:lvl>
    <w:lvl w:ilvl="8" w:tplc="D3AA9FC2" w:tentative="1">
      <w:start w:val="1"/>
      <w:numFmt w:val="bullet"/>
      <w:lvlText w:val=""/>
      <w:lvlJc w:val="left"/>
      <w:pPr>
        <w:ind w:left="6120" w:hanging="360"/>
      </w:pPr>
      <w:rPr>
        <w:rFonts w:ascii="Wingdings" w:hAnsi="Wingdings" w:hint="default"/>
      </w:rPr>
    </w:lvl>
  </w:abstractNum>
  <w:abstractNum w:abstractNumId="1" w15:restartNumberingAfterBreak="0">
    <w:nsid w:val="143867A4"/>
    <w:multiLevelType w:val="hybridMultilevel"/>
    <w:tmpl w:val="76C84318"/>
    <w:lvl w:ilvl="0" w:tplc="4BE62EEA">
      <w:start w:val="1"/>
      <w:numFmt w:val="bullet"/>
      <w:lvlText w:val=""/>
      <w:lvlJc w:val="left"/>
      <w:pPr>
        <w:ind w:left="360" w:hanging="360"/>
      </w:pPr>
      <w:rPr>
        <w:rFonts w:ascii="Symbol" w:hAnsi="Symbol" w:hint="default"/>
      </w:rPr>
    </w:lvl>
    <w:lvl w:ilvl="1" w:tplc="48846932" w:tentative="1">
      <w:start w:val="1"/>
      <w:numFmt w:val="bullet"/>
      <w:lvlText w:val="o"/>
      <w:lvlJc w:val="left"/>
      <w:pPr>
        <w:ind w:left="1080" w:hanging="360"/>
      </w:pPr>
      <w:rPr>
        <w:rFonts w:ascii="Courier New" w:hAnsi="Courier New" w:cs="Courier New" w:hint="default"/>
      </w:rPr>
    </w:lvl>
    <w:lvl w:ilvl="2" w:tplc="297CD4EE" w:tentative="1">
      <w:start w:val="1"/>
      <w:numFmt w:val="bullet"/>
      <w:lvlText w:val=""/>
      <w:lvlJc w:val="left"/>
      <w:pPr>
        <w:ind w:left="1800" w:hanging="360"/>
      </w:pPr>
      <w:rPr>
        <w:rFonts w:ascii="Wingdings" w:hAnsi="Wingdings" w:hint="default"/>
      </w:rPr>
    </w:lvl>
    <w:lvl w:ilvl="3" w:tplc="45A42C9E" w:tentative="1">
      <w:start w:val="1"/>
      <w:numFmt w:val="bullet"/>
      <w:lvlText w:val=""/>
      <w:lvlJc w:val="left"/>
      <w:pPr>
        <w:ind w:left="2520" w:hanging="360"/>
      </w:pPr>
      <w:rPr>
        <w:rFonts w:ascii="Symbol" w:hAnsi="Symbol" w:hint="default"/>
      </w:rPr>
    </w:lvl>
    <w:lvl w:ilvl="4" w:tplc="F6A6D2A0" w:tentative="1">
      <w:start w:val="1"/>
      <w:numFmt w:val="bullet"/>
      <w:lvlText w:val="o"/>
      <w:lvlJc w:val="left"/>
      <w:pPr>
        <w:ind w:left="3240" w:hanging="360"/>
      </w:pPr>
      <w:rPr>
        <w:rFonts w:ascii="Courier New" w:hAnsi="Courier New" w:cs="Courier New" w:hint="default"/>
      </w:rPr>
    </w:lvl>
    <w:lvl w:ilvl="5" w:tplc="BCE67EC2" w:tentative="1">
      <w:start w:val="1"/>
      <w:numFmt w:val="bullet"/>
      <w:lvlText w:val=""/>
      <w:lvlJc w:val="left"/>
      <w:pPr>
        <w:ind w:left="3960" w:hanging="360"/>
      </w:pPr>
      <w:rPr>
        <w:rFonts w:ascii="Wingdings" w:hAnsi="Wingdings" w:hint="default"/>
      </w:rPr>
    </w:lvl>
    <w:lvl w:ilvl="6" w:tplc="5958F66C" w:tentative="1">
      <w:start w:val="1"/>
      <w:numFmt w:val="bullet"/>
      <w:lvlText w:val=""/>
      <w:lvlJc w:val="left"/>
      <w:pPr>
        <w:ind w:left="4680" w:hanging="360"/>
      </w:pPr>
      <w:rPr>
        <w:rFonts w:ascii="Symbol" w:hAnsi="Symbol" w:hint="default"/>
      </w:rPr>
    </w:lvl>
    <w:lvl w:ilvl="7" w:tplc="236C3E16" w:tentative="1">
      <w:start w:val="1"/>
      <w:numFmt w:val="bullet"/>
      <w:lvlText w:val="o"/>
      <w:lvlJc w:val="left"/>
      <w:pPr>
        <w:ind w:left="5400" w:hanging="360"/>
      </w:pPr>
      <w:rPr>
        <w:rFonts w:ascii="Courier New" w:hAnsi="Courier New" w:cs="Courier New" w:hint="default"/>
      </w:rPr>
    </w:lvl>
    <w:lvl w:ilvl="8" w:tplc="21FC2EB2" w:tentative="1">
      <w:start w:val="1"/>
      <w:numFmt w:val="bullet"/>
      <w:lvlText w:val=""/>
      <w:lvlJc w:val="left"/>
      <w:pPr>
        <w:ind w:left="6120" w:hanging="360"/>
      </w:pPr>
      <w:rPr>
        <w:rFonts w:ascii="Wingdings" w:hAnsi="Wingdings" w:hint="default"/>
      </w:rPr>
    </w:lvl>
  </w:abstractNum>
  <w:abstractNum w:abstractNumId="2" w15:restartNumberingAfterBreak="0">
    <w:nsid w:val="18E830FF"/>
    <w:multiLevelType w:val="hybridMultilevel"/>
    <w:tmpl w:val="EB76AC14"/>
    <w:lvl w:ilvl="0" w:tplc="0BE24270">
      <w:start w:val="1"/>
      <w:numFmt w:val="bullet"/>
      <w:lvlText w:val=""/>
      <w:lvlJc w:val="left"/>
      <w:pPr>
        <w:ind w:left="1080" w:hanging="360"/>
      </w:pPr>
      <w:rPr>
        <w:rFonts w:ascii="Symbol" w:hAnsi="Symbol" w:hint="default"/>
      </w:rPr>
    </w:lvl>
    <w:lvl w:ilvl="1" w:tplc="4E5214E2" w:tentative="1">
      <w:start w:val="1"/>
      <w:numFmt w:val="bullet"/>
      <w:lvlText w:val="o"/>
      <w:lvlJc w:val="left"/>
      <w:pPr>
        <w:ind w:left="1800" w:hanging="360"/>
      </w:pPr>
      <w:rPr>
        <w:rFonts w:ascii="Courier New" w:hAnsi="Courier New" w:cs="Courier New" w:hint="default"/>
      </w:rPr>
    </w:lvl>
    <w:lvl w:ilvl="2" w:tplc="61B84EB6" w:tentative="1">
      <w:start w:val="1"/>
      <w:numFmt w:val="bullet"/>
      <w:lvlText w:val=""/>
      <w:lvlJc w:val="left"/>
      <w:pPr>
        <w:ind w:left="2520" w:hanging="360"/>
      </w:pPr>
      <w:rPr>
        <w:rFonts w:ascii="Wingdings" w:hAnsi="Wingdings" w:hint="default"/>
      </w:rPr>
    </w:lvl>
    <w:lvl w:ilvl="3" w:tplc="FF5E6FE2" w:tentative="1">
      <w:start w:val="1"/>
      <w:numFmt w:val="bullet"/>
      <w:lvlText w:val=""/>
      <w:lvlJc w:val="left"/>
      <w:pPr>
        <w:ind w:left="3240" w:hanging="360"/>
      </w:pPr>
      <w:rPr>
        <w:rFonts w:ascii="Symbol" w:hAnsi="Symbol" w:hint="default"/>
      </w:rPr>
    </w:lvl>
    <w:lvl w:ilvl="4" w:tplc="A5E4C066" w:tentative="1">
      <w:start w:val="1"/>
      <w:numFmt w:val="bullet"/>
      <w:lvlText w:val="o"/>
      <w:lvlJc w:val="left"/>
      <w:pPr>
        <w:ind w:left="3960" w:hanging="360"/>
      </w:pPr>
      <w:rPr>
        <w:rFonts w:ascii="Courier New" w:hAnsi="Courier New" w:cs="Courier New" w:hint="default"/>
      </w:rPr>
    </w:lvl>
    <w:lvl w:ilvl="5" w:tplc="8B34DC4C" w:tentative="1">
      <w:start w:val="1"/>
      <w:numFmt w:val="bullet"/>
      <w:lvlText w:val=""/>
      <w:lvlJc w:val="left"/>
      <w:pPr>
        <w:ind w:left="4680" w:hanging="360"/>
      </w:pPr>
      <w:rPr>
        <w:rFonts w:ascii="Wingdings" w:hAnsi="Wingdings" w:hint="default"/>
      </w:rPr>
    </w:lvl>
    <w:lvl w:ilvl="6" w:tplc="07F81ED2" w:tentative="1">
      <w:start w:val="1"/>
      <w:numFmt w:val="bullet"/>
      <w:lvlText w:val=""/>
      <w:lvlJc w:val="left"/>
      <w:pPr>
        <w:ind w:left="5400" w:hanging="360"/>
      </w:pPr>
      <w:rPr>
        <w:rFonts w:ascii="Symbol" w:hAnsi="Symbol" w:hint="default"/>
      </w:rPr>
    </w:lvl>
    <w:lvl w:ilvl="7" w:tplc="C8B2EF30" w:tentative="1">
      <w:start w:val="1"/>
      <w:numFmt w:val="bullet"/>
      <w:lvlText w:val="o"/>
      <w:lvlJc w:val="left"/>
      <w:pPr>
        <w:ind w:left="6120" w:hanging="360"/>
      </w:pPr>
      <w:rPr>
        <w:rFonts w:ascii="Courier New" w:hAnsi="Courier New" w:cs="Courier New" w:hint="default"/>
      </w:rPr>
    </w:lvl>
    <w:lvl w:ilvl="8" w:tplc="BC3239FC" w:tentative="1">
      <w:start w:val="1"/>
      <w:numFmt w:val="bullet"/>
      <w:lvlText w:val=""/>
      <w:lvlJc w:val="left"/>
      <w:pPr>
        <w:ind w:left="6840" w:hanging="360"/>
      </w:pPr>
      <w:rPr>
        <w:rFonts w:ascii="Wingdings" w:hAnsi="Wingdings" w:hint="default"/>
      </w:rPr>
    </w:lvl>
  </w:abstractNum>
  <w:abstractNum w:abstractNumId="3" w15:restartNumberingAfterBreak="0">
    <w:nsid w:val="237B4EC7"/>
    <w:multiLevelType w:val="hybridMultilevel"/>
    <w:tmpl w:val="436038B6"/>
    <w:lvl w:ilvl="0" w:tplc="FA203CBA">
      <w:start w:val="1"/>
      <w:numFmt w:val="lowerLetter"/>
      <w:lvlText w:val="%1)"/>
      <w:lvlJc w:val="left"/>
      <w:pPr>
        <w:ind w:left="248"/>
      </w:pPr>
      <w:rPr>
        <w:rFonts w:ascii="Open Sans" w:eastAsia="Open Sans" w:hAnsi="Open Sans" w:cs="Open Sans"/>
        <w:b w:val="0"/>
        <w:bCs w:val="0"/>
        <w:i/>
        <w:iCs/>
        <w:strike w:val="0"/>
        <w:dstrike w:val="0"/>
        <w:color w:val="000000"/>
        <w:sz w:val="20"/>
        <w:szCs w:val="20"/>
        <w:u w:val="none" w:color="000000"/>
        <w:bdr w:val="none" w:sz="0" w:space="0" w:color="auto"/>
        <w:shd w:val="clear" w:color="auto" w:fill="auto"/>
        <w:vertAlign w:val="baseline"/>
      </w:rPr>
    </w:lvl>
    <w:lvl w:ilvl="1" w:tplc="94EEE6BA">
      <w:start w:val="1"/>
      <w:numFmt w:val="lowerLetter"/>
      <w:lvlText w:val="%2"/>
      <w:lvlJc w:val="left"/>
      <w:pPr>
        <w:ind w:left="1080"/>
      </w:pPr>
      <w:rPr>
        <w:rFonts w:ascii="Open Sans" w:eastAsia="Open Sans" w:hAnsi="Open Sans" w:cs="Open Sans"/>
        <w:b/>
        <w:bCs/>
        <w:i w:val="0"/>
        <w:strike w:val="0"/>
        <w:dstrike w:val="0"/>
        <w:color w:val="000000"/>
        <w:sz w:val="20"/>
        <w:szCs w:val="20"/>
        <w:u w:val="none" w:color="000000"/>
        <w:bdr w:val="none" w:sz="0" w:space="0" w:color="auto"/>
        <w:shd w:val="clear" w:color="auto" w:fill="auto"/>
        <w:vertAlign w:val="baseline"/>
      </w:rPr>
    </w:lvl>
    <w:lvl w:ilvl="2" w:tplc="FE54720E">
      <w:start w:val="1"/>
      <w:numFmt w:val="lowerRoman"/>
      <w:lvlText w:val="%3"/>
      <w:lvlJc w:val="left"/>
      <w:pPr>
        <w:ind w:left="1800"/>
      </w:pPr>
      <w:rPr>
        <w:rFonts w:ascii="Open Sans" w:eastAsia="Open Sans" w:hAnsi="Open Sans" w:cs="Open Sans"/>
        <w:b/>
        <w:bCs/>
        <w:i w:val="0"/>
        <w:strike w:val="0"/>
        <w:dstrike w:val="0"/>
        <w:color w:val="000000"/>
        <w:sz w:val="20"/>
        <w:szCs w:val="20"/>
        <w:u w:val="none" w:color="000000"/>
        <w:bdr w:val="none" w:sz="0" w:space="0" w:color="auto"/>
        <w:shd w:val="clear" w:color="auto" w:fill="auto"/>
        <w:vertAlign w:val="baseline"/>
      </w:rPr>
    </w:lvl>
    <w:lvl w:ilvl="3" w:tplc="1A5A44E8">
      <w:start w:val="1"/>
      <w:numFmt w:val="decimal"/>
      <w:lvlText w:val="%4"/>
      <w:lvlJc w:val="left"/>
      <w:pPr>
        <w:ind w:left="2520"/>
      </w:pPr>
      <w:rPr>
        <w:rFonts w:ascii="Open Sans" w:eastAsia="Open Sans" w:hAnsi="Open Sans" w:cs="Open Sans"/>
        <w:b/>
        <w:bCs/>
        <w:i w:val="0"/>
        <w:strike w:val="0"/>
        <w:dstrike w:val="0"/>
        <w:color w:val="000000"/>
        <w:sz w:val="20"/>
        <w:szCs w:val="20"/>
        <w:u w:val="none" w:color="000000"/>
        <w:bdr w:val="none" w:sz="0" w:space="0" w:color="auto"/>
        <w:shd w:val="clear" w:color="auto" w:fill="auto"/>
        <w:vertAlign w:val="baseline"/>
      </w:rPr>
    </w:lvl>
    <w:lvl w:ilvl="4" w:tplc="F63E2DAE">
      <w:start w:val="1"/>
      <w:numFmt w:val="lowerLetter"/>
      <w:lvlText w:val="%5"/>
      <w:lvlJc w:val="left"/>
      <w:pPr>
        <w:ind w:left="3240"/>
      </w:pPr>
      <w:rPr>
        <w:rFonts w:ascii="Open Sans" w:eastAsia="Open Sans" w:hAnsi="Open Sans" w:cs="Open Sans"/>
        <w:b/>
        <w:bCs/>
        <w:i w:val="0"/>
        <w:strike w:val="0"/>
        <w:dstrike w:val="0"/>
        <w:color w:val="000000"/>
        <w:sz w:val="20"/>
        <w:szCs w:val="20"/>
        <w:u w:val="none" w:color="000000"/>
        <w:bdr w:val="none" w:sz="0" w:space="0" w:color="auto"/>
        <w:shd w:val="clear" w:color="auto" w:fill="auto"/>
        <w:vertAlign w:val="baseline"/>
      </w:rPr>
    </w:lvl>
    <w:lvl w:ilvl="5" w:tplc="F8F473C8">
      <w:start w:val="1"/>
      <w:numFmt w:val="lowerRoman"/>
      <w:lvlText w:val="%6"/>
      <w:lvlJc w:val="left"/>
      <w:pPr>
        <w:ind w:left="3960"/>
      </w:pPr>
      <w:rPr>
        <w:rFonts w:ascii="Open Sans" w:eastAsia="Open Sans" w:hAnsi="Open Sans" w:cs="Open Sans"/>
        <w:b/>
        <w:bCs/>
        <w:i w:val="0"/>
        <w:strike w:val="0"/>
        <w:dstrike w:val="0"/>
        <w:color w:val="000000"/>
        <w:sz w:val="20"/>
        <w:szCs w:val="20"/>
        <w:u w:val="none" w:color="000000"/>
        <w:bdr w:val="none" w:sz="0" w:space="0" w:color="auto"/>
        <w:shd w:val="clear" w:color="auto" w:fill="auto"/>
        <w:vertAlign w:val="baseline"/>
      </w:rPr>
    </w:lvl>
    <w:lvl w:ilvl="6" w:tplc="19FACA6E">
      <w:start w:val="1"/>
      <w:numFmt w:val="decimal"/>
      <w:lvlText w:val="%7"/>
      <w:lvlJc w:val="left"/>
      <w:pPr>
        <w:ind w:left="4680"/>
      </w:pPr>
      <w:rPr>
        <w:rFonts w:ascii="Open Sans" w:eastAsia="Open Sans" w:hAnsi="Open Sans" w:cs="Open Sans"/>
        <w:b/>
        <w:bCs/>
        <w:i w:val="0"/>
        <w:strike w:val="0"/>
        <w:dstrike w:val="0"/>
        <w:color w:val="000000"/>
        <w:sz w:val="20"/>
        <w:szCs w:val="20"/>
        <w:u w:val="none" w:color="000000"/>
        <w:bdr w:val="none" w:sz="0" w:space="0" w:color="auto"/>
        <w:shd w:val="clear" w:color="auto" w:fill="auto"/>
        <w:vertAlign w:val="baseline"/>
      </w:rPr>
    </w:lvl>
    <w:lvl w:ilvl="7" w:tplc="97062BAC">
      <w:start w:val="1"/>
      <w:numFmt w:val="lowerLetter"/>
      <w:lvlText w:val="%8"/>
      <w:lvlJc w:val="left"/>
      <w:pPr>
        <w:ind w:left="5400"/>
      </w:pPr>
      <w:rPr>
        <w:rFonts w:ascii="Open Sans" w:eastAsia="Open Sans" w:hAnsi="Open Sans" w:cs="Open Sans"/>
        <w:b/>
        <w:bCs/>
        <w:i w:val="0"/>
        <w:strike w:val="0"/>
        <w:dstrike w:val="0"/>
        <w:color w:val="000000"/>
        <w:sz w:val="20"/>
        <w:szCs w:val="20"/>
        <w:u w:val="none" w:color="000000"/>
        <w:bdr w:val="none" w:sz="0" w:space="0" w:color="auto"/>
        <w:shd w:val="clear" w:color="auto" w:fill="auto"/>
        <w:vertAlign w:val="baseline"/>
      </w:rPr>
    </w:lvl>
    <w:lvl w:ilvl="8" w:tplc="B4800DDC">
      <w:start w:val="1"/>
      <w:numFmt w:val="lowerRoman"/>
      <w:lvlText w:val="%9"/>
      <w:lvlJc w:val="left"/>
      <w:pPr>
        <w:ind w:left="6120"/>
      </w:pPr>
      <w:rPr>
        <w:rFonts w:ascii="Open Sans" w:eastAsia="Open Sans" w:hAnsi="Open Sans" w:cs="Open Sans"/>
        <w:b/>
        <w:bCs/>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259749D1"/>
    <w:multiLevelType w:val="hybridMultilevel"/>
    <w:tmpl w:val="260CFB9A"/>
    <w:lvl w:ilvl="0" w:tplc="E00E3D12">
      <w:start w:val="1"/>
      <w:numFmt w:val="bullet"/>
      <w:lvlText w:val=""/>
      <w:lvlJc w:val="left"/>
      <w:pPr>
        <w:ind w:left="720" w:hanging="360"/>
      </w:pPr>
      <w:rPr>
        <w:rFonts w:ascii="Wingdings" w:hAnsi="Wingdings" w:hint="default"/>
        <w:color w:val="1F456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6C3237"/>
    <w:multiLevelType w:val="hybridMultilevel"/>
    <w:tmpl w:val="430EEF28"/>
    <w:lvl w:ilvl="0" w:tplc="9FCE4692">
      <w:start w:val="1"/>
      <w:numFmt w:val="bullet"/>
      <w:lvlText w:val=""/>
      <w:lvlJc w:val="left"/>
      <w:pPr>
        <w:ind w:left="360" w:hanging="360"/>
      </w:pPr>
      <w:rPr>
        <w:rFonts w:ascii="Symbol" w:hAnsi="Symbol" w:hint="default"/>
      </w:rPr>
    </w:lvl>
    <w:lvl w:ilvl="1" w:tplc="BA10A8DA" w:tentative="1">
      <w:start w:val="1"/>
      <w:numFmt w:val="bullet"/>
      <w:lvlText w:val="o"/>
      <w:lvlJc w:val="left"/>
      <w:pPr>
        <w:ind w:left="1080" w:hanging="360"/>
      </w:pPr>
      <w:rPr>
        <w:rFonts w:ascii="Courier New" w:hAnsi="Courier New" w:cs="Courier New" w:hint="default"/>
      </w:rPr>
    </w:lvl>
    <w:lvl w:ilvl="2" w:tplc="62806802" w:tentative="1">
      <w:start w:val="1"/>
      <w:numFmt w:val="bullet"/>
      <w:lvlText w:val=""/>
      <w:lvlJc w:val="left"/>
      <w:pPr>
        <w:ind w:left="1800" w:hanging="360"/>
      </w:pPr>
      <w:rPr>
        <w:rFonts w:ascii="Wingdings" w:hAnsi="Wingdings" w:hint="default"/>
      </w:rPr>
    </w:lvl>
    <w:lvl w:ilvl="3" w:tplc="73201B64" w:tentative="1">
      <w:start w:val="1"/>
      <w:numFmt w:val="bullet"/>
      <w:lvlText w:val=""/>
      <w:lvlJc w:val="left"/>
      <w:pPr>
        <w:ind w:left="2520" w:hanging="360"/>
      </w:pPr>
      <w:rPr>
        <w:rFonts w:ascii="Symbol" w:hAnsi="Symbol" w:hint="default"/>
      </w:rPr>
    </w:lvl>
    <w:lvl w:ilvl="4" w:tplc="10587134" w:tentative="1">
      <w:start w:val="1"/>
      <w:numFmt w:val="bullet"/>
      <w:lvlText w:val="o"/>
      <w:lvlJc w:val="left"/>
      <w:pPr>
        <w:ind w:left="3240" w:hanging="360"/>
      </w:pPr>
      <w:rPr>
        <w:rFonts w:ascii="Courier New" w:hAnsi="Courier New" w:cs="Courier New" w:hint="default"/>
      </w:rPr>
    </w:lvl>
    <w:lvl w:ilvl="5" w:tplc="6C8C8DBC" w:tentative="1">
      <w:start w:val="1"/>
      <w:numFmt w:val="bullet"/>
      <w:lvlText w:val=""/>
      <w:lvlJc w:val="left"/>
      <w:pPr>
        <w:ind w:left="3960" w:hanging="360"/>
      </w:pPr>
      <w:rPr>
        <w:rFonts w:ascii="Wingdings" w:hAnsi="Wingdings" w:hint="default"/>
      </w:rPr>
    </w:lvl>
    <w:lvl w:ilvl="6" w:tplc="D72C59B0" w:tentative="1">
      <w:start w:val="1"/>
      <w:numFmt w:val="bullet"/>
      <w:lvlText w:val=""/>
      <w:lvlJc w:val="left"/>
      <w:pPr>
        <w:ind w:left="4680" w:hanging="360"/>
      </w:pPr>
      <w:rPr>
        <w:rFonts w:ascii="Symbol" w:hAnsi="Symbol" w:hint="default"/>
      </w:rPr>
    </w:lvl>
    <w:lvl w:ilvl="7" w:tplc="2D5EE67E" w:tentative="1">
      <w:start w:val="1"/>
      <w:numFmt w:val="bullet"/>
      <w:lvlText w:val="o"/>
      <w:lvlJc w:val="left"/>
      <w:pPr>
        <w:ind w:left="5400" w:hanging="360"/>
      </w:pPr>
      <w:rPr>
        <w:rFonts w:ascii="Courier New" w:hAnsi="Courier New" w:cs="Courier New" w:hint="default"/>
      </w:rPr>
    </w:lvl>
    <w:lvl w:ilvl="8" w:tplc="14B85664" w:tentative="1">
      <w:start w:val="1"/>
      <w:numFmt w:val="bullet"/>
      <w:lvlText w:val=""/>
      <w:lvlJc w:val="left"/>
      <w:pPr>
        <w:ind w:left="6120" w:hanging="360"/>
      </w:pPr>
      <w:rPr>
        <w:rFonts w:ascii="Wingdings" w:hAnsi="Wingdings" w:hint="default"/>
      </w:rPr>
    </w:lvl>
  </w:abstractNum>
  <w:abstractNum w:abstractNumId="6" w15:restartNumberingAfterBreak="0">
    <w:nsid w:val="3EFC7811"/>
    <w:multiLevelType w:val="hybridMultilevel"/>
    <w:tmpl w:val="FC864FA4"/>
    <w:lvl w:ilvl="0" w:tplc="605AC442">
      <w:numFmt w:val="bullet"/>
      <w:lvlText w:val="-"/>
      <w:lvlJc w:val="left"/>
      <w:pPr>
        <w:ind w:left="1080" w:hanging="360"/>
      </w:pPr>
      <w:rPr>
        <w:rFonts w:ascii="Calibri" w:eastAsiaTheme="minorHAnsi" w:hAnsi="Calibri" w:cs="Calibri" w:hint="default"/>
      </w:rPr>
    </w:lvl>
    <w:lvl w:ilvl="1" w:tplc="A37EA840" w:tentative="1">
      <w:start w:val="1"/>
      <w:numFmt w:val="bullet"/>
      <w:lvlText w:val="o"/>
      <w:lvlJc w:val="left"/>
      <w:pPr>
        <w:ind w:left="1800" w:hanging="360"/>
      </w:pPr>
      <w:rPr>
        <w:rFonts w:ascii="Courier New" w:hAnsi="Courier New" w:cs="Courier New" w:hint="default"/>
      </w:rPr>
    </w:lvl>
    <w:lvl w:ilvl="2" w:tplc="08CA8F28" w:tentative="1">
      <w:start w:val="1"/>
      <w:numFmt w:val="bullet"/>
      <w:lvlText w:val=""/>
      <w:lvlJc w:val="left"/>
      <w:pPr>
        <w:ind w:left="2520" w:hanging="360"/>
      </w:pPr>
      <w:rPr>
        <w:rFonts w:ascii="Wingdings" w:hAnsi="Wingdings" w:hint="default"/>
      </w:rPr>
    </w:lvl>
    <w:lvl w:ilvl="3" w:tplc="652CD86C" w:tentative="1">
      <w:start w:val="1"/>
      <w:numFmt w:val="bullet"/>
      <w:lvlText w:val=""/>
      <w:lvlJc w:val="left"/>
      <w:pPr>
        <w:ind w:left="3240" w:hanging="360"/>
      </w:pPr>
      <w:rPr>
        <w:rFonts w:ascii="Symbol" w:hAnsi="Symbol" w:hint="default"/>
      </w:rPr>
    </w:lvl>
    <w:lvl w:ilvl="4" w:tplc="686C6526" w:tentative="1">
      <w:start w:val="1"/>
      <w:numFmt w:val="bullet"/>
      <w:lvlText w:val="o"/>
      <w:lvlJc w:val="left"/>
      <w:pPr>
        <w:ind w:left="3960" w:hanging="360"/>
      </w:pPr>
      <w:rPr>
        <w:rFonts w:ascii="Courier New" w:hAnsi="Courier New" w:cs="Courier New" w:hint="default"/>
      </w:rPr>
    </w:lvl>
    <w:lvl w:ilvl="5" w:tplc="EC6225FE" w:tentative="1">
      <w:start w:val="1"/>
      <w:numFmt w:val="bullet"/>
      <w:lvlText w:val=""/>
      <w:lvlJc w:val="left"/>
      <w:pPr>
        <w:ind w:left="4680" w:hanging="360"/>
      </w:pPr>
      <w:rPr>
        <w:rFonts w:ascii="Wingdings" w:hAnsi="Wingdings" w:hint="default"/>
      </w:rPr>
    </w:lvl>
    <w:lvl w:ilvl="6" w:tplc="DDE0944C" w:tentative="1">
      <w:start w:val="1"/>
      <w:numFmt w:val="bullet"/>
      <w:lvlText w:val=""/>
      <w:lvlJc w:val="left"/>
      <w:pPr>
        <w:ind w:left="5400" w:hanging="360"/>
      </w:pPr>
      <w:rPr>
        <w:rFonts w:ascii="Symbol" w:hAnsi="Symbol" w:hint="default"/>
      </w:rPr>
    </w:lvl>
    <w:lvl w:ilvl="7" w:tplc="92D6A436" w:tentative="1">
      <w:start w:val="1"/>
      <w:numFmt w:val="bullet"/>
      <w:lvlText w:val="o"/>
      <w:lvlJc w:val="left"/>
      <w:pPr>
        <w:ind w:left="6120" w:hanging="360"/>
      </w:pPr>
      <w:rPr>
        <w:rFonts w:ascii="Courier New" w:hAnsi="Courier New" w:cs="Courier New" w:hint="default"/>
      </w:rPr>
    </w:lvl>
    <w:lvl w:ilvl="8" w:tplc="542804F4" w:tentative="1">
      <w:start w:val="1"/>
      <w:numFmt w:val="bullet"/>
      <w:lvlText w:val=""/>
      <w:lvlJc w:val="left"/>
      <w:pPr>
        <w:ind w:left="6840" w:hanging="360"/>
      </w:pPr>
      <w:rPr>
        <w:rFonts w:ascii="Wingdings" w:hAnsi="Wingdings" w:hint="default"/>
      </w:rPr>
    </w:lvl>
  </w:abstractNum>
  <w:abstractNum w:abstractNumId="7" w15:restartNumberingAfterBreak="0">
    <w:nsid w:val="43C10DCB"/>
    <w:multiLevelType w:val="hybridMultilevel"/>
    <w:tmpl w:val="070A51F2"/>
    <w:lvl w:ilvl="0" w:tplc="88942192">
      <w:start w:val="1"/>
      <w:numFmt w:val="bullet"/>
      <w:lvlText w:val=""/>
      <w:lvlJc w:val="left"/>
      <w:pPr>
        <w:ind w:left="720" w:hanging="360"/>
      </w:pPr>
      <w:rPr>
        <w:rFonts w:ascii="Symbol" w:hAnsi="Symbol" w:hint="default"/>
      </w:rPr>
    </w:lvl>
    <w:lvl w:ilvl="1" w:tplc="34C48970">
      <w:start w:val="1"/>
      <w:numFmt w:val="bullet"/>
      <w:lvlText w:val="o"/>
      <w:lvlJc w:val="left"/>
      <w:pPr>
        <w:ind w:left="1440" w:hanging="360"/>
      </w:pPr>
      <w:rPr>
        <w:rFonts w:ascii="Courier New" w:hAnsi="Courier New" w:cs="Courier New" w:hint="default"/>
      </w:rPr>
    </w:lvl>
    <w:lvl w:ilvl="2" w:tplc="F33AAA16" w:tentative="1">
      <w:start w:val="1"/>
      <w:numFmt w:val="bullet"/>
      <w:lvlText w:val=""/>
      <w:lvlJc w:val="left"/>
      <w:pPr>
        <w:ind w:left="2160" w:hanging="360"/>
      </w:pPr>
      <w:rPr>
        <w:rFonts w:ascii="Wingdings" w:hAnsi="Wingdings" w:hint="default"/>
      </w:rPr>
    </w:lvl>
    <w:lvl w:ilvl="3" w:tplc="B3D8EEFE" w:tentative="1">
      <w:start w:val="1"/>
      <w:numFmt w:val="bullet"/>
      <w:lvlText w:val=""/>
      <w:lvlJc w:val="left"/>
      <w:pPr>
        <w:ind w:left="2880" w:hanging="360"/>
      </w:pPr>
      <w:rPr>
        <w:rFonts w:ascii="Symbol" w:hAnsi="Symbol" w:hint="default"/>
      </w:rPr>
    </w:lvl>
    <w:lvl w:ilvl="4" w:tplc="370E8790" w:tentative="1">
      <w:start w:val="1"/>
      <w:numFmt w:val="bullet"/>
      <w:lvlText w:val="o"/>
      <w:lvlJc w:val="left"/>
      <w:pPr>
        <w:ind w:left="3600" w:hanging="360"/>
      </w:pPr>
      <w:rPr>
        <w:rFonts w:ascii="Courier New" w:hAnsi="Courier New" w:cs="Courier New" w:hint="default"/>
      </w:rPr>
    </w:lvl>
    <w:lvl w:ilvl="5" w:tplc="2FC887A0" w:tentative="1">
      <w:start w:val="1"/>
      <w:numFmt w:val="bullet"/>
      <w:lvlText w:val=""/>
      <w:lvlJc w:val="left"/>
      <w:pPr>
        <w:ind w:left="4320" w:hanging="360"/>
      </w:pPr>
      <w:rPr>
        <w:rFonts w:ascii="Wingdings" w:hAnsi="Wingdings" w:hint="default"/>
      </w:rPr>
    </w:lvl>
    <w:lvl w:ilvl="6" w:tplc="7AC43C42" w:tentative="1">
      <w:start w:val="1"/>
      <w:numFmt w:val="bullet"/>
      <w:lvlText w:val=""/>
      <w:lvlJc w:val="left"/>
      <w:pPr>
        <w:ind w:left="5040" w:hanging="360"/>
      </w:pPr>
      <w:rPr>
        <w:rFonts w:ascii="Symbol" w:hAnsi="Symbol" w:hint="default"/>
      </w:rPr>
    </w:lvl>
    <w:lvl w:ilvl="7" w:tplc="FD9C0E7E" w:tentative="1">
      <w:start w:val="1"/>
      <w:numFmt w:val="bullet"/>
      <w:lvlText w:val="o"/>
      <w:lvlJc w:val="left"/>
      <w:pPr>
        <w:ind w:left="5760" w:hanging="360"/>
      </w:pPr>
      <w:rPr>
        <w:rFonts w:ascii="Courier New" w:hAnsi="Courier New" w:cs="Courier New" w:hint="default"/>
      </w:rPr>
    </w:lvl>
    <w:lvl w:ilvl="8" w:tplc="5A5288A4" w:tentative="1">
      <w:start w:val="1"/>
      <w:numFmt w:val="bullet"/>
      <w:lvlText w:val=""/>
      <w:lvlJc w:val="left"/>
      <w:pPr>
        <w:ind w:left="6480" w:hanging="360"/>
      </w:pPr>
      <w:rPr>
        <w:rFonts w:ascii="Wingdings" w:hAnsi="Wingdings" w:hint="default"/>
      </w:rPr>
    </w:lvl>
  </w:abstractNum>
  <w:abstractNum w:abstractNumId="8" w15:restartNumberingAfterBreak="0">
    <w:nsid w:val="59DB00F4"/>
    <w:multiLevelType w:val="hybridMultilevel"/>
    <w:tmpl w:val="74A094A8"/>
    <w:lvl w:ilvl="0" w:tplc="6ACA3022">
      <w:start w:val="1"/>
      <w:numFmt w:val="bullet"/>
      <w:lvlText w:val=""/>
      <w:lvlJc w:val="left"/>
      <w:pPr>
        <w:ind w:left="360" w:hanging="360"/>
      </w:pPr>
      <w:rPr>
        <w:rFonts w:ascii="Symbol" w:hAnsi="Symbol" w:hint="default"/>
      </w:rPr>
    </w:lvl>
    <w:lvl w:ilvl="1" w:tplc="DCAAE33E" w:tentative="1">
      <w:start w:val="1"/>
      <w:numFmt w:val="bullet"/>
      <w:lvlText w:val="o"/>
      <w:lvlJc w:val="left"/>
      <w:pPr>
        <w:ind w:left="1080" w:hanging="360"/>
      </w:pPr>
      <w:rPr>
        <w:rFonts w:ascii="Courier New" w:hAnsi="Courier New" w:cs="Courier New" w:hint="default"/>
      </w:rPr>
    </w:lvl>
    <w:lvl w:ilvl="2" w:tplc="5DE48B36" w:tentative="1">
      <w:start w:val="1"/>
      <w:numFmt w:val="bullet"/>
      <w:lvlText w:val=""/>
      <w:lvlJc w:val="left"/>
      <w:pPr>
        <w:ind w:left="1800" w:hanging="360"/>
      </w:pPr>
      <w:rPr>
        <w:rFonts w:ascii="Wingdings" w:hAnsi="Wingdings" w:hint="default"/>
      </w:rPr>
    </w:lvl>
    <w:lvl w:ilvl="3" w:tplc="FE466544" w:tentative="1">
      <w:start w:val="1"/>
      <w:numFmt w:val="bullet"/>
      <w:lvlText w:val=""/>
      <w:lvlJc w:val="left"/>
      <w:pPr>
        <w:ind w:left="2520" w:hanging="360"/>
      </w:pPr>
      <w:rPr>
        <w:rFonts w:ascii="Symbol" w:hAnsi="Symbol" w:hint="default"/>
      </w:rPr>
    </w:lvl>
    <w:lvl w:ilvl="4" w:tplc="572C8C8A" w:tentative="1">
      <w:start w:val="1"/>
      <w:numFmt w:val="bullet"/>
      <w:lvlText w:val="o"/>
      <w:lvlJc w:val="left"/>
      <w:pPr>
        <w:ind w:left="3240" w:hanging="360"/>
      </w:pPr>
      <w:rPr>
        <w:rFonts w:ascii="Courier New" w:hAnsi="Courier New" w:cs="Courier New" w:hint="default"/>
      </w:rPr>
    </w:lvl>
    <w:lvl w:ilvl="5" w:tplc="34A2782C" w:tentative="1">
      <w:start w:val="1"/>
      <w:numFmt w:val="bullet"/>
      <w:lvlText w:val=""/>
      <w:lvlJc w:val="left"/>
      <w:pPr>
        <w:ind w:left="3960" w:hanging="360"/>
      </w:pPr>
      <w:rPr>
        <w:rFonts w:ascii="Wingdings" w:hAnsi="Wingdings" w:hint="default"/>
      </w:rPr>
    </w:lvl>
    <w:lvl w:ilvl="6" w:tplc="8B64EA3C" w:tentative="1">
      <w:start w:val="1"/>
      <w:numFmt w:val="bullet"/>
      <w:lvlText w:val=""/>
      <w:lvlJc w:val="left"/>
      <w:pPr>
        <w:ind w:left="4680" w:hanging="360"/>
      </w:pPr>
      <w:rPr>
        <w:rFonts w:ascii="Symbol" w:hAnsi="Symbol" w:hint="default"/>
      </w:rPr>
    </w:lvl>
    <w:lvl w:ilvl="7" w:tplc="A5B20E24" w:tentative="1">
      <w:start w:val="1"/>
      <w:numFmt w:val="bullet"/>
      <w:lvlText w:val="o"/>
      <w:lvlJc w:val="left"/>
      <w:pPr>
        <w:ind w:left="5400" w:hanging="360"/>
      </w:pPr>
      <w:rPr>
        <w:rFonts w:ascii="Courier New" w:hAnsi="Courier New" w:cs="Courier New" w:hint="default"/>
      </w:rPr>
    </w:lvl>
    <w:lvl w:ilvl="8" w:tplc="EF1481D4" w:tentative="1">
      <w:start w:val="1"/>
      <w:numFmt w:val="bullet"/>
      <w:lvlText w:val=""/>
      <w:lvlJc w:val="left"/>
      <w:pPr>
        <w:ind w:left="6120" w:hanging="360"/>
      </w:pPr>
      <w:rPr>
        <w:rFonts w:ascii="Wingdings" w:hAnsi="Wingdings" w:hint="default"/>
      </w:rPr>
    </w:lvl>
  </w:abstractNum>
  <w:abstractNum w:abstractNumId="9" w15:restartNumberingAfterBreak="0">
    <w:nsid w:val="5C3F33CC"/>
    <w:multiLevelType w:val="hybridMultilevel"/>
    <w:tmpl w:val="C5C6E4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2F221BA"/>
    <w:multiLevelType w:val="hybridMultilevel"/>
    <w:tmpl w:val="39D656E2"/>
    <w:lvl w:ilvl="0" w:tplc="F50EA982">
      <w:start w:val="1"/>
      <w:numFmt w:val="bullet"/>
      <w:lvlText w:val=""/>
      <w:lvlJc w:val="left"/>
      <w:pPr>
        <w:ind w:left="360" w:hanging="360"/>
      </w:pPr>
      <w:rPr>
        <w:rFonts w:ascii="Symbol" w:hAnsi="Symbol" w:hint="default"/>
      </w:rPr>
    </w:lvl>
    <w:lvl w:ilvl="1" w:tplc="66F66DC8" w:tentative="1">
      <w:start w:val="1"/>
      <w:numFmt w:val="bullet"/>
      <w:lvlText w:val="o"/>
      <w:lvlJc w:val="left"/>
      <w:pPr>
        <w:ind w:left="1080" w:hanging="360"/>
      </w:pPr>
      <w:rPr>
        <w:rFonts w:ascii="Courier New" w:hAnsi="Courier New" w:cs="Courier New" w:hint="default"/>
      </w:rPr>
    </w:lvl>
    <w:lvl w:ilvl="2" w:tplc="0CB0FEB0" w:tentative="1">
      <w:start w:val="1"/>
      <w:numFmt w:val="bullet"/>
      <w:lvlText w:val=""/>
      <w:lvlJc w:val="left"/>
      <w:pPr>
        <w:ind w:left="1800" w:hanging="360"/>
      </w:pPr>
      <w:rPr>
        <w:rFonts w:ascii="Wingdings" w:hAnsi="Wingdings" w:hint="default"/>
      </w:rPr>
    </w:lvl>
    <w:lvl w:ilvl="3" w:tplc="58703464" w:tentative="1">
      <w:start w:val="1"/>
      <w:numFmt w:val="bullet"/>
      <w:lvlText w:val=""/>
      <w:lvlJc w:val="left"/>
      <w:pPr>
        <w:ind w:left="2520" w:hanging="360"/>
      </w:pPr>
      <w:rPr>
        <w:rFonts w:ascii="Symbol" w:hAnsi="Symbol" w:hint="default"/>
      </w:rPr>
    </w:lvl>
    <w:lvl w:ilvl="4" w:tplc="4C6E9504" w:tentative="1">
      <w:start w:val="1"/>
      <w:numFmt w:val="bullet"/>
      <w:lvlText w:val="o"/>
      <w:lvlJc w:val="left"/>
      <w:pPr>
        <w:ind w:left="3240" w:hanging="360"/>
      </w:pPr>
      <w:rPr>
        <w:rFonts w:ascii="Courier New" w:hAnsi="Courier New" w:cs="Courier New" w:hint="default"/>
      </w:rPr>
    </w:lvl>
    <w:lvl w:ilvl="5" w:tplc="6862080E" w:tentative="1">
      <w:start w:val="1"/>
      <w:numFmt w:val="bullet"/>
      <w:lvlText w:val=""/>
      <w:lvlJc w:val="left"/>
      <w:pPr>
        <w:ind w:left="3960" w:hanging="360"/>
      </w:pPr>
      <w:rPr>
        <w:rFonts w:ascii="Wingdings" w:hAnsi="Wingdings" w:hint="default"/>
      </w:rPr>
    </w:lvl>
    <w:lvl w:ilvl="6" w:tplc="6838A57E" w:tentative="1">
      <w:start w:val="1"/>
      <w:numFmt w:val="bullet"/>
      <w:lvlText w:val=""/>
      <w:lvlJc w:val="left"/>
      <w:pPr>
        <w:ind w:left="4680" w:hanging="360"/>
      </w:pPr>
      <w:rPr>
        <w:rFonts w:ascii="Symbol" w:hAnsi="Symbol" w:hint="default"/>
      </w:rPr>
    </w:lvl>
    <w:lvl w:ilvl="7" w:tplc="4C9C73C6" w:tentative="1">
      <w:start w:val="1"/>
      <w:numFmt w:val="bullet"/>
      <w:lvlText w:val="o"/>
      <w:lvlJc w:val="left"/>
      <w:pPr>
        <w:ind w:left="5400" w:hanging="360"/>
      </w:pPr>
      <w:rPr>
        <w:rFonts w:ascii="Courier New" w:hAnsi="Courier New" w:cs="Courier New" w:hint="default"/>
      </w:rPr>
    </w:lvl>
    <w:lvl w:ilvl="8" w:tplc="DA9AD960" w:tentative="1">
      <w:start w:val="1"/>
      <w:numFmt w:val="bullet"/>
      <w:lvlText w:val=""/>
      <w:lvlJc w:val="left"/>
      <w:pPr>
        <w:ind w:left="6120" w:hanging="360"/>
      </w:pPr>
      <w:rPr>
        <w:rFonts w:ascii="Wingdings" w:hAnsi="Wingdings" w:hint="default"/>
      </w:rPr>
    </w:lvl>
  </w:abstractNum>
  <w:abstractNum w:abstractNumId="11" w15:restartNumberingAfterBreak="0">
    <w:nsid w:val="740073E2"/>
    <w:multiLevelType w:val="hybridMultilevel"/>
    <w:tmpl w:val="80A84F1C"/>
    <w:lvl w:ilvl="0" w:tplc="E6A85DB2">
      <w:start w:val="1"/>
      <w:numFmt w:val="bullet"/>
      <w:lvlText w:val=""/>
      <w:lvlJc w:val="left"/>
      <w:pPr>
        <w:ind w:left="360" w:hanging="360"/>
      </w:pPr>
      <w:rPr>
        <w:rFonts w:ascii="Symbol" w:hAnsi="Symbol" w:hint="default"/>
      </w:rPr>
    </w:lvl>
    <w:lvl w:ilvl="1" w:tplc="FE2EB386" w:tentative="1">
      <w:start w:val="1"/>
      <w:numFmt w:val="bullet"/>
      <w:lvlText w:val="o"/>
      <w:lvlJc w:val="left"/>
      <w:pPr>
        <w:ind w:left="720" w:hanging="360"/>
      </w:pPr>
      <w:rPr>
        <w:rFonts w:ascii="Courier New" w:hAnsi="Courier New" w:cs="Courier New" w:hint="default"/>
      </w:rPr>
    </w:lvl>
    <w:lvl w:ilvl="2" w:tplc="C32264C8" w:tentative="1">
      <w:start w:val="1"/>
      <w:numFmt w:val="bullet"/>
      <w:lvlText w:val=""/>
      <w:lvlJc w:val="left"/>
      <w:pPr>
        <w:ind w:left="1440" w:hanging="360"/>
      </w:pPr>
      <w:rPr>
        <w:rFonts w:ascii="Wingdings" w:hAnsi="Wingdings" w:hint="default"/>
      </w:rPr>
    </w:lvl>
    <w:lvl w:ilvl="3" w:tplc="BA2818FE" w:tentative="1">
      <w:start w:val="1"/>
      <w:numFmt w:val="bullet"/>
      <w:lvlText w:val=""/>
      <w:lvlJc w:val="left"/>
      <w:pPr>
        <w:ind w:left="2160" w:hanging="360"/>
      </w:pPr>
      <w:rPr>
        <w:rFonts w:ascii="Symbol" w:hAnsi="Symbol" w:hint="default"/>
      </w:rPr>
    </w:lvl>
    <w:lvl w:ilvl="4" w:tplc="22FED7B8" w:tentative="1">
      <w:start w:val="1"/>
      <w:numFmt w:val="bullet"/>
      <w:lvlText w:val="o"/>
      <w:lvlJc w:val="left"/>
      <w:pPr>
        <w:ind w:left="2880" w:hanging="360"/>
      </w:pPr>
      <w:rPr>
        <w:rFonts w:ascii="Courier New" w:hAnsi="Courier New" w:cs="Courier New" w:hint="default"/>
      </w:rPr>
    </w:lvl>
    <w:lvl w:ilvl="5" w:tplc="3A763778" w:tentative="1">
      <w:start w:val="1"/>
      <w:numFmt w:val="bullet"/>
      <w:lvlText w:val=""/>
      <w:lvlJc w:val="left"/>
      <w:pPr>
        <w:ind w:left="3600" w:hanging="360"/>
      </w:pPr>
      <w:rPr>
        <w:rFonts w:ascii="Wingdings" w:hAnsi="Wingdings" w:hint="default"/>
      </w:rPr>
    </w:lvl>
    <w:lvl w:ilvl="6" w:tplc="6576F746" w:tentative="1">
      <w:start w:val="1"/>
      <w:numFmt w:val="bullet"/>
      <w:lvlText w:val=""/>
      <w:lvlJc w:val="left"/>
      <w:pPr>
        <w:ind w:left="4320" w:hanging="360"/>
      </w:pPr>
      <w:rPr>
        <w:rFonts w:ascii="Symbol" w:hAnsi="Symbol" w:hint="default"/>
      </w:rPr>
    </w:lvl>
    <w:lvl w:ilvl="7" w:tplc="F23CADFE" w:tentative="1">
      <w:start w:val="1"/>
      <w:numFmt w:val="bullet"/>
      <w:lvlText w:val="o"/>
      <w:lvlJc w:val="left"/>
      <w:pPr>
        <w:ind w:left="5040" w:hanging="360"/>
      </w:pPr>
      <w:rPr>
        <w:rFonts w:ascii="Courier New" w:hAnsi="Courier New" w:cs="Courier New" w:hint="default"/>
      </w:rPr>
    </w:lvl>
    <w:lvl w:ilvl="8" w:tplc="9F52B438" w:tentative="1">
      <w:start w:val="1"/>
      <w:numFmt w:val="bullet"/>
      <w:lvlText w:val=""/>
      <w:lvlJc w:val="left"/>
      <w:pPr>
        <w:ind w:left="5760" w:hanging="360"/>
      </w:pPr>
      <w:rPr>
        <w:rFonts w:ascii="Wingdings" w:hAnsi="Wingdings" w:hint="default"/>
      </w:rPr>
    </w:lvl>
  </w:abstractNum>
  <w:abstractNum w:abstractNumId="12" w15:restartNumberingAfterBreak="0">
    <w:nsid w:val="7F407CF9"/>
    <w:multiLevelType w:val="hybridMultilevel"/>
    <w:tmpl w:val="7ABAA21C"/>
    <w:lvl w:ilvl="0" w:tplc="7F0C66C4">
      <w:start w:val="1"/>
      <w:numFmt w:val="bullet"/>
      <w:lvlText w:val=""/>
      <w:lvlJc w:val="left"/>
      <w:pPr>
        <w:ind w:left="360" w:hanging="360"/>
      </w:pPr>
      <w:rPr>
        <w:rFonts w:ascii="Symbol" w:hAnsi="Symbol" w:hint="default"/>
      </w:rPr>
    </w:lvl>
    <w:lvl w:ilvl="1" w:tplc="C554A0F0" w:tentative="1">
      <w:start w:val="1"/>
      <w:numFmt w:val="bullet"/>
      <w:lvlText w:val="o"/>
      <w:lvlJc w:val="left"/>
      <w:pPr>
        <w:ind w:left="1080" w:hanging="360"/>
      </w:pPr>
      <w:rPr>
        <w:rFonts w:ascii="Courier New" w:hAnsi="Courier New" w:cs="Courier New" w:hint="default"/>
      </w:rPr>
    </w:lvl>
    <w:lvl w:ilvl="2" w:tplc="A4A60068" w:tentative="1">
      <w:start w:val="1"/>
      <w:numFmt w:val="bullet"/>
      <w:lvlText w:val=""/>
      <w:lvlJc w:val="left"/>
      <w:pPr>
        <w:ind w:left="1800" w:hanging="360"/>
      </w:pPr>
      <w:rPr>
        <w:rFonts w:ascii="Wingdings" w:hAnsi="Wingdings" w:hint="default"/>
      </w:rPr>
    </w:lvl>
    <w:lvl w:ilvl="3" w:tplc="D37030C0" w:tentative="1">
      <w:start w:val="1"/>
      <w:numFmt w:val="bullet"/>
      <w:lvlText w:val=""/>
      <w:lvlJc w:val="left"/>
      <w:pPr>
        <w:ind w:left="2520" w:hanging="360"/>
      </w:pPr>
      <w:rPr>
        <w:rFonts w:ascii="Symbol" w:hAnsi="Symbol" w:hint="default"/>
      </w:rPr>
    </w:lvl>
    <w:lvl w:ilvl="4" w:tplc="A18032CE" w:tentative="1">
      <w:start w:val="1"/>
      <w:numFmt w:val="bullet"/>
      <w:lvlText w:val="o"/>
      <w:lvlJc w:val="left"/>
      <w:pPr>
        <w:ind w:left="3240" w:hanging="360"/>
      </w:pPr>
      <w:rPr>
        <w:rFonts w:ascii="Courier New" w:hAnsi="Courier New" w:cs="Courier New" w:hint="default"/>
      </w:rPr>
    </w:lvl>
    <w:lvl w:ilvl="5" w:tplc="5BCE5170" w:tentative="1">
      <w:start w:val="1"/>
      <w:numFmt w:val="bullet"/>
      <w:lvlText w:val=""/>
      <w:lvlJc w:val="left"/>
      <w:pPr>
        <w:ind w:left="3960" w:hanging="360"/>
      </w:pPr>
      <w:rPr>
        <w:rFonts w:ascii="Wingdings" w:hAnsi="Wingdings" w:hint="default"/>
      </w:rPr>
    </w:lvl>
    <w:lvl w:ilvl="6" w:tplc="A82077B8" w:tentative="1">
      <w:start w:val="1"/>
      <w:numFmt w:val="bullet"/>
      <w:lvlText w:val=""/>
      <w:lvlJc w:val="left"/>
      <w:pPr>
        <w:ind w:left="4680" w:hanging="360"/>
      </w:pPr>
      <w:rPr>
        <w:rFonts w:ascii="Symbol" w:hAnsi="Symbol" w:hint="default"/>
      </w:rPr>
    </w:lvl>
    <w:lvl w:ilvl="7" w:tplc="3F8682E4" w:tentative="1">
      <w:start w:val="1"/>
      <w:numFmt w:val="bullet"/>
      <w:lvlText w:val="o"/>
      <w:lvlJc w:val="left"/>
      <w:pPr>
        <w:ind w:left="5400" w:hanging="360"/>
      </w:pPr>
      <w:rPr>
        <w:rFonts w:ascii="Courier New" w:hAnsi="Courier New" w:cs="Courier New" w:hint="default"/>
      </w:rPr>
    </w:lvl>
    <w:lvl w:ilvl="8" w:tplc="0E9CF13E" w:tentative="1">
      <w:start w:val="1"/>
      <w:numFmt w:val="bullet"/>
      <w:lvlText w:val=""/>
      <w:lvlJc w:val="left"/>
      <w:pPr>
        <w:ind w:left="6120" w:hanging="360"/>
      </w:pPr>
      <w:rPr>
        <w:rFonts w:ascii="Wingdings" w:hAnsi="Wingdings" w:hint="default"/>
      </w:rPr>
    </w:lvl>
  </w:abstractNum>
  <w:num w:numId="1">
    <w:abstractNumId w:val="2"/>
  </w:num>
  <w:num w:numId="2">
    <w:abstractNumId w:val="10"/>
  </w:num>
  <w:num w:numId="3">
    <w:abstractNumId w:val="1"/>
  </w:num>
  <w:num w:numId="4">
    <w:abstractNumId w:val="5"/>
  </w:num>
  <w:num w:numId="5">
    <w:abstractNumId w:val="12"/>
  </w:num>
  <w:num w:numId="6">
    <w:abstractNumId w:val="8"/>
  </w:num>
  <w:num w:numId="7">
    <w:abstractNumId w:val="0"/>
  </w:num>
  <w:num w:numId="8">
    <w:abstractNumId w:val="7"/>
  </w:num>
  <w:num w:numId="9">
    <w:abstractNumId w:val="6"/>
  </w:num>
  <w:num w:numId="10">
    <w:abstractNumId w:val="11"/>
  </w:num>
  <w:num w:numId="11">
    <w:abstractNumId w:val="9"/>
  </w:num>
  <w:num w:numId="12">
    <w:abstractNumId w:val="4"/>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hyphenationZone w:val="425"/>
  <w:characterSpacingControl w:val="doNotCompress"/>
  <w:hdrShapeDefaults>
    <o:shapedefaults v:ext="edit" spidmax="2063"/>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NTc2MzI1NjU3NzNW0lEKTi0uzszPAykwqgUAxBLdgSwAAAA="/>
  </w:docVars>
  <w:rsids>
    <w:rsidRoot w:val="005B6888"/>
    <w:rsid w:val="00004653"/>
    <w:rsid w:val="000159AE"/>
    <w:rsid w:val="00034100"/>
    <w:rsid w:val="00044D0E"/>
    <w:rsid w:val="00050966"/>
    <w:rsid w:val="00063BEA"/>
    <w:rsid w:val="00067AC6"/>
    <w:rsid w:val="00076B8E"/>
    <w:rsid w:val="00083AA1"/>
    <w:rsid w:val="000843DB"/>
    <w:rsid w:val="00090BE8"/>
    <w:rsid w:val="00095840"/>
    <w:rsid w:val="00096816"/>
    <w:rsid w:val="000A3EA8"/>
    <w:rsid w:val="000B6E03"/>
    <w:rsid w:val="000C47BC"/>
    <w:rsid w:val="000D24F1"/>
    <w:rsid w:val="000D6472"/>
    <w:rsid w:val="000E2CA4"/>
    <w:rsid w:val="000F2AF4"/>
    <w:rsid w:val="000F50EF"/>
    <w:rsid w:val="00102AF8"/>
    <w:rsid w:val="00126858"/>
    <w:rsid w:val="00135A76"/>
    <w:rsid w:val="00145043"/>
    <w:rsid w:val="00155B5A"/>
    <w:rsid w:val="001630C6"/>
    <w:rsid w:val="00191266"/>
    <w:rsid w:val="001C2E8E"/>
    <w:rsid w:val="001C3AD7"/>
    <w:rsid w:val="001D7118"/>
    <w:rsid w:val="001E1272"/>
    <w:rsid w:val="001E7473"/>
    <w:rsid w:val="00217E6E"/>
    <w:rsid w:val="002352FB"/>
    <w:rsid w:val="00237603"/>
    <w:rsid w:val="002401B0"/>
    <w:rsid w:val="00240C07"/>
    <w:rsid w:val="00243C0E"/>
    <w:rsid w:val="0024614E"/>
    <w:rsid w:val="002535EF"/>
    <w:rsid w:val="0025463B"/>
    <w:rsid w:val="00257946"/>
    <w:rsid w:val="00276509"/>
    <w:rsid w:val="0027720C"/>
    <w:rsid w:val="00295772"/>
    <w:rsid w:val="002C22FC"/>
    <w:rsid w:val="002C28DB"/>
    <w:rsid w:val="002D6715"/>
    <w:rsid w:val="002E0BCB"/>
    <w:rsid w:val="002F0EF5"/>
    <w:rsid w:val="002F1588"/>
    <w:rsid w:val="002F50FB"/>
    <w:rsid w:val="002F58F2"/>
    <w:rsid w:val="003036F6"/>
    <w:rsid w:val="00317DA8"/>
    <w:rsid w:val="0032500C"/>
    <w:rsid w:val="00325550"/>
    <w:rsid w:val="00333220"/>
    <w:rsid w:val="00335C46"/>
    <w:rsid w:val="003447F3"/>
    <w:rsid w:val="00352768"/>
    <w:rsid w:val="003567BF"/>
    <w:rsid w:val="00385BD3"/>
    <w:rsid w:val="003966AD"/>
    <w:rsid w:val="003B3284"/>
    <w:rsid w:val="003B5ED5"/>
    <w:rsid w:val="003D6768"/>
    <w:rsid w:val="003E6847"/>
    <w:rsid w:val="00405AD0"/>
    <w:rsid w:val="00405CC7"/>
    <w:rsid w:val="00416443"/>
    <w:rsid w:val="00426618"/>
    <w:rsid w:val="004315DC"/>
    <w:rsid w:val="00435A73"/>
    <w:rsid w:val="00442978"/>
    <w:rsid w:val="004510E5"/>
    <w:rsid w:val="004706EB"/>
    <w:rsid w:val="00472A61"/>
    <w:rsid w:val="004742A4"/>
    <w:rsid w:val="004D1F6C"/>
    <w:rsid w:val="004E6CF9"/>
    <w:rsid w:val="004E70F2"/>
    <w:rsid w:val="00504C9D"/>
    <w:rsid w:val="00513B89"/>
    <w:rsid w:val="00542365"/>
    <w:rsid w:val="00550227"/>
    <w:rsid w:val="005B6888"/>
    <w:rsid w:val="005C24DA"/>
    <w:rsid w:val="005C5576"/>
    <w:rsid w:val="005E0CCC"/>
    <w:rsid w:val="005E69FA"/>
    <w:rsid w:val="005E76A1"/>
    <w:rsid w:val="00615C51"/>
    <w:rsid w:val="006305D6"/>
    <w:rsid w:val="00635F87"/>
    <w:rsid w:val="006546A4"/>
    <w:rsid w:val="00656CE2"/>
    <w:rsid w:val="00690281"/>
    <w:rsid w:val="006C4DED"/>
    <w:rsid w:val="006C67F3"/>
    <w:rsid w:val="006D1B67"/>
    <w:rsid w:val="006D291C"/>
    <w:rsid w:val="006F2296"/>
    <w:rsid w:val="00704423"/>
    <w:rsid w:val="00715FAC"/>
    <w:rsid w:val="00722A33"/>
    <w:rsid w:val="00723E8B"/>
    <w:rsid w:val="00727073"/>
    <w:rsid w:val="00732E1A"/>
    <w:rsid w:val="00734F5E"/>
    <w:rsid w:val="00755CF7"/>
    <w:rsid w:val="00772589"/>
    <w:rsid w:val="00774489"/>
    <w:rsid w:val="007824BC"/>
    <w:rsid w:val="007903B9"/>
    <w:rsid w:val="00791D09"/>
    <w:rsid w:val="007A0DE7"/>
    <w:rsid w:val="007A1512"/>
    <w:rsid w:val="007A5AFD"/>
    <w:rsid w:val="007A5F9E"/>
    <w:rsid w:val="007C3E28"/>
    <w:rsid w:val="007C6850"/>
    <w:rsid w:val="007D2BB0"/>
    <w:rsid w:val="008308E8"/>
    <w:rsid w:val="00853805"/>
    <w:rsid w:val="00865C78"/>
    <w:rsid w:val="00871534"/>
    <w:rsid w:val="008749E1"/>
    <w:rsid w:val="008823C6"/>
    <w:rsid w:val="008915D0"/>
    <w:rsid w:val="00894E4F"/>
    <w:rsid w:val="008A736B"/>
    <w:rsid w:val="008B5690"/>
    <w:rsid w:val="008C62E2"/>
    <w:rsid w:val="008F118A"/>
    <w:rsid w:val="00903E76"/>
    <w:rsid w:val="00915814"/>
    <w:rsid w:val="009321DB"/>
    <w:rsid w:val="0093647B"/>
    <w:rsid w:val="00937F43"/>
    <w:rsid w:val="009404C1"/>
    <w:rsid w:val="0094322B"/>
    <w:rsid w:val="00965E60"/>
    <w:rsid w:val="009933D5"/>
    <w:rsid w:val="009A2DB0"/>
    <w:rsid w:val="009B0B2E"/>
    <w:rsid w:val="009B348C"/>
    <w:rsid w:val="009B74CF"/>
    <w:rsid w:val="009C51F7"/>
    <w:rsid w:val="009C5A61"/>
    <w:rsid w:val="009C61DE"/>
    <w:rsid w:val="009D0520"/>
    <w:rsid w:val="009F18A4"/>
    <w:rsid w:val="00A02FF7"/>
    <w:rsid w:val="00A05DCC"/>
    <w:rsid w:val="00A07AA6"/>
    <w:rsid w:val="00A2109A"/>
    <w:rsid w:val="00A32BAA"/>
    <w:rsid w:val="00A33EAB"/>
    <w:rsid w:val="00A6166B"/>
    <w:rsid w:val="00A635EE"/>
    <w:rsid w:val="00A826FF"/>
    <w:rsid w:val="00A82D51"/>
    <w:rsid w:val="00AC1111"/>
    <w:rsid w:val="00AD1A2E"/>
    <w:rsid w:val="00AD52FB"/>
    <w:rsid w:val="00AD772D"/>
    <w:rsid w:val="00B04B25"/>
    <w:rsid w:val="00B13CAB"/>
    <w:rsid w:val="00B15C83"/>
    <w:rsid w:val="00B211E1"/>
    <w:rsid w:val="00B45333"/>
    <w:rsid w:val="00B47672"/>
    <w:rsid w:val="00B66BD1"/>
    <w:rsid w:val="00B840D6"/>
    <w:rsid w:val="00B925B5"/>
    <w:rsid w:val="00B934C9"/>
    <w:rsid w:val="00B96FA7"/>
    <w:rsid w:val="00BA6500"/>
    <w:rsid w:val="00BA7D58"/>
    <w:rsid w:val="00BE1478"/>
    <w:rsid w:val="00BF24D3"/>
    <w:rsid w:val="00BF4BC7"/>
    <w:rsid w:val="00BF6334"/>
    <w:rsid w:val="00BF6606"/>
    <w:rsid w:val="00C04157"/>
    <w:rsid w:val="00C050FA"/>
    <w:rsid w:val="00C2241F"/>
    <w:rsid w:val="00C41D73"/>
    <w:rsid w:val="00C42136"/>
    <w:rsid w:val="00C42472"/>
    <w:rsid w:val="00C668E2"/>
    <w:rsid w:val="00C80A2E"/>
    <w:rsid w:val="00C80A51"/>
    <w:rsid w:val="00C851A2"/>
    <w:rsid w:val="00C8733C"/>
    <w:rsid w:val="00C87F56"/>
    <w:rsid w:val="00CA584C"/>
    <w:rsid w:val="00CB5E0B"/>
    <w:rsid w:val="00CC2D5F"/>
    <w:rsid w:val="00CD47BF"/>
    <w:rsid w:val="00D028AE"/>
    <w:rsid w:val="00D079ED"/>
    <w:rsid w:val="00D14CB6"/>
    <w:rsid w:val="00D25AEA"/>
    <w:rsid w:val="00D4173D"/>
    <w:rsid w:val="00D42007"/>
    <w:rsid w:val="00D564A5"/>
    <w:rsid w:val="00D617FB"/>
    <w:rsid w:val="00D61BC6"/>
    <w:rsid w:val="00D6392A"/>
    <w:rsid w:val="00D7741E"/>
    <w:rsid w:val="00D77728"/>
    <w:rsid w:val="00D81261"/>
    <w:rsid w:val="00D95505"/>
    <w:rsid w:val="00DB17F6"/>
    <w:rsid w:val="00DC66E0"/>
    <w:rsid w:val="00DD27E2"/>
    <w:rsid w:val="00DD4A3A"/>
    <w:rsid w:val="00DE0393"/>
    <w:rsid w:val="00DF24DA"/>
    <w:rsid w:val="00E1158D"/>
    <w:rsid w:val="00E25AE4"/>
    <w:rsid w:val="00E51B80"/>
    <w:rsid w:val="00E557F8"/>
    <w:rsid w:val="00E56938"/>
    <w:rsid w:val="00E56E84"/>
    <w:rsid w:val="00E673D5"/>
    <w:rsid w:val="00E71D0D"/>
    <w:rsid w:val="00E76470"/>
    <w:rsid w:val="00E775B9"/>
    <w:rsid w:val="00E918A1"/>
    <w:rsid w:val="00E92487"/>
    <w:rsid w:val="00EA0B9C"/>
    <w:rsid w:val="00EA2A03"/>
    <w:rsid w:val="00EB0520"/>
    <w:rsid w:val="00EF7568"/>
    <w:rsid w:val="00F003F6"/>
    <w:rsid w:val="00F03B38"/>
    <w:rsid w:val="00F16578"/>
    <w:rsid w:val="00F1682C"/>
    <w:rsid w:val="00F20FBC"/>
    <w:rsid w:val="00F26B8A"/>
    <w:rsid w:val="00F3271D"/>
    <w:rsid w:val="00F367B8"/>
    <w:rsid w:val="00F40B01"/>
    <w:rsid w:val="00F56B72"/>
    <w:rsid w:val="00F90B76"/>
    <w:rsid w:val="00F95E6A"/>
    <w:rsid w:val="00F96FBB"/>
    <w:rsid w:val="00FA1E6A"/>
    <w:rsid w:val="00FA2F9A"/>
    <w:rsid w:val="00FB0C02"/>
    <w:rsid w:val="00FB35B4"/>
    <w:rsid w:val="00FE0A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3"/>
    <o:shapelayout v:ext="edit">
      <o:idmap v:ext="edit" data="1"/>
    </o:shapelayout>
  </w:shapeDefaults>
  <w:decimalSymbol w:val="."/>
  <w:listSeparator w:val=","/>
  <w14:docId w14:val="3B9DF3C2"/>
  <w15:docId w15:val="{8872332A-EAF2-4C05-9731-641360E4A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4A3A"/>
  </w:style>
  <w:style w:type="paragraph" w:styleId="Heading1">
    <w:name w:val="heading 1"/>
    <w:basedOn w:val="Normal"/>
    <w:next w:val="Normal"/>
    <w:link w:val="Heading1Char"/>
    <w:uiPriority w:val="9"/>
    <w:qFormat/>
    <w:rsid w:val="00DD4A3A"/>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D4A3A"/>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DD4A3A"/>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DD4A3A"/>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DD4A3A"/>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DD4A3A"/>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DD4A3A"/>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DD4A3A"/>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DD4A3A"/>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B68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6888"/>
  </w:style>
  <w:style w:type="paragraph" w:styleId="Footer">
    <w:name w:val="footer"/>
    <w:basedOn w:val="Normal"/>
    <w:link w:val="FooterChar"/>
    <w:uiPriority w:val="99"/>
    <w:unhideWhenUsed/>
    <w:rsid w:val="005B68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6888"/>
  </w:style>
  <w:style w:type="character" w:styleId="Hyperlink">
    <w:name w:val="Hyperlink"/>
    <w:basedOn w:val="DefaultParagraphFont"/>
    <w:uiPriority w:val="99"/>
    <w:unhideWhenUsed/>
    <w:rsid w:val="00D77728"/>
    <w:rPr>
      <w:color w:val="0000FF"/>
      <w:u w:val="single"/>
    </w:rPr>
  </w:style>
  <w:style w:type="character" w:customStyle="1" w:styleId="NichtaufgelsteErwhnung1">
    <w:name w:val="Nicht aufgelöste Erwähnung1"/>
    <w:basedOn w:val="DefaultParagraphFont"/>
    <w:uiPriority w:val="99"/>
    <w:semiHidden/>
    <w:unhideWhenUsed/>
    <w:rsid w:val="00076B8E"/>
    <w:rPr>
      <w:color w:val="605E5C"/>
      <w:shd w:val="clear" w:color="auto" w:fill="E1DFDD"/>
    </w:rPr>
  </w:style>
  <w:style w:type="table" w:styleId="TableGrid">
    <w:name w:val="Table Grid"/>
    <w:basedOn w:val="TableNormal"/>
    <w:uiPriority w:val="39"/>
    <w:rsid w:val="007A5A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7A5AFD"/>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5">
    <w:name w:val="Light Shading Accent 5"/>
    <w:basedOn w:val="TableNormal"/>
    <w:uiPriority w:val="60"/>
    <w:rsid w:val="007A5AFD"/>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paragraph" w:styleId="FootnoteText">
    <w:name w:val="footnote text"/>
    <w:basedOn w:val="Normal"/>
    <w:link w:val="FootnoteTextChar"/>
    <w:uiPriority w:val="99"/>
    <w:semiHidden/>
    <w:unhideWhenUsed/>
    <w:rsid w:val="0077258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72589"/>
    <w:rPr>
      <w:sz w:val="20"/>
      <w:szCs w:val="20"/>
    </w:rPr>
  </w:style>
  <w:style w:type="character" w:styleId="FootnoteReference">
    <w:name w:val="footnote reference"/>
    <w:basedOn w:val="DefaultParagraphFont"/>
    <w:uiPriority w:val="99"/>
    <w:semiHidden/>
    <w:unhideWhenUsed/>
    <w:rsid w:val="00772589"/>
    <w:rPr>
      <w:vertAlign w:val="superscript"/>
    </w:rPr>
  </w:style>
  <w:style w:type="paragraph" w:styleId="ListParagraph">
    <w:name w:val="List Paragraph"/>
    <w:basedOn w:val="Normal"/>
    <w:uiPriority w:val="34"/>
    <w:qFormat/>
    <w:rsid w:val="00E1158D"/>
    <w:pPr>
      <w:ind w:left="720"/>
      <w:contextualSpacing/>
    </w:pPr>
  </w:style>
  <w:style w:type="character" w:styleId="CommentReference">
    <w:name w:val="annotation reference"/>
    <w:basedOn w:val="DefaultParagraphFont"/>
    <w:uiPriority w:val="99"/>
    <w:semiHidden/>
    <w:unhideWhenUsed/>
    <w:rsid w:val="00E56938"/>
    <w:rPr>
      <w:sz w:val="16"/>
      <w:szCs w:val="16"/>
    </w:rPr>
  </w:style>
  <w:style w:type="paragraph" w:styleId="CommentText">
    <w:name w:val="annotation text"/>
    <w:basedOn w:val="Normal"/>
    <w:link w:val="CommentTextChar"/>
    <w:uiPriority w:val="99"/>
    <w:semiHidden/>
    <w:unhideWhenUsed/>
    <w:rsid w:val="00E56938"/>
    <w:pPr>
      <w:spacing w:line="240" w:lineRule="auto"/>
    </w:pPr>
    <w:rPr>
      <w:sz w:val="20"/>
      <w:szCs w:val="20"/>
    </w:rPr>
  </w:style>
  <w:style w:type="character" w:customStyle="1" w:styleId="CommentTextChar">
    <w:name w:val="Comment Text Char"/>
    <w:basedOn w:val="DefaultParagraphFont"/>
    <w:link w:val="CommentText"/>
    <w:uiPriority w:val="99"/>
    <w:semiHidden/>
    <w:rsid w:val="00E56938"/>
    <w:rPr>
      <w:sz w:val="20"/>
      <w:szCs w:val="20"/>
    </w:rPr>
  </w:style>
  <w:style w:type="paragraph" w:styleId="CommentSubject">
    <w:name w:val="annotation subject"/>
    <w:basedOn w:val="CommentText"/>
    <w:next w:val="CommentText"/>
    <w:link w:val="CommentSubjectChar"/>
    <w:uiPriority w:val="99"/>
    <w:semiHidden/>
    <w:unhideWhenUsed/>
    <w:rsid w:val="00E56938"/>
    <w:rPr>
      <w:b/>
      <w:bCs/>
    </w:rPr>
  </w:style>
  <w:style w:type="character" w:customStyle="1" w:styleId="CommentSubjectChar">
    <w:name w:val="Comment Subject Char"/>
    <w:basedOn w:val="CommentTextChar"/>
    <w:link w:val="CommentSubject"/>
    <w:uiPriority w:val="99"/>
    <w:semiHidden/>
    <w:rsid w:val="00E56938"/>
    <w:rPr>
      <w:b/>
      <w:bCs/>
      <w:sz w:val="20"/>
      <w:szCs w:val="20"/>
    </w:rPr>
  </w:style>
  <w:style w:type="paragraph" w:styleId="BalloonText">
    <w:name w:val="Balloon Text"/>
    <w:basedOn w:val="Normal"/>
    <w:link w:val="BalloonTextChar"/>
    <w:uiPriority w:val="99"/>
    <w:semiHidden/>
    <w:unhideWhenUsed/>
    <w:rsid w:val="00E569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6938"/>
    <w:rPr>
      <w:rFonts w:ascii="Segoe UI" w:hAnsi="Segoe UI" w:cs="Segoe UI"/>
      <w:sz w:val="18"/>
      <w:szCs w:val="18"/>
    </w:rPr>
  </w:style>
  <w:style w:type="table" w:styleId="LightList-Accent5">
    <w:name w:val="Light List Accent 5"/>
    <w:basedOn w:val="TableNormal"/>
    <w:uiPriority w:val="61"/>
    <w:rsid w:val="006C67F3"/>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2">
    <w:name w:val="Light List Accent 2"/>
    <w:basedOn w:val="TableNormal"/>
    <w:uiPriority w:val="61"/>
    <w:rsid w:val="006C67F3"/>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Shading-Accent2">
    <w:name w:val="Light Shading Accent 2"/>
    <w:basedOn w:val="TableNormal"/>
    <w:uiPriority w:val="60"/>
    <w:rsid w:val="00405CC7"/>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4">
    <w:name w:val="Light Shading Accent 4"/>
    <w:basedOn w:val="TableNormal"/>
    <w:uiPriority w:val="60"/>
    <w:rsid w:val="00405CC7"/>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character" w:customStyle="1" w:styleId="Heading1Char">
    <w:name w:val="Heading 1 Char"/>
    <w:basedOn w:val="DefaultParagraphFont"/>
    <w:link w:val="Heading1"/>
    <w:uiPriority w:val="9"/>
    <w:rsid w:val="00DD4A3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D4A3A"/>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DD4A3A"/>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DD4A3A"/>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DD4A3A"/>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DD4A3A"/>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DD4A3A"/>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DD4A3A"/>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DD4A3A"/>
    <w:rPr>
      <w:b/>
      <w:bCs/>
      <w:i/>
      <w:iCs/>
    </w:rPr>
  </w:style>
  <w:style w:type="paragraph" w:styleId="Caption">
    <w:name w:val="caption"/>
    <w:basedOn w:val="Normal"/>
    <w:next w:val="Normal"/>
    <w:uiPriority w:val="35"/>
    <w:semiHidden/>
    <w:unhideWhenUsed/>
    <w:qFormat/>
    <w:rsid w:val="00DD4A3A"/>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DD4A3A"/>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DD4A3A"/>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DD4A3A"/>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DD4A3A"/>
    <w:rPr>
      <w:color w:val="44546A" w:themeColor="text2"/>
      <w:sz w:val="28"/>
      <w:szCs w:val="28"/>
    </w:rPr>
  </w:style>
  <w:style w:type="character" w:styleId="Strong">
    <w:name w:val="Strong"/>
    <w:basedOn w:val="DefaultParagraphFont"/>
    <w:uiPriority w:val="22"/>
    <w:qFormat/>
    <w:rsid w:val="00DD4A3A"/>
    <w:rPr>
      <w:b/>
      <w:bCs/>
    </w:rPr>
  </w:style>
  <w:style w:type="character" w:styleId="Emphasis">
    <w:name w:val="Emphasis"/>
    <w:basedOn w:val="DefaultParagraphFont"/>
    <w:uiPriority w:val="20"/>
    <w:qFormat/>
    <w:rsid w:val="00DD4A3A"/>
    <w:rPr>
      <w:i/>
      <w:iCs/>
      <w:color w:val="000000" w:themeColor="text1"/>
    </w:rPr>
  </w:style>
  <w:style w:type="paragraph" w:styleId="NoSpacing">
    <w:name w:val="No Spacing"/>
    <w:uiPriority w:val="1"/>
    <w:qFormat/>
    <w:rsid w:val="00DD4A3A"/>
    <w:pPr>
      <w:spacing w:after="0" w:line="240" w:lineRule="auto"/>
    </w:pPr>
  </w:style>
  <w:style w:type="paragraph" w:styleId="Quote">
    <w:name w:val="Quote"/>
    <w:basedOn w:val="Normal"/>
    <w:next w:val="Normal"/>
    <w:link w:val="QuoteChar"/>
    <w:uiPriority w:val="29"/>
    <w:qFormat/>
    <w:rsid w:val="00DD4A3A"/>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DD4A3A"/>
    <w:rPr>
      <w:i/>
      <w:iCs/>
      <w:color w:val="7B7B7B" w:themeColor="accent3" w:themeShade="BF"/>
      <w:sz w:val="24"/>
      <w:szCs w:val="24"/>
    </w:rPr>
  </w:style>
  <w:style w:type="paragraph" w:styleId="IntenseQuote">
    <w:name w:val="Intense Quote"/>
    <w:basedOn w:val="Normal"/>
    <w:next w:val="Normal"/>
    <w:link w:val="IntenseQuoteChar"/>
    <w:uiPriority w:val="30"/>
    <w:qFormat/>
    <w:rsid w:val="00DD4A3A"/>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DD4A3A"/>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DD4A3A"/>
    <w:rPr>
      <w:i/>
      <w:iCs/>
      <w:color w:val="595959" w:themeColor="text1" w:themeTint="A6"/>
    </w:rPr>
  </w:style>
  <w:style w:type="character" w:styleId="IntenseEmphasis">
    <w:name w:val="Intense Emphasis"/>
    <w:basedOn w:val="DefaultParagraphFont"/>
    <w:uiPriority w:val="21"/>
    <w:qFormat/>
    <w:rsid w:val="00DD4A3A"/>
    <w:rPr>
      <w:b/>
      <w:bCs/>
      <w:i/>
      <w:iCs/>
      <w:color w:val="auto"/>
    </w:rPr>
  </w:style>
  <w:style w:type="character" w:styleId="SubtleReference">
    <w:name w:val="Subtle Reference"/>
    <w:basedOn w:val="DefaultParagraphFont"/>
    <w:uiPriority w:val="31"/>
    <w:qFormat/>
    <w:rsid w:val="00DD4A3A"/>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DD4A3A"/>
    <w:rPr>
      <w:b/>
      <w:bCs/>
      <w:caps w:val="0"/>
      <w:smallCaps/>
      <w:color w:val="auto"/>
      <w:spacing w:val="0"/>
      <w:u w:val="single"/>
    </w:rPr>
  </w:style>
  <w:style w:type="character" w:styleId="BookTitle">
    <w:name w:val="Book Title"/>
    <w:basedOn w:val="DefaultParagraphFont"/>
    <w:uiPriority w:val="33"/>
    <w:qFormat/>
    <w:rsid w:val="00DD4A3A"/>
    <w:rPr>
      <w:b/>
      <w:bCs/>
      <w:caps w:val="0"/>
      <w:smallCaps/>
      <w:spacing w:val="0"/>
    </w:rPr>
  </w:style>
  <w:style w:type="paragraph" w:styleId="TOCHeading">
    <w:name w:val="TOC Heading"/>
    <w:basedOn w:val="Heading1"/>
    <w:next w:val="Normal"/>
    <w:uiPriority w:val="39"/>
    <w:semiHidden/>
    <w:unhideWhenUsed/>
    <w:qFormat/>
    <w:rsid w:val="00DD4A3A"/>
    <w:pPr>
      <w:outlineLvl w:val="9"/>
    </w:pPr>
  </w:style>
  <w:style w:type="character" w:customStyle="1" w:styleId="UnresolvedMention">
    <w:name w:val="Unresolved Mention"/>
    <w:basedOn w:val="DefaultParagraphFont"/>
    <w:uiPriority w:val="99"/>
    <w:semiHidden/>
    <w:unhideWhenUsed/>
    <w:rsid w:val="00DB17F6"/>
    <w:rPr>
      <w:color w:val="605E5C"/>
      <w:shd w:val="clear" w:color="auto" w:fill="E1DFDD"/>
    </w:rPr>
  </w:style>
  <w:style w:type="paragraph" w:customStyle="1" w:styleId="Default">
    <w:name w:val="Default"/>
    <w:rsid w:val="00734F5E"/>
    <w:pPr>
      <w:autoSpaceDE w:val="0"/>
      <w:autoSpaceDN w:val="0"/>
      <w:adjustRightInd w:val="0"/>
      <w:spacing w:after="0" w:line="240" w:lineRule="auto"/>
    </w:pPr>
    <w:rPr>
      <w:rFonts w:ascii="Arial" w:hAnsi="Arial" w:cs="Arial"/>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60299">
      <w:bodyDiv w:val="1"/>
      <w:marLeft w:val="0"/>
      <w:marRight w:val="0"/>
      <w:marTop w:val="0"/>
      <w:marBottom w:val="0"/>
      <w:divBdr>
        <w:top w:val="none" w:sz="0" w:space="0" w:color="auto"/>
        <w:left w:val="none" w:sz="0" w:space="0" w:color="auto"/>
        <w:bottom w:val="none" w:sz="0" w:space="0" w:color="auto"/>
        <w:right w:val="none" w:sz="0" w:space="0" w:color="auto"/>
      </w:divBdr>
    </w:div>
    <w:div w:id="730889230">
      <w:bodyDiv w:val="1"/>
      <w:marLeft w:val="0"/>
      <w:marRight w:val="0"/>
      <w:marTop w:val="0"/>
      <w:marBottom w:val="0"/>
      <w:divBdr>
        <w:top w:val="none" w:sz="0" w:space="0" w:color="auto"/>
        <w:left w:val="none" w:sz="0" w:space="0" w:color="auto"/>
        <w:bottom w:val="none" w:sz="0" w:space="0" w:color="auto"/>
        <w:right w:val="none" w:sz="0" w:space="0" w:color="auto"/>
      </w:divBdr>
    </w:div>
    <w:div w:id="1155100485">
      <w:bodyDiv w:val="1"/>
      <w:marLeft w:val="0"/>
      <w:marRight w:val="0"/>
      <w:marTop w:val="0"/>
      <w:marBottom w:val="0"/>
      <w:divBdr>
        <w:top w:val="none" w:sz="0" w:space="0" w:color="auto"/>
        <w:left w:val="none" w:sz="0" w:space="0" w:color="auto"/>
        <w:bottom w:val="none" w:sz="0" w:space="0" w:color="auto"/>
        <w:right w:val="none" w:sz="0" w:space="0" w:color="auto"/>
      </w:divBdr>
    </w:div>
    <w:div w:id="1351686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5A2A2A9D280CD4889BDE50EA6923F09" ma:contentTypeVersion="10" ma:contentTypeDescription="Create a new document." ma:contentTypeScope="" ma:versionID="c3b73c3be9a87caf6f4fbdf97290a8ed">
  <xsd:schema xmlns:xsd="http://www.w3.org/2001/XMLSchema" xmlns:xs="http://www.w3.org/2001/XMLSchema" xmlns:p="http://schemas.microsoft.com/office/2006/metadata/properties" xmlns:ns3="56b0cc0a-337a-43ee-ab66-876808011ffb" targetNamespace="http://schemas.microsoft.com/office/2006/metadata/properties" ma:root="true" ma:fieldsID="d963b8c8308d772f87a95ff618ee868c" ns3:_="">
    <xsd:import namespace="56b0cc0a-337a-43ee-ab66-876808011ff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b0cc0a-337a-43ee-ab66-876808011ff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5B7277-9DF6-42F4-818D-0127E18E806C}">
  <ds:schemaRefs>
    <ds:schemaRef ds:uri="http://purl.org/dc/terms/"/>
    <ds:schemaRef ds:uri="56b0cc0a-337a-43ee-ab66-876808011ffb"/>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08C65239-B3ED-4CED-A22D-4B50D272EF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b0cc0a-337a-43ee-ab66-876808011f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98744A-52D3-41FE-B8A4-64E4D2C751BF}">
  <ds:schemaRefs>
    <ds:schemaRef ds:uri="http://schemas.microsoft.com/sharepoint/v3/contenttype/forms"/>
  </ds:schemaRefs>
</ds:datastoreItem>
</file>

<file path=customXml/itemProps4.xml><?xml version="1.0" encoding="utf-8"?>
<ds:datastoreItem xmlns:ds="http://schemas.openxmlformats.org/officeDocument/2006/customXml" ds:itemID="{BC39F3F7-ADBB-4D37-BA67-AC74D4D8D9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2157</Words>
  <Characters>12297</Characters>
  <Application>Microsoft Office Word</Application>
  <DocSecurity>0</DocSecurity>
  <Lines>102</Lines>
  <Paragraphs>2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4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sko</dc:creator>
  <cp:lastModifiedBy>Renato Vasili</cp:lastModifiedBy>
  <cp:revision>2</cp:revision>
  <cp:lastPrinted>2020-11-16T12:06:00Z</cp:lastPrinted>
  <dcterms:created xsi:type="dcterms:W3CDTF">2021-04-27T17:39:00Z</dcterms:created>
  <dcterms:modified xsi:type="dcterms:W3CDTF">2021-04-27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2A2A9D280CD4889BDE50EA6923F09</vt:lpwstr>
  </property>
</Properties>
</file>